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Pr="00763A74" w:rsidRDefault="004B446A">
      <w:pPr>
        <w:pStyle w:val="FirstParagraph"/>
        <w:rPr>
          <w:highlight w:val="yellow"/>
          <w:rPrChange w:id="16" w:author="Teixeira, Kristina A." w:date="2020-09-28T14:43:00Z">
            <w:rPr/>
          </w:rPrChange>
        </w:rPr>
      </w:pPr>
      <w:r>
        <w:rPr>
          <w:i/>
        </w:rPr>
        <w:t>Background.</w:t>
      </w:r>
      <w:r>
        <w:t xml:space="preserve"> </w:t>
      </w:r>
      <w:del w:id="17" w:author="Susan Cook-Patton" w:date="2020-09-28T10:05:00Z">
        <w:r w:rsidRPr="00763A74" w:rsidDel="00D94E20">
          <w:rPr>
            <w:highlight w:val="yellow"/>
            <w:rPrChange w:id="18" w:author="Teixeira, Kristina A." w:date="2020-09-28T14:43:00Z">
              <w:rPr/>
            </w:rPrChange>
          </w:rPr>
          <w:delText xml:space="preserve">The fate of </w:delText>
        </w:r>
      </w:del>
      <w:r w:rsidRPr="00763A74">
        <w:rPr>
          <w:highlight w:val="yellow"/>
          <w:rPrChange w:id="19" w:author="Teixeira, Kristina A." w:date="2020-09-28T14:43:00Z">
            <w:rPr/>
          </w:rPrChange>
        </w:rPr>
        <w:t>Earth’s climate is closely linked to forests, which strongly influence atmospheric carbon dioxide (CO</w:t>
      </w:r>
      <w:r w:rsidRPr="00763A74">
        <w:rPr>
          <w:highlight w:val="yellow"/>
          <w:vertAlign w:val="subscript"/>
          <w:rPrChange w:id="20" w:author="Teixeira, Kristina A." w:date="2020-09-28T14:43:00Z">
            <w:rPr>
              <w:vertAlign w:val="subscript"/>
            </w:rPr>
          </w:rPrChange>
        </w:rPr>
        <w:t>2</w:t>
      </w:r>
      <w:r w:rsidRPr="00763A74">
        <w:rPr>
          <w:highlight w:val="yellow"/>
          <w:rPrChange w:id="21" w:author="Teixeira, Kristina A." w:date="2020-09-28T14:43:00Z">
            <w:rPr/>
          </w:rPrChange>
        </w:rPr>
        <w:t>) and climate</w:t>
      </w:r>
      <w:ins w:id="22" w:author="Susan Cook-Patton" w:date="2020-09-28T10:07:00Z">
        <w:r w:rsidR="00D94E20" w:rsidRPr="00763A74">
          <w:rPr>
            <w:highlight w:val="yellow"/>
            <w:rPrChange w:id="23" w:author="Teixeira, Kristina A." w:date="2020-09-28T14:43:00Z">
              <w:rPr/>
            </w:rPrChange>
          </w:rPr>
          <w:t xml:space="preserve"> by</w:t>
        </w:r>
      </w:ins>
      <w:del w:id="24" w:author="Susan Cook-Patton" w:date="2020-09-28T10:07:00Z">
        <w:r w:rsidRPr="00763A74" w:rsidDel="00D94E20">
          <w:rPr>
            <w:highlight w:val="yellow"/>
            <w:rPrChange w:id="25" w:author="Teixeira, Kristina A." w:date="2020-09-28T14:43:00Z">
              <w:rPr/>
            </w:rPrChange>
          </w:rPr>
          <w:delText xml:space="preserve"> through</w:delText>
        </w:r>
      </w:del>
      <w:r w:rsidRPr="00763A74">
        <w:rPr>
          <w:highlight w:val="yellow"/>
          <w:rPrChange w:id="26" w:author="Teixeira, Kristina A." w:date="2020-09-28T14:43:00Z">
            <w:rPr/>
          </w:rPrChange>
        </w:rPr>
        <w:t xml:space="preserve"> their </w:t>
      </w:r>
      <w:ins w:id="27" w:author="Susan Cook-Patton" w:date="2020-09-28T10:07:00Z">
        <w:r w:rsidR="00D94E20" w:rsidRPr="00763A74">
          <w:rPr>
            <w:highlight w:val="yellow"/>
            <w:rPrChange w:id="28" w:author="Teixeira, Kristina A." w:date="2020-09-28T14:43:00Z">
              <w:rPr/>
            </w:rPrChange>
          </w:rPr>
          <w:t xml:space="preserve">impact </w:t>
        </w:r>
      </w:ins>
      <w:del w:id="29" w:author="Susan Cook-Patton" w:date="2020-09-28T10:07:00Z">
        <w:r w:rsidRPr="00763A74" w:rsidDel="00D94E20">
          <w:rPr>
            <w:highlight w:val="yellow"/>
            <w:rPrChange w:id="30" w:author="Teixeira, Kristina A." w:date="2020-09-28T14:43:00Z">
              <w:rPr/>
            </w:rPrChange>
          </w:rPr>
          <w:delText>influen</w:delText>
        </w:r>
      </w:del>
      <w:del w:id="31" w:author="Susan Cook-Patton" w:date="2020-09-28T10:08:00Z">
        <w:r w:rsidRPr="00763A74" w:rsidDel="00D94E20">
          <w:rPr>
            <w:highlight w:val="yellow"/>
            <w:rPrChange w:id="32" w:author="Teixeira, Kristina A." w:date="2020-09-28T14:43:00Z">
              <w:rPr/>
            </w:rPrChange>
          </w:rPr>
          <w:delText>tial role in</w:delText>
        </w:r>
      </w:del>
      <w:r w:rsidRPr="00763A74">
        <w:rPr>
          <w:highlight w:val="yellow"/>
          <w:rPrChange w:id="33" w:author="Teixeira, Kristina A." w:date="2020-09-28T14:43:00Z">
            <w:rPr/>
          </w:rPrChange>
        </w:rPr>
        <w:t xml:space="preserve"> </w:t>
      </w:r>
      <w:ins w:id="34" w:author="Susan Cook-Patton" w:date="2020-09-28T10:08:00Z">
        <w:r w:rsidR="00D94E20" w:rsidRPr="00763A74">
          <w:rPr>
            <w:highlight w:val="yellow"/>
            <w:rPrChange w:id="35" w:author="Teixeira, Kristina A." w:date="2020-09-28T14:43:00Z">
              <w:rPr/>
            </w:rPrChange>
          </w:rPr>
          <w:t xml:space="preserve">on </w:t>
        </w:r>
      </w:ins>
      <w:r w:rsidRPr="00763A74">
        <w:rPr>
          <w:highlight w:val="yellow"/>
          <w:rPrChange w:id="36" w:author="Teixeira, Kristina A." w:date="2020-09-28T14:43:00Z">
            <w:rPr/>
          </w:rPrChange>
        </w:rPr>
        <w:t xml:space="preserve">the global carbon (C) cycle. </w:t>
      </w:r>
      <w:ins w:id="37" w:author="Susan Cook-Patton" w:date="2020-09-28T10:17:00Z">
        <w:r w:rsidR="00E31A2F" w:rsidRPr="00763A74">
          <w:rPr>
            <w:highlight w:val="yellow"/>
            <w:rPrChange w:id="38" w:author="Teixeira, Kristina A." w:date="2020-09-28T14:43:00Z">
              <w:rPr/>
            </w:rPrChange>
          </w:rPr>
          <w:t>However,</w:t>
        </w:r>
      </w:ins>
      <w:ins w:id="39" w:author="Susan Cook-Patton" w:date="2020-09-28T10:18:00Z">
        <w:r w:rsidR="00E31A2F" w:rsidRPr="00763A74">
          <w:rPr>
            <w:highlight w:val="yellow"/>
            <w:rPrChange w:id="40" w:author="Teixeira, Kristina A." w:date="2020-09-28T14:43:00Z">
              <w:rPr/>
            </w:rPrChange>
          </w:rPr>
          <w:t xml:space="preserve"> efforts to</w:t>
        </w:r>
      </w:ins>
      <w:ins w:id="41" w:author="Susan Cook-Patton" w:date="2020-09-28T10:17:00Z">
        <w:r w:rsidR="00E31A2F" w:rsidRPr="00763A74">
          <w:rPr>
            <w:highlight w:val="yellow"/>
            <w:rPrChange w:id="42" w:author="Teixeira, Kristina A." w:date="2020-09-28T14:43:00Z">
              <w:rPr/>
            </w:rPrChange>
          </w:rPr>
          <w:t xml:space="preserve"> </w:t>
        </w:r>
      </w:ins>
      <w:ins w:id="43" w:author="Susan Cook-Patton" w:date="2020-09-28T10:18:00Z">
        <w:r w:rsidR="00E31A2F" w:rsidRPr="00763A74">
          <w:rPr>
            <w:highlight w:val="yellow"/>
            <w:rPrChange w:id="44" w:author="Teixeira, Kristina A." w:date="2020-09-28T14:43:00Z">
              <w:rPr/>
            </w:rPrChange>
          </w:rPr>
          <w:t xml:space="preserve">incorporate forests into </w:t>
        </w:r>
      </w:ins>
      <w:ins w:id="45" w:author="Susan Cook-Patton" w:date="2020-09-28T10:17:00Z">
        <w:r w:rsidR="00E31A2F" w:rsidRPr="00763A74">
          <w:rPr>
            <w:highlight w:val="yellow"/>
            <w:rPrChange w:id="46" w:author="Teixeira, Kristina A." w:date="2020-09-28T14:43:00Z">
              <w:rPr/>
            </w:rPrChange>
          </w:rPr>
          <w:t xml:space="preserve">climate models </w:t>
        </w:r>
      </w:ins>
      <w:ins w:id="47" w:author="Susan Cook-Patton" w:date="2020-09-28T10:18:00Z">
        <w:r w:rsidR="00E31A2F" w:rsidRPr="00763A74">
          <w:rPr>
            <w:highlight w:val="yellow"/>
            <w:rPrChange w:id="48" w:author="Teixeira, Kristina A." w:date="2020-09-28T14:43:00Z">
              <w:rPr/>
            </w:rPrChange>
          </w:rPr>
          <w:t xml:space="preserve">and </w:t>
        </w:r>
      </w:ins>
      <w:commentRangeStart w:id="49"/>
      <w:commentRangeEnd w:id="49"/>
      <w:ins w:id="50" w:author="Susan Cook-Patton" w:date="2020-09-28T10:17:00Z">
        <w:r w:rsidR="00E31A2F" w:rsidRPr="00763A74">
          <w:rPr>
            <w:rStyle w:val="CommentReference"/>
            <w:highlight w:val="yellow"/>
            <w:rPrChange w:id="51" w:author="Teixeira, Kristina A." w:date="2020-09-28T14:43:00Z">
              <w:rPr>
                <w:rStyle w:val="CommentReference"/>
              </w:rPr>
            </w:rPrChange>
          </w:rPr>
          <w:commentReference w:id="49"/>
        </w:r>
        <w:r w:rsidR="00E31A2F" w:rsidRPr="00763A74">
          <w:rPr>
            <w:highlight w:val="yellow"/>
            <w:rPrChange w:id="52" w:author="Teixeira, Kristina A." w:date="2020-09-28T14:43:00Z">
              <w:rPr/>
            </w:rPrChange>
          </w:rPr>
          <w:t>CO</w:t>
        </w:r>
        <w:r w:rsidR="00E31A2F" w:rsidRPr="00763A74">
          <w:rPr>
            <w:highlight w:val="yellow"/>
            <w:vertAlign w:val="subscript"/>
            <w:rPrChange w:id="53" w:author="Teixeira, Kristina A." w:date="2020-09-28T14:43:00Z">
              <w:rPr>
                <w:vertAlign w:val="subscript"/>
              </w:rPr>
            </w:rPrChange>
          </w:rPr>
          <w:t>2</w:t>
        </w:r>
        <w:r w:rsidR="00E31A2F" w:rsidRPr="00763A74">
          <w:rPr>
            <w:highlight w:val="yellow"/>
            <w:rPrChange w:id="54" w:author="Teixeira, Kristina A." w:date="2020-09-28T14:43:00Z">
              <w:rPr/>
            </w:rPrChange>
          </w:rPr>
          <w:t xml:space="preserve"> accounting frameworks</w:t>
        </w:r>
      </w:ins>
      <w:ins w:id="55" w:author="Susan Cook-Patton" w:date="2020-09-28T10:18:00Z">
        <w:r w:rsidR="00E31A2F" w:rsidRPr="00763A74">
          <w:rPr>
            <w:highlight w:val="yellow"/>
            <w:rPrChange w:id="56" w:author="Teixeira, Kristina A." w:date="2020-09-28T14:43:00Z">
              <w:rPr/>
            </w:rPrChange>
          </w:rPr>
          <w:t xml:space="preserve"> have been constrained by </w:t>
        </w:r>
      </w:ins>
      <w:ins w:id="57" w:author="Susan Cook-Patton" w:date="2020-09-28T10:17:00Z">
        <w:r w:rsidR="00E31A2F" w:rsidRPr="00763A74">
          <w:rPr>
            <w:highlight w:val="yellow"/>
            <w:rPrChange w:id="58" w:author="Teixeira, Kristina A." w:date="2020-09-28T14:43:00Z">
              <w:rPr/>
            </w:rPrChange>
          </w:rPr>
          <w:t xml:space="preserve">a lack of accessible, </w:t>
        </w:r>
      </w:ins>
      <w:ins w:id="59" w:author="Susan Cook-Patton" w:date="2020-09-28T10:19:00Z">
        <w:r w:rsidR="00E31A2F" w:rsidRPr="00763A74">
          <w:rPr>
            <w:highlight w:val="yellow"/>
            <w:rPrChange w:id="60" w:author="Teixeira, Kristina A." w:date="2020-09-28T14:43:00Z">
              <w:rPr/>
            </w:rPrChange>
          </w:rPr>
          <w:t xml:space="preserve">global-scale </w:t>
        </w:r>
      </w:ins>
      <w:ins w:id="61" w:author="Susan Cook-Patton" w:date="2020-09-28T10:17:00Z">
        <w:r w:rsidR="00E31A2F" w:rsidRPr="00763A74">
          <w:rPr>
            <w:highlight w:val="yellow"/>
            <w:rPrChange w:id="62" w:author="Teixeira, Kristina A." w:date="2020-09-28T14:43:00Z">
              <w:rPr/>
            </w:rPrChange>
          </w:rPr>
          <w:t>data on how C cycling varies across forest types</w:t>
        </w:r>
      </w:ins>
      <w:ins w:id="63" w:author="Susan Cook-Patton" w:date="2020-09-28T10:20:00Z">
        <w:r w:rsidR="00E31A2F" w:rsidRPr="00763A74">
          <w:rPr>
            <w:highlight w:val="yellow"/>
            <w:rPrChange w:id="64" w:author="Teixeira, Kristina A." w:date="2020-09-28T14:43:00Z">
              <w:rPr/>
            </w:rPrChange>
          </w:rPr>
          <w:t xml:space="preserve"> and stand ages</w:t>
        </w:r>
      </w:ins>
      <w:ins w:id="65" w:author="Susan Cook-Patton" w:date="2020-09-28T10:17:00Z">
        <w:r w:rsidR="00E31A2F" w:rsidRPr="00763A74">
          <w:rPr>
            <w:highlight w:val="yellow"/>
            <w:rPrChange w:id="66" w:author="Teixeira, Kristina A." w:date="2020-09-28T14:43:00Z">
              <w:rPr/>
            </w:rPrChange>
          </w:rPr>
          <w:t>.</w:t>
        </w:r>
        <w:r w:rsidR="00E31A2F">
          <w:t xml:space="preserve"> </w:t>
        </w:r>
      </w:ins>
      <w:del w:id="67" w:author="Susan Cook-Patton" w:date="2020-09-28T10:17:00Z">
        <w:r w:rsidRPr="00763A74" w:rsidDel="00E31A2F">
          <w:rPr>
            <w:highlight w:val="yellow"/>
            <w:rPrChange w:id="68" w:author="Teixeira, Kristina A." w:date="2020-09-28T14:43:00Z">
              <w:rPr/>
            </w:rPrChange>
          </w:rPr>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sidRPr="00763A74">
        <w:rPr>
          <w:i/>
          <w:highlight w:val="yellow"/>
          <w:rPrChange w:id="69" w:author="Teixeira, Kristina A." w:date="2020-09-28T14:43:00Z">
            <w:rPr>
              <w:i/>
            </w:rPr>
          </w:rPrChange>
        </w:rPr>
        <w:t>Methods/Design.</w:t>
      </w:r>
      <w:r w:rsidRPr="00763A74">
        <w:rPr>
          <w:highlight w:val="yellow"/>
          <w:rPrChange w:id="70" w:author="Teixeira, Kristina A." w:date="2020-09-28T14:43:00Z">
            <w:rPr/>
          </w:rPrChange>
        </w:rPr>
        <w:t xml:space="preserve"> Here, we draw from the Global Forest </w:t>
      </w:r>
      <w:commentRangeStart w:id="71"/>
      <w:r w:rsidRPr="00763A74">
        <w:rPr>
          <w:highlight w:val="yellow"/>
          <w:rPrChange w:id="72" w:author="Teixeira, Kristina A." w:date="2020-09-28T14:43:00Z">
            <w:rPr/>
          </w:rPrChange>
        </w:rPr>
        <w:t>C</w:t>
      </w:r>
      <w:ins w:id="73" w:author="Susan Cook-Patton" w:date="2020-09-28T10:08:00Z">
        <w:r w:rsidR="00D94E20" w:rsidRPr="00763A74">
          <w:rPr>
            <w:highlight w:val="yellow"/>
            <w:rPrChange w:id="74" w:author="Teixeira, Kristina A." w:date="2020-09-28T14:43:00Z">
              <w:rPr/>
            </w:rPrChange>
          </w:rPr>
          <w:t>arbon</w:t>
        </w:r>
        <w:commentRangeEnd w:id="71"/>
        <w:r w:rsidR="00D94E20" w:rsidRPr="00763A74">
          <w:rPr>
            <w:rStyle w:val="CommentReference"/>
            <w:highlight w:val="yellow"/>
            <w:rPrChange w:id="75" w:author="Teixeira, Kristina A." w:date="2020-09-28T14:43:00Z">
              <w:rPr>
                <w:rStyle w:val="CommentReference"/>
              </w:rPr>
            </w:rPrChange>
          </w:rPr>
          <w:commentReference w:id="71"/>
        </w:r>
      </w:ins>
      <w:r w:rsidRPr="00763A74">
        <w:rPr>
          <w:highlight w:val="yellow"/>
          <w:rPrChange w:id="76" w:author="Teixeira, Kristina A." w:date="2020-09-28T14:43:00Z">
            <w:rPr/>
          </w:rPrChange>
        </w:rPr>
        <w:t xml:space="preserve"> Database</w:t>
      </w:r>
      <w:r>
        <w:t xml:space="preserve">, ForC, to provide a macroscopic overview of C cycling in the world’s forests, giving special attention to stand age-related variation. Specifically, we </w:t>
      </w:r>
      <w:del w:id="77" w:author="Bond-Lamberty, Benjamin" w:date="2020-09-26T06:13:00Z">
        <w:r w:rsidDel="00493F88">
          <w:delText>draw upon</w:delText>
        </w:r>
      </w:del>
      <w:ins w:id="78" w:author="Bond-Lamberty, Benjamin" w:date="2020-09-26T06:13:00Z">
        <w:r w:rsidR="00493F88">
          <w:t>use</w:t>
        </w:r>
      </w:ins>
      <w:r>
        <w:t xml:space="preserve"> 9793 </w:t>
      </w:r>
      <w:ins w:id="79" w:author="Bond-Lamberty, Benjamin" w:date="2020-09-26T06:13:00Z">
        <w:r w:rsidR="00493F88">
          <w:t xml:space="preserve">ForC </w:t>
        </w:r>
      </w:ins>
      <w:r>
        <w:t xml:space="preserve">records from </w:t>
      </w:r>
      <w:r w:rsidRPr="00493F88">
        <w:rPr>
          <w:color w:val="FF0000"/>
          <w:rPrChange w:id="80"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81"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82"/>
      <w:r>
        <w:t xml:space="preserve">This analysis yields a comprehensive and broadly consistent picture of C cycling across the world’s forests. </w:t>
      </w:r>
      <w:commentRangeEnd w:id="82"/>
      <w:r w:rsidR="00493F88">
        <w:rPr>
          <w:rStyle w:val="CommentReference"/>
        </w:rPr>
        <w:commentReference w:id="82"/>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83" w:name="background"/>
      <w:r>
        <w:t>Background</w:t>
      </w:r>
      <w:bookmarkEnd w:id="83"/>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84" w:author="Susan Cook-Patton" w:date="2020-09-28T10:23:00Z"/>
        </w:rPr>
      </w:pPr>
      <w:r>
        <w:t xml:space="preserve">Forest </w:t>
      </w:r>
      <w:r w:rsidRPr="00763A74">
        <w:rPr>
          <w:highlight w:val="yellow"/>
          <w:rPrChange w:id="85" w:author="Teixeira, Kristina A." w:date="2020-09-28T14:45:00Z">
            <w:rPr/>
          </w:rPrChange>
        </w:rPr>
        <w:t xml:space="preserve">ecosystems </w:t>
      </w:r>
      <w:del w:id="86" w:author="Susan Cook-Patton" w:date="2020-09-28T10:09:00Z">
        <w:r w:rsidRPr="00763A74" w:rsidDel="00D94E20">
          <w:rPr>
            <w:highlight w:val="yellow"/>
            <w:rPrChange w:id="87" w:author="Teixeira, Kristina A." w:date="2020-09-28T14:45:00Z">
              <w:rPr/>
            </w:rPrChange>
          </w:rPr>
          <w:delText>will play a critical role in</w:delText>
        </w:r>
      </w:del>
      <w:ins w:id="88" w:author="Susan Cook-Patton" w:date="2020-09-28T10:09:00Z">
        <w:r w:rsidR="00D94E20" w:rsidRPr="00763A74">
          <w:rPr>
            <w:highlight w:val="yellow"/>
            <w:rPrChange w:id="89" w:author="Teixeira, Kristina A." w:date="2020-09-28T14:45:00Z">
              <w:rPr/>
            </w:rPrChange>
          </w:rPr>
          <w:t>are</w:t>
        </w:r>
      </w:ins>
      <w:r w:rsidRPr="00763A74">
        <w:rPr>
          <w:highlight w:val="yellow"/>
          <w:rPrChange w:id="90" w:author="Teixeira, Kristina A." w:date="2020-09-28T14:45:00Z">
            <w:rPr/>
          </w:rPrChange>
        </w:rPr>
        <w:t xml:space="preserve"> shaping</w:t>
      </w:r>
      <w:r>
        <w:t xml:space="preserve"> the course of climate change (IPCC1.5) through their influence on atmospheric carbon dioxide (</w:t>
      </w:r>
      <w:r w:rsidRPr="003F7A58">
        <w:rPr>
          <w:highlight w:val="yellow"/>
          <w:rPrChange w:id="91" w:author="Teixeira, Kristina A." w:date="2020-09-28T14:58:00Z">
            <w:rPr/>
          </w:rPrChange>
        </w:rPr>
        <w:t>CO</w:t>
      </w:r>
      <w:r w:rsidRPr="003F7A58">
        <w:rPr>
          <w:highlight w:val="yellow"/>
          <w:vertAlign w:val="subscript"/>
          <w:rPrChange w:id="92" w:author="Teixeira, Kristina A." w:date="2020-09-28T14:58:00Z">
            <w:rPr>
              <w:vertAlign w:val="subscript"/>
            </w:rPr>
          </w:rPrChange>
        </w:rPr>
        <w:t>2</w:t>
      </w:r>
      <w:r w:rsidRPr="003F7A58">
        <w:rPr>
          <w:highlight w:val="yellow"/>
          <w:rPrChange w:id="93" w:author="Teixeira, Kristina A." w:date="2020-09-28T14:58:00Z">
            <w:rPr/>
          </w:rPrChange>
        </w:rPr>
        <w:t xml:space="preserve">). </w:t>
      </w:r>
      <w:commentRangeStart w:id="94"/>
      <w:ins w:id="95" w:author="Susan Cook-Patton" w:date="2020-09-28T10:23:00Z">
        <w:r w:rsidR="00E31A2F" w:rsidRPr="003F7A58">
          <w:rPr>
            <w:highlight w:val="yellow"/>
            <w:rPrChange w:id="96" w:author="Teixeira, Kristina A." w:date="2020-09-28T14:58:00Z">
              <w:rPr/>
            </w:rPrChange>
          </w:rPr>
          <w:t>Despite</w:t>
        </w:r>
        <w:commentRangeEnd w:id="94"/>
        <w:r w:rsidR="00E31A2F" w:rsidRPr="003F7A58">
          <w:rPr>
            <w:rStyle w:val="CommentReference"/>
            <w:highlight w:val="yellow"/>
            <w:rPrChange w:id="97" w:author="Teixeira, Kristina A." w:date="2020-09-28T14:58:00Z">
              <w:rPr>
                <w:rStyle w:val="CommentReference"/>
              </w:rPr>
            </w:rPrChange>
          </w:rPr>
          <w:commentReference w:id="94"/>
        </w:r>
        <w:r w:rsidR="00E31A2F" w:rsidRPr="003F7A58">
          <w:rPr>
            <w:highlight w:val="yellow"/>
            <w:rPrChange w:id="98" w:author="Teixeira, Kristina A." w:date="2020-09-28T14:58:00Z">
              <w:rPr/>
            </w:rPrChange>
          </w:rPr>
          <w:t xml:space="preserve"> the centrality of forest C cycling in regulating atmospheric CO</w:t>
        </w:r>
        <w:r w:rsidR="00E31A2F" w:rsidRPr="003F7A58">
          <w:rPr>
            <w:highlight w:val="yellow"/>
            <w:vertAlign w:val="subscript"/>
            <w:rPrChange w:id="99" w:author="Teixeira, Kristina A." w:date="2020-09-28T14:58:00Z">
              <w:rPr>
                <w:vertAlign w:val="subscript"/>
              </w:rPr>
            </w:rPrChange>
          </w:rPr>
          <w:t>2</w:t>
        </w:r>
        <w:r w:rsidR="00E31A2F" w:rsidRPr="003F7A58">
          <w:rPr>
            <w:highlight w:val="yellow"/>
            <w:rPrChange w:id="100" w:author="Teixeira, Kristina A." w:date="2020-09-28T14:58:00Z">
              <w:rPr/>
            </w:rPrChange>
          </w:rPr>
          <w:t>, important uncertainties in climate models [(</w:t>
        </w:r>
        <w:r w:rsidR="00E31A2F" w:rsidRPr="003F7A58">
          <w:rPr>
            <w:b/>
            <w:highlight w:val="yellow"/>
            <w:rPrChange w:id="101" w:author="Teixeira, Kristina A." w:date="2020-09-28T14:58:00Z">
              <w:rPr>
                <w:b/>
              </w:rPr>
            </w:rPrChange>
          </w:rPr>
          <w:t>???</w:t>
        </w:r>
        <w:r w:rsidR="00E31A2F" w:rsidRPr="003F7A58">
          <w:rPr>
            <w:highlight w:val="yellow"/>
            <w:rPrChange w:id="102" w:author="Teixeira, Kristina A." w:date="2020-09-28T14:58:00Z">
              <w:rPr/>
            </w:rPrChange>
          </w:rPr>
          <w:t xml:space="preserve">); Krause </w:t>
        </w:r>
        <w:r w:rsidR="00E31A2F" w:rsidRPr="003F7A58">
          <w:rPr>
            <w:i/>
            <w:highlight w:val="yellow"/>
            <w:rPrChange w:id="103" w:author="Teixeira, Kristina A." w:date="2020-09-28T14:58:00Z">
              <w:rPr>
                <w:i/>
              </w:rPr>
            </w:rPrChange>
          </w:rPr>
          <w:t>et al</w:t>
        </w:r>
        <w:r w:rsidR="00E31A2F" w:rsidRPr="003F7A58">
          <w:rPr>
            <w:highlight w:val="yellow"/>
            <w:rPrChange w:id="104" w:author="Teixeira, Kristina A." w:date="2020-09-28T14:58:00Z">
              <w:rPr/>
            </w:rPrChange>
          </w:rPr>
          <w:t xml:space="preserve"> (2018); </w:t>
        </w:r>
        <w:commentRangeStart w:id="105"/>
        <w:r w:rsidR="00E31A2F" w:rsidRPr="003F7A58">
          <w:rPr>
            <w:highlight w:val="yellow"/>
            <w:rPrChange w:id="106" w:author="Teixeira, Kristina A." w:date="2020-09-28T14:58:00Z">
              <w:rPr/>
            </w:rPrChange>
          </w:rPr>
          <w:t>REFS</w:t>
        </w:r>
        <w:commentRangeEnd w:id="105"/>
        <w:r w:rsidR="00E31A2F" w:rsidRPr="003F7A58">
          <w:rPr>
            <w:rStyle w:val="CommentReference"/>
            <w:highlight w:val="yellow"/>
            <w:rPrChange w:id="107" w:author="Teixeira, Kristina A." w:date="2020-09-28T14:58:00Z">
              <w:rPr>
                <w:rStyle w:val="CommentReference"/>
              </w:rPr>
            </w:rPrChange>
          </w:rPr>
          <w:commentReference w:id="105"/>
        </w:r>
        <w:r w:rsidR="00E31A2F" w:rsidRPr="003F7A58">
          <w:rPr>
            <w:highlight w:val="yellow"/>
            <w:rPrChange w:id="108" w:author="Teixeira, Kristina A." w:date="2020-09-28T14:58:00Z">
              <w:rPr/>
            </w:rPrChange>
          </w:rPr>
          <w:t>] and CO</w:t>
        </w:r>
        <w:r w:rsidR="00E31A2F" w:rsidRPr="003F7A58">
          <w:rPr>
            <w:highlight w:val="yellow"/>
            <w:vertAlign w:val="subscript"/>
            <w:rPrChange w:id="109" w:author="Teixeira, Kristina A." w:date="2020-09-28T14:58:00Z">
              <w:rPr>
                <w:vertAlign w:val="subscript"/>
              </w:rPr>
            </w:rPrChange>
          </w:rPr>
          <w:t>2</w:t>
        </w:r>
        <w:r w:rsidR="00E31A2F" w:rsidRPr="003F7A58">
          <w:rPr>
            <w:highlight w:val="yellow"/>
            <w:rPrChange w:id="110" w:author="Teixeira, Kristina A." w:date="2020-09-28T14:58:00Z">
              <w:rPr/>
            </w:rPrChange>
          </w:rPr>
          <w:t xml:space="preserve"> accounting frameworks (Pan </w:t>
        </w:r>
        <w:r w:rsidR="00E31A2F" w:rsidRPr="003F7A58">
          <w:rPr>
            <w:i/>
            <w:highlight w:val="yellow"/>
            <w:rPrChange w:id="111" w:author="Teixeira, Kristina A." w:date="2020-09-28T14:58:00Z">
              <w:rPr>
                <w:i/>
              </w:rPr>
            </w:rPrChange>
          </w:rPr>
          <w:t>et al</w:t>
        </w:r>
        <w:r w:rsidR="00E31A2F" w:rsidRPr="003F7A58">
          <w:rPr>
            <w:highlight w:val="yellow"/>
            <w:rPrChange w:id="112" w:author="Teixeira, Kristina A." w:date="2020-09-28T14:58:00Z">
              <w:rPr/>
            </w:rPrChange>
          </w:rPr>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sidRPr="003F7A58">
          <w:rPr>
            <w:b/>
            <w:highlight w:val="yellow"/>
            <w:rPrChange w:id="113" w:author="Teixeira, Kristina A." w:date="2020-09-28T14:58:00Z">
              <w:rPr>
                <w:b/>
              </w:rPr>
            </w:rPrChange>
          </w:rPr>
          <w:t>REFS for biomass, biomass change, net CO2 flux</w:t>
        </w:r>
        <w:r w:rsidR="00E31A2F" w:rsidRPr="003F7A58">
          <w:rPr>
            <w:highlight w:val="yellow"/>
            <w:rPrChange w:id="114" w:author="Teixeira, Kristina A." w:date="2020-09-28T14:58:00Z">
              <w:rPr/>
            </w:rPrChange>
          </w:rPr>
          <w:t xml:space="preserve">], measurement of most forest C stocks and fluxes requires intensive on-the-ground data collection. </w:t>
        </w:r>
      </w:ins>
      <w:ins w:id="115" w:author="Susan Cook-Patton" w:date="2020-09-28T10:25:00Z">
        <w:r w:rsidR="00E31A2F" w:rsidRPr="003F7A58">
          <w:rPr>
            <w:highlight w:val="yellow"/>
            <w:rPrChange w:id="116" w:author="Teixeira, Kristina A." w:date="2020-09-28T14:58:00Z">
              <w:rPr/>
            </w:rPrChange>
          </w:rPr>
          <w:t xml:space="preserve">Here, we </w:t>
        </w:r>
      </w:ins>
      <w:ins w:id="117" w:author="Susan Cook-Patton" w:date="2020-09-28T10:27:00Z">
        <w:r w:rsidR="003D4031" w:rsidRPr="003F7A58">
          <w:rPr>
            <w:highlight w:val="yellow"/>
            <w:rPrChange w:id="118" w:author="Teixeira, Kristina A." w:date="2020-09-28T14:58:00Z">
              <w:rPr/>
            </w:rPrChange>
          </w:rPr>
          <w:t>provide a robust and comprehensive analysis of carbon cycling from a stand to global level</w:t>
        </w:r>
      </w:ins>
      <w:ins w:id="119" w:author="Susan Cook-Patton" w:date="2020-09-28T10:28:00Z">
        <w:r w:rsidR="003D4031" w:rsidRPr="003F7A58">
          <w:rPr>
            <w:highlight w:val="yellow"/>
            <w:rPrChange w:id="120" w:author="Teixeira, Kristina A." w:date="2020-09-28T14:58:00Z">
              <w:rPr/>
            </w:rPrChange>
          </w:rPr>
          <w:t>, and by biome and stand age,</w:t>
        </w:r>
      </w:ins>
      <w:ins w:id="121" w:author="Susan Cook-Patton" w:date="2020-09-28T10:27:00Z">
        <w:r w:rsidR="003D4031" w:rsidRPr="003F7A58">
          <w:rPr>
            <w:highlight w:val="yellow"/>
            <w:rPrChange w:id="122" w:author="Teixeira, Kristina A." w:date="2020-09-28T14:58:00Z">
              <w:rPr/>
            </w:rPrChange>
          </w:rPr>
          <w:t xml:space="preserve"> using the</w:t>
        </w:r>
      </w:ins>
      <w:ins w:id="123" w:author="Susan Cook-Patton" w:date="2020-09-28T10:25:00Z">
        <w:r w:rsidR="00E31A2F" w:rsidRPr="003F7A58">
          <w:rPr>
            <w:highlight w:val="yellow"/>
            <w:rPrChange w:id="124" w:author="Teixeira, Kristina A." w:date="2020-09-28T14:58:00Z">
              <w:rPr/>
            </w:rPrChange>
          </w:rPr>
          <w:t xml:space="preserve"> largest </w:t>
        </w:r>
        <w:r w:rsidR="00E31A2F" w:rsidRPr="003F7A58">
          <w:rPr>
            <w:highlight w:val="yellow"/>
            <w:rPrChange w:id="125" w:author="Teixeira, Kristina A." w:date="2020-09-28T14:58:00Z">
              <w:rPr/>
            </w:rPrChange>
          </w:rPr>
          <w:lastRenderedPageBreak/>
          <w:t xml:space="preserve">global compilation of </w:t>
        </w:r>
        <w:r w:rsidR="003D4031" w:rsidRPr="003F7A58">
          <w:rPr>
            <w:highlight w:val="yellow"/>
            <w:rPrChange w:id="126" w:author="Teixeira, Kristina A." w:date="2020-09-28T14:58:00Z">
              <w:rPr/>
            </w:rPrChange>
          </w:rPr>
          <w:t>forest carbon data</w:t>
        </w:r>
      </w:ins>
      <w:ins w:id="127" w:author="Susan Cook-Patton" w:date="2020-09-28T10:28:00Z">
        <w:r w:rsidR="003D4031" w:rsidRPr="003F7A58">
          <w:rPr>
            <w:highlight w:val="yellow"/>
            <w:rPrChange w:id="128" w:author="Teixeira, Kristina A." w:date="2020-09-28T14:58:00Z">
              <w:rPr/>
            </w:rPrChange>
          </w:rPr>
          <w:t xml:space="preserve">, which is available in </w:t>
        </w:r>
      </w:ins>
      <w:ins w:id="129" w:author="Susan Cook-Patton" w:date="2020-09-28T10:25:00Z">
        <w:r w:rsidR="003D4031" w:rsidRPr="003F7A58">
          <w:rPr>
            <w:highlight w:val="yellow"/>
            <w:rPrChange w:id="130" w:author="Teixeira, Kristina A." w:date="2020-09-28T14:58:00Z">
              <w:rPr/>
            </w:rPrChange>
          </w:rPr>
          <w:t>our open sour</w:t>
        </w:r>
      </w:ins>
      <w:ins w:id="131" w:author="Susan Cook-Patton" w:date="2020-09-28T10:26:00Z">
        <w:r w:rsidR="003D4031" w:rsidRPr="003F7A58">
          <w:rPr>
            <w:highlight w:val="yellow"/>
            <w:rPrChange w:id="132" w:author="Teixeira, Kristina A." w:date="2020-09-28T14:58:00Z">
              <w:rPr/>
            </w:rPrChange>
          </w:rPr>
          <w:t>ce Global Carbon Forest database (</w:t>
        </w:r>
      </w:ins>
      <w:ins w:id="133" w:author="Susan Cook-Patton" w:date="2020-09-28T10:25:00Z">
        <w:r w:rsidR="00E31A2F" w:rsidRPr="003F7A58">
          <w:rPr>
            <w:highlight w:val="yellow"/>
            <w:rPrChange w:id="134" w:author="Teixeira, Kristina A." w:date="2020-09-28T14:58:00Z">
              <w:rPr/>
            </w:rPrChange>
          </w:rPr>
          <w:t>ForC</w:t>
        </w:r>
      </w:ins>
      <w:ins w:id="135" w:author="Susan Cook-Patton" w:date="2020-09-28T10:26:00Z">
        <w:r w:rsidR="003D4031" w:rsidRPr="003F7A58">
          <w:rPr>
            <w:highlight w:val="yellow"/>
            <w:rPrChange w:id="136" w:author="Teixeira, Kristina A." w:date="2020-09-28T14:58:00Z">
              <w:rPr/>
            </w:rPrChange>
          </w:rPr>
          <w:t xml:space="preserve">; </w:t>
        </w:r>
      </w:ins>
      <w:ins w:id="137" w:author="Susan Cook-Patton" w:date="2020-09-28T10:25:00Z">
        <w:r w:rsidR="00E31A2F" w:rsidRPr="003F7A58">
          <w:rPr>
            <w:highlight w:val="yellow"/>
            <w:rPrChange w:id="138" w:author="Teixeira, Kristina A." w:date="2020-09-28T14:58:00Z">
              <w:rPr/>
            </w:rPrChange>
          </w:rPr>
          <w:t>Fig. 1)</w:t>
        </w:r>
      </w:ins>
      <w:ins w:id="139" w:author="Susan Cook-Patton" w:date="2020-09-28T10:28:00Z">
        <w:r w:rsidR="003D4031" w:rsidRPr="003F7A58">
          <w:rPr>
            <w:highlight w:val="yellow"/>
            <w:rPrChange w:id="140" w:author="Teixeira, Kristina A." w:date="2020-09-28T14:58:00Z">
              <w:rPr/>
            </w:rPrChange>
          </w:rPr>
          <w:t>.</w:t>
        </w:r>
      </w:ins>
    </w:p>
    <w:p w14:paraId="1704516B" w14:textId="7F2A4E22" w:rsidR="00AD079A" w:rsidRDefault="004B446A">
      <w:pPr>
        <w:pStyle w:val="BodyText"/>
        <w:rPr>
          <w:ins w:id="141" w:author="Bond-Lamberty, Benjamin" w:date="2020-09-26T06:22:00Z"/>
        </w:rPr>
      </w:pPr>
      <w:del w:id="142" w:author="Susan Cook-Patton" w:date="2020-09-28T10:28:00Z">
        <w:r w:rsidRPr="003F7A58" w:rsidDel="003D4031">
          <w:rPr>
            <w:highlight w:val="yellow"/>
            <w:rPrChange w:id="143" w:author="Teixeira, Kristina A." w:date="2020-09-28T14:58:00Z">
              <w:rPr/>
            </w:rPrChange>
          </w:rPr>
          <w:delText>Their</w:delText>
        </w:r>
      </w:del>
      <w:del w:id="144" w:author="Susan Cook-Patton" w:date="2020-09-28T10:29:00Z">
        <w:r w:rsidRPr="003F7A58" w:rsidDel="003D4031">
          <w:rPr>
            <w:highlight w:val="yellow"/>
            <w:rPrChange w:id="145" w:author="Teixeira, Kristina A." w:date="2020-09-28T14:58:00Z">
              <w:rPr/>
            </w:rPrChange>
          </w:rPr>
          <w:delText xml:space="preserve"> a</w:delText>
        </w:r>
      </w:del>
      <w:ins w:id="146" w:author="Susan Cook-Patton" w:date="2020-09-28T10:36:00Z">
        <w:r w:rsidR="00AD1FB4" w:rsidRPr="003F7A58">
          <w:rPr>
            <w:highlight w:val="yellow"/>
            <w:rPrChange w:id="147" w:author="Teixeira, Kristina A." w:date="2020-09-28T14:58:00Z">
              <w:rPr/>
            </w:rPrChange>
          </w:rPr>
          <w:t>A robust understanding of forest impacts on global C cycling is essential. A</w:t>
        </w:r>
      </w:ins>
      <w:r>
        <w:t>nnual gross CO</w:t>
      </w:r>
      <w:r>
        <w:rPr>
          <w:vertAlign w:val="subscript"/>
        </w:rPr>
        <w:t>2</w:t>
      </w:r>
      <w:r>
        <w:t xml:space="preserve"> </w:t>
      </w:r>
      <w:r w:rsidRPr="003F7A58">
        <w:rPr>
          <w:highlight w:val="yellow"/>
          <w:rPrChange w:id="148" w:author="Teixeira, Kristina A." w:date="2020-09-28T14:59:00Z">
            <w:rPr/>
          </w:rPrChange>
        </w:rPr>
        <w:t xml:space="preserve">sequestration </w:t>
      </w:r>
      <w:ins w:id="149" w:author="Susan Cook-Patton" w:date="2020-09-28T10:28:00Z">
        <w:r w:rsidR="003D4031" w:rsidRPr="003F7A58">
          <w:rPr>
            <w:highlight w:val="yellow"/>
            <w:rPrChange w:id="150" w:author="Teixeira, Kristina A." w:date="2020-09-28T14:59:00Z">
              <w:rPr/>
            </w:rPrChange>
          </w:rPr>
          <w:t xml:space="preserve">in forests </w:t>
        </w:r>
      </w:ins>
      <w:r w:rsidRPr="003F7A58">
        <w:rPr>
          <w:highlight w:val="yellow"/>
          <w:rPrChange w:id="151" w:author="Teixeira, Kristina A." w:date="2020-09-28T14:59:00Z">
            <w:rPr/>
          </w:rPrChange>
        </w:rPr>
        <w:t xml:space="preserve">(gross primary productivity, </w:t>
      </w:r>
      <m:oMath>
        <m:r>
          <w:rPr>
            <w:rFonts w:ascii="Cambria Math" w:hAnsi="Cambria Math"/>
            <w:highlight w:val="yellow"/>
            <w:rPrChange w:id="152" w:author="Teixeira, Kristina A." w:date="2020-09-28T14:59:00Z">
              <w:rPr>
                <w:rFonts w:ascii="Cambria Math" w:hAnsi="Cambria Math"/>
              </w:rPr>
            </w:rPrChange>
          </w:rPr>
          <m:t>GPP</m:t>
        </m:r>
      </m:oMath>
      <w:r w:rsidRPr="003F7A58">
        <w:rPr>
          <w:highlight w:val="yellow"/>
          <w:rPrChange w:id="153" w:author="Teixeira, Kristina A." w:date="2020-09-28T14:59:00Z">
            <w:rPr/>
          </w:rPrChange>
        </w:rPr>
        <w:t>) is estimated at &gt;69 Gt C yr</w:t>
      </w:r>
      <w:r w:rsidRPr="003F7A58">
        <w:rPr>
          <w:highlight w:val="yellow"/>
          <w:vertAlign w:val="superscript"/>
          <w:rPrChange w:id="154" w:author="Teixeira, Kristina A." w:date="2020-09-28T14:59:00Z">
            <w:rPr>
              <w:vertAlign w:val="superscript"/>
            </w:rPr>
          </w:rPrChange>
        </w:rPr>
        <w:t>-1</w:t>
      </w:r>
      <w:r w:rsidRPr="003F7A58">
        <w:rPr>
          <w:highlight w:val="yellow"/>
          <w:rPrChange w:id="155" w:author="Teixeira, Kristina A." w:date="2020-09-28T14:59:00Z">
            <w:rPr/>
          </w:rPrChange>
        </w:rPr>
        <w:t xml:space="preserve"> (</w:t>
      </w:r>
      <w:commentRangeStart w:id="156"/>
      <w:r w:rsidRPr="003F7A58">
        <w:rPr>
          <w:b/>
          <w:highlight w:val="yellow"/>
          <w:rPrChange w:id="157" w:author="Teixeira, Kristina A." w:date="2020-09-28T14:59:00Z">
            <w:rPr>
              <w:b/>
            </w:rPr>
          </w:rPrChange>
        </w:rPr>
        <w:t>???</w:t>
      </w:r>
      <w:commentRangeEnd w:id="156"/>
      <w:r w:rsidR="00CD3499" w:rsidRPr="003F7A58">
        <w:rPr>
          <w:rStyle w:val="CommentReference"/>
          <w:highlight w:val="yellow"/>
          <w:rPrChange w:id="158" w:author="Teixeira, Kristina A." w:date="2020-09-28T14:59:00Z">
            <w:rPr>
              <w:rStyle w:val="CommentReference"/>
            </w:rPr>
          </w:rPrChange>
        </w:rPr>
        <w:commentReference w:id="156"/>
      </w:r>
      <w:r w:rsidRPr="003F7A58">
        <w:rPr>
          <w:highlight w:val="yellow"/>
          <w:rPrChange w:id="159" w:author="Teixeira, Kristina A." w:date="2020-09-28T14:59:00Z">
            <w:rPr/>
          </w:rPrChange>
        </w:rPr>
        <w:t>), or &gt;7 times average annual fossil fuel emissions from 2007-2016 (9.4 ± 0.5 Gt C yr-1; Le Quéré et al 2017) (</w:t>
      </w:r>
      <w:r w:rsidRPr="003F7A58">
        <w:rPr>
          <w:b/>
          <w:highlight w:val="yellow"/>
          <w:rPrChange w:id="160" w:author="Teixeira, Kristina A." w:date="2020-09-28T14:59:00Z">
            <w:rPr>
              <w:b/>
            </w:rPr>
          </w:rPrChange>
        </w:rPr>
        <w:t>update</w:t>
      </w:r>
      <w:r w:rsidRPr="003F7A58">
        <w:rPr>
          <w:highlight w:val="yellow"/>
          <w:rPrChange w:id="161" w:author="Teixeira, Kristina A." w:date="2020-09-28T14:59:00Z">
            <w:rPr/>
          </w:rPrChange>
        </w:rPr>
        <w:t xml:space="preserve">). While most of this enormous C </w:t>
      </w:r>
      <w:del w:id="162" w:author="Susan Cook-Patton" w:date="2020-09-28T10:11:00Z">
        <w:r w:rsidRPr="003F7A58" w:rsidDel="00D94E20">
          <w:rPr>
            <w:highlight w:val="yellow"/>
            <w:rPrChange w:id="163" w:author="Teixeira, Kristina A." w:date="2020-09-28T14:59:00Z">
              <w:rPr/>
            </w:rPrChange>
          </w:rPr>
          <w:delText xml:space="preserve">flux </w:delText>
        </w:r>
      </w:del>
      <w:commentRangeStart w:id="164"/>
      <w:ins w:id="165" w:author="Susan Cook-Patton" w:date="2020-09-28T10:11:00Z">
        <w:r w:rsidR="00D94E20" w:rsidRPr="003F7A58">
          <w:rPr>
            <w:highlight w:val="yellow"/>
            <w:rPrChange w:id="166" w:author="Teixeira, Kristina A." w:date="2020-09-28T14:59:00Z">
              <w:rPr/>
            </w:rPrChange>
          </w:rPr>
          <w:t>sequestration</w:t>
        </w:r>
        <w:commentRangeEnd w:id="164"/>
        <w:r w:rsidR="00D94E20" w:rsidRPr="003F7A58">
          <w:rPr>
            <w:rStyle w:val="CommentReference"/>
            <w:highlight w:val="yellow"/>
            <w:rPrChange w:id="167" w:author="Teixeira, Kristina A." w:date="2020-09-28T14:59:00Z">
              <w:rPr>
                <w:rStyle w:val="CommentReference"/>
              </w:rPr>
            </w:rPrChange>
          </w:rPr>
          <w:commentReference w:id="164"/>
        </w:r>
        <w:r w:rsidR="00D94E20" w:rsidRPr="003F7A58">
          <w:rPr>
            <w:highlight w:val="yellow"/>
            <w:rPrChange w:id="168" w:author="Teixeira, Kristina A." w:date="2020-09-28T14:59:00Z">
              <w:rPr/>
            </w:rPrChange>
          </w:rPr>
          <w:t xml:space="preserve"> </w:t>
        </w:r>
      </w:ins>
      <w:r w:rsidRPr="003F7A58">
        <w:rPr>
          <w:highlight w:val="yellow"/>
          <w:rPrChange w:id="169" w:author="Teixeira, Kristina A." w:date="2020-09-28T14:59:00Z">
            <w:rPr/>
          </w:rPrChange>
        </w:rPr>
        <w:t>is cou</w:t>
      </w:r>
      <w:ins w:id="170" w:author="Susan Cook-Patton" w:date="2020-09-28T10:10:00Z">
        <w:r w:rsidR="00D94E20" w:rsidRPr="003F7A58">
          <w:rPr>
            <w:highlight w:val="yellow"/>
            <w:rPrChange w:id="171" w:author="Teixeira, Kristina A." w:date="2020-09-28T14:59:00Z">
              <w:rPr/>
            </w:rPrChange>
          </w:rPr>
          <w:t>n</w:t>
        </w:r>
      </w:ins>
      <w:r w:rsidRPr="003F7A58">
        <w:rPr>
          <w:highlight w:val="yellow"/>
          <w:rPrChange w:id="172" w:author="Teixeira, Kristina A." w:date="2020-09-28T14:59:00Z">
            <w:rPr/>
          </w:rPrChange>
        </w:rPr>
        <w:t>terbalanced</w:t>
      </w:r>
      <w:r>
        <w:t xml:space="preserve">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w:t>
      </w:r>
      <w:r w:rsidRPr="003F7A58">
        <w:rPr>
          <w:highlight w:val="yellow"/>
          <w:rPrChange w:id="173" w:author="Teixeira, Kristina A." w:date="2020-09-28T15:01:00Z">
            <w:rPr/>
          </w:rPrChange>
        </w:rPr>
        <w:t>fire</w:t>
      </w:r>
      <w:del w:id="174" w:author="Susan Cook-Patton" w:date="2020-09-28T10:29:00Z">
        <w:r w:rsidRPr="003F7A58" w:rsidDel="003D4031">
          <w:rPr>
            <w:highlight w:val="yellow"/>
            <w:rPrChange w:id="175" w:author="Teixeira, Kristina A." w:date="2020-09-28T15:01:00Z">
              <w:rPr/>
            </w:rPrChange>
          </w:rPr>
          <w:delText xml:space="preserve">, a small </w:delText>
        </w:r>
        <w:commentRangeStart w:id="176"/>
        <w:r w:rsidRPr="003F7A58" w:rsidDel="003D4031">
          <w:rPr>
            <w:highlight w:val="yellow"/>
            <w:rPrChange w:id="177" w:author="Teixeira, Kristina A." w:date="2020-09-28T15:01:00Z">
              <w:rPr/>
            </w:rPrChange>
          </w:rPr>
          <w:delText>portion</w:delText>
        </w:r>
      </w:del>
      <w:commentRangeEnd w:id="176"/>
      <w:r w:rsidR="003D4031" w:rsidRPr="003F7A58">
        <w:rPr>
          <w:rStyle w:val="CommentReference"/>
          <w:highlight w:val="yellow"/>
          <w:rPrChange w:id="178" w:author="Teixeira, Kristina A." w:date="2020-09-28T15:01:00Z">
            <w:rPr>
              <w:rStyle w:val="CommentReference"/>
            </w:rPr>
          </w:rPrChange>
        </w:rPr>
        <w:commentReference w:id="176"/>
      </w:r>
      <w:del w:id="179" w:author="Susan Cook-Patton" w:date="2020-09-28T10:29:00Z">
        <w:r w:rsidRPr="003F7A58" w:rsidDel="003D4031">
          <w:rPr>
            <w:highlight w:val="yellow"/>
            <w:rPrChange w:id="180" w:author="Teixeira, Kristina A." w:date="2020-09-28T15:01:00Z">
              <w:rPr/>
            </w:rPrChange>
          </w:rPr>
          <w:delText xml:space="preserve"> was </w:delText>
        </w:r>
      </w:del>
      <w:ins w:id="181" w:author="Bond-Lamberty, Benjamin" w:date="2020-09-26T06:20:00Z">
        <w:del w:id="182" w:author="Susan Cook-Patton" w:date="2020-09-28T10:29:00Z">
          <w:r w:rsidR="00AD079A" w:rsidRPr="003F7A58" w:rsidDel="003D4031">
            <w:rPr>
              <w:highlight w:val="yellow"/>
              <w:rPrChange w:id="183" w:author="Teixeira, Kristina A." w:date="2020-09-28T15:01:00Z">
                <w:rPr/>
              </w:rPrChange>
            </w:rPr>
            <w:delText xml:space="preserve">has been </w:delText>
          </w:r>
        </w:del>
      </w:ins>
      <w:del w:id="184" w:author="Susan Cook-Patton" w:date="2020-09-28T10:29:00Z">
        <w:r w:rsidRPr="003F7A58" w:rsidDel="003D4031">
          <w:rPr>
            <w:highlight w:val="yellow"/>
            <w:rPrChange w:id="185" w:author="Teixeira, Kristina A." w:date="2020-09-28T15:01:00Z">
              <w:rPr/>
            </w:rPrChange>
          </w:rPr>
          <w:delText>retained in ecosystems over recent decades</w:delText>
        </w:r>
      </w:del>
      <w:r w:rsidRPr="003F7A58">
        <w:rPr>
          <w:highlight w:val="yellow"/>
          <w:rPrChange w:id="186" w:author="Teixeira, Kristina A." w:date="2020-09-28T15:01:00Z">
            <w:rPr/>
          </w:rPrChange>
        </w:rPr>
        <w:t xml:space="preserve">. </w:t>
      </w:r>
      <w:ins w:id="187" w:author="Susan Cook-Patton" w:date="2020-09-28T10:30:00Z">
        <w:r w:rsidR="003D4031" w:rsidRPr="003F7A58">
          <w:rPr>
            <w:highlight w:val="yellow"/>
            <w:rPrChange w:id="188" w:author="Teixeira, Kristina A." w:date="2020-09-28T15:01:00Z">
              <w:rPr/>
            </w:rPrChange>
          </w:rPr>
          <w:t xml:space="preserve">In </w:t>
        </w:r>
        <w:r w:rsidR="003D4031" w:rsidRPr="003F7A58">
          <w:rPr>
            <w:highlight w:val="yellow"/>
            <w:rPrChange w:id="189" w:author="Teixeira, Kristina A." w:date="2020-09-28T14:59:00Z">
              <w:rPr/>
            </w:rPrChange>
          </w:rPr>
          <w:t xml:space="preserve">recent years, </w:t>
        </w:r>
      </w:ins>
      <w:del w:id="190" w:author="Susan Cook-Patton" w:date="2020-09-28T10:30:00Z">
        <w:r w:rsidRPr="003F7A58" w:rsidDel="003D4031">
          <w:rPr>
            <w:highlight w:val="yellow"/>
            <w:rPrChange w:id="191" w:author="Teixeira, Kristina A." w:date="2020-09-28T14:59:00Z">
              <w:rPr/>
            </w:rPrChange>
          </w:rPr>
          <w:delText>T</w:delText>
        </w:r>
      </w:del>
      <w:ins w:id="192" w:author="Susan Cook-Patton" w:date="2020-09-28T10:30:00Z">
        <w:r w:rsidR="003D4031" w:rsidRPr="003F7A58">
          <w:rPr>
            <w:highlight w:val="yellow"/>
            <w:rPrChange w:id="193" w:author="Teixeira, Kristina A." w:date="2020-09-28T14:59:00Z">
              <w:rPr/>
            </w:rPrChange>
          </w:rPr>
          <w:t>t</w:t>
        </w:r>
      </w:ins>
      <w:r w:rsidRPr="003F7A58">
        <w:rPr>
          <w:highlight w:val="yellow"/>
          <w:rPrChange w:id="194" w:author="Teixeira, Kristina A." w:date="2020-09-28T14:59:00Z">
            <w:rPr/>
          </w:rPrChange>
        </w:rPr>
        <w:t xml:space="preserve">he </w:t>
      </w:r>
      <w:del w:id="195" w:author="Susan Cook-Patton" w:date="2020-09-28T10:29:00Z">
        <w:r w:rsidRPr="003F7A58" w:rsidDel="003D4031">
          <w:rPr>
            <w:highlight w:val="yellow"/>
            <w:rPrChange w:id="196" w:author="Teixeira, Kristina A." w:date="2020-09-28T14:59:00Z">
              <w:rPr/>
            </w:rPrChange>
          </w:rPr>
          <w:delText xml:space="preserve">resulting </w:delText>
        </w:r>
      </w:del>
      <w:ins w:id="197" w:author="Susan Cook-Patton" w:date="2020-09-28T10:29:00Z">
        <w:r w:rsidR="003D4031" w:rsidRPr="003F7A58">
          <w:rPr>
            <w:highlight w:val="yellow"/>
            <w:rPrChange w:id="198" w:author="Teixeira, Kristina A." w:date="2020-09-28T14:59:00Z">
              <w:rPr/>
            </w:rPrChange>
          </w:rPr>
          <w:t xml:space="preserve">remaining </w:t>
        </w:r>
      </w:ins>
      <w:r w:rsidRPr="003F7A58">
        <w:rPr>
          <w:highlight w:val="yellow"/>
          <w:rPrChange w:id="199" w:author="Teixeira, Kristina A." w:date="2020-09-28T14:59:00Z">
            <w:rPr/>
          </w:rPrChange>
        </w:rPr>
        <w:t>CO</w:t>
      </w:r>
      <w:r w:rsidRPr="003F7A58">
        <w:rPr>
          <w:highlight w:val="yellow"/>
          <w:vertAlign w:val="subscript"/>
          <w:rPrChange w:id="200" w:author="Teixeira, Kristina A." w:date="2020-09-28T14:59:00Z">
            <w:rPr>
              <w:vertAlign w:val="subscript"/>
            </w:rPr>
          </w:rPrChange>
        </w:rPr>
        <w:t>2</w:t>
      </w:r>
      <w:r w:rsidRPr="003F7A58">
        <w:rPr>
          <w:highlight w:val="yellow"/>
          <w:rPrChange w:id="201" w:author="Teixeira, Kristina A." w:date="2020-09-28T14:59:00Z">
            <w:rPr/>
          </w:rPrChange>
        </w:rPr>
        <w:t xml:space="preserve"> sink averaged 3</w:t>
      </w:r>
      <w:r>
        <w:t>.0 ± 0.8 Gt C yr</w:t>
      </w:r>
      <w:proofErr w:type="gramStart"/>
      <w:r>
        <w:t>^{</w:t>
      </w:r>
      <w:proofErr w:type="gramEnd"/>
      <w:r>
        <w:t>-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202" w:author="Bond-Lamberty, Benjamin" w:date="2020-09-26T06:21:00Z">
        <w:r w:rsidR="00AD079A" w:rsidRPr="003F7A58">
          <w:rPr>
            <w:highlight w:val="yellow"/>
            <w:rPrChange w:id="203" w:author="Teixeira, Kristina A." w:date="2020-09-28T15:06:00Z">
              <w:rPr/>
            </w:rPrChange>
          </w:rPr>
          <w:t xml:space="preserve">Forests are also globally dominant </w:t>
        </w:r>
        <w:del w:id="204" w:author="Susan Cook-Patton" w:date="2020-09-28T10:37:00Z">
          <w:r w:rsidR="00AD079A" w:rsidRPr="003F7A58" w:rsidDel="00AD1FB4">
            <w:rPr>
              <w:highlight w:val="yellow"/>
              <w:rPrChange w:id="205" w:author="Teixeira, Kristina A." w:date="2020-09-28T15:06:00Z">
                <w:rPr/>
              </w:rPrChange>
            </w:rPr>
            <w:delText>as a</w:delText>
          </w:r>
        </w:del>
        <w:r w:rsidR="00AD079A" w:rsidRPr="003F7A58">
          <w:rPr>
            <w:highlight w:val="yellow"/>
            <w:rPrChange w:id="206" w:author="Teixeira, Kristina A." w:date="2020-09-28T15:06:00Z">
              <w:rPr/>
            </w:rPrChange>
          </w:rPr>
          <w:t xml:space="preserve"> source of soil respiration (</w:t>
        </w:r>
        <w:commentRangeStart w:id="207"/>
        <w:r w:rsidR="00AD079A" w:rsidRPr="003F7A58">
          <w:rPr>
            <w:highlight w:val="yellow"/>
            <w:rPrChange w:id="208" w:author="Teixeira, Kristina A." w:date="2020-09-28T15:06:00Z">
              <w:rPr/>
            </w:rPrChange>
          </w:rPr>
          <w:t>Warner et al. 2019</w:t>
        </w:r>
      </w:ins>
      <w:commentRangeEnd w:id="207"/>
      <w:ins w:id="209" w:author="Bond-Lamberty, Benjamin" w:date="2020-09-26T06:22:00Z">
        <w:r w:rsidR="00AD079A" w:rsidRPr="003F7A58">
          <w:rPr>
            <w:rStyle w:val="CommentReference"/>
            <w:highlight w:val="yellow"/>
            <w:rPrChange w:id="210" w:author="Teixeira, Kristina A." w:date="2020-09-28T15:06:00Z">
              <w:rPr>
                <w:rStyle w:val="CommentReference"/>
              </w:rPr>
            </w:rPrChange>
          </w:rPr>
          <w:commentReference w:id="207"/>
        </w:r>
      </w:ins>
      <w:ins w:id="211" w:author="Bond-Lamberty, Benjamin" w:date="2020-09-26T06:21:00Z">
        <w:r w:rsidR="00AD079A" w:rsidRPr="003F7A58">
          <w:rPr>
            <w:highlight w:val="yellow"/>
            <w:rPrChange w:id="212" w:author="Teixeira, Kristina A." w:date="2020-09-28T15:06:00Z">
              <w:rPr/>
            </w:rPrChange>
          </w:rPr>
          <w:t xml:space="preserve">). </w:t>
        </w:r>
      </w:ins>
      <w:ins w:id="213" w:author="Susan Cook-Patton" w:date="2020-09-28T10:37:00Z">
        <w:r w:rsidR="00AD1FB4" w:rsidRPr="003F7A58">
          <w:rPr>
            <w:highlight w:val="yellow"/>
            <w:rPrChange w:id="214" w:author="Teixeira, Kristina A." w:date="2020-09-28T15:06:00Z">
              <w:rPr/>
            </w:rPrChange>
          </w:rPr>
          <w:t xml:space="preserve">Further, </w:t>
        </w:r>
      </w:ins>
      <w:del w:id="215" w:author="Susan Cook-Patton" w:date="2020-09-28T10:37:00Z">
        <w:r w:rsidRPr="003F7A58" w:rsidDel="00AD1FB4">
          <w:rPr>
            <w:highlight w:val="yellow"/>
            <w:rPrChange w:id="216" w:author="Teixeira, Kristina A." w:date="2020-09-28T15:06:00Z">
              <w:rPr/>
            </w:rPrChange>
          </w:rPr>
          <w:delText xml:space="preserve">Globally, </w:delText>
        </w:r>
      </w:del>
      <w:ins w:id="217" w:author="Susan Cook-Patton" w:date="2020-09-28T10:39:00Z">
        <w:r w:rsidR="00AD1FB4" w:rsidRPr="003F7A58">
          <w:rPr>
            <w:highlight w:val="yellow"/>
            <w:rPrChange w:id="218" w:author="Teixeira, Kristina A." w:date="2020-09-28T15:06:00Z">
              <w:rPr/>
            </w:rPrChange>
          </w:rPr>
          <w:t xml:space="preserve">recent </w:t>
        </w:r>
      </w:ins>
      <w:r w:rsidRPr="003F7A58">
        <w:rPr>
          <w:highlight w:val="yellow"/>
          <w:rPrChange w:id="219" w:author="Teixeira, Kristina A." w:date="2020-09-28T15:06:00Z">
            <w:rPr/>
          </w:rPrChange>
        </w:rPr>
        <w:t xml:space="preserve">net </w:t>
      </w:r>
      <w:commentRangeStart w:id="220"/>
      <w:r w:rsidRPr="003F7A58">
        <w:rPr>
          <w:highlight w:val="yellow"/>
          <w:rPrChange w:id="221" w:author="Teixeira, Kristina A." w:date="2020-09-28T15:06:00Z">
            <w:rPr/>
          </w:rPrChange>
        </w:rPr>
        <w:t>deforestation</w:t>
      </w:r>
      <w:commentRangeEnd w:id="220"/>
      <w:r w:rsidR="00AD1FB4" w:rsidRPr="003F7A58">
        <w:rPr>
          <w:rStyle w:val="CommentReference"/>
          <w:highlight w:val="yellow"/>
          <w:rPrChange w:id="222" w:author="Teixeira, Kristina A." w:date="2020-09-28T15:06:00Z">
            <w:rPr>
              <w:rStyle w:val="CommentReference"/>
            </w:rPr>
          </w:rPrChange>
        </w:rPr>
        <w:commentReference w:id="220"/>
      </w:r>
      <w:r>
        <w:t xml:space="preserve"> (</w:t>
      </w:r>
      <w:r>
        <w:rPr>
          <w:i/>
        </w:rPr>
        <w:t>i.e.</w:t>
      </w:r>
      <w:r>
        <w:t xml:space="preserve">, gross </w:t>
      </w:r>
      <w:r w:rsidRPr="003F7A58">
        <w:rPr>
          <w:highlight w:val="yellow"/>
          <w:rPrChange w:id="223" w:author="Teixeira, Kristina A." w:date="2020-09-28T15:06:00Z">
            <w:rPr/>
          </w:rPrChange>
        </w:rPr>
        <w:t xml:space="preserve">deforestation </w:t>
      </w:r>
      <w:del w:id="224" w:author="Susan Cook-Patton" w:date="2020-09-28T10:13:00Z">
        <w:r w:rsidRPr="003F7A58" w:rsidDel="00D94E20">
          <w:rPr>
            <w:highlight w:val="yellow"/>
            <w:rPrChange w:id="225" w:author="Teixeira, Kristina A." w:date="2020-09-28T15:06:00Z">
              <w:rPr/>
            </w:rPrChange>
          </w:rPr>
          <w:delText xml:space="preserve">- </w:delText>
        </w:r>
      </w:del>
      <w:ins w:id="226" w:author="Susan Cook-Patton" w:date="2020-09-28T10:13:00Z">
        <w:r w:rsidR="00D94E20" w:rsidRPr="003F7A58">
          <w:rPr>
            <w:highlight w:val="yellow"/>
            <w:rPrChange w:id="227" w:author="Teixeira, Kristina A." w:date="2020-09-28T15:06:00Z">
              <w:rPr/>
            </w:rPrChange>
          </w:rPr>
          <w:t xml:space="preserve">minus </w:t>
        </w:r>
      </w:ins>
      <w:r w:rsidRPr="003F7A58">
        <w:rPr>
          <w:highlight w:val="yellow"/>
          <w:rPrChange w:id="228" w:author="Teixeira, Kristina A." w:date="2020-09-28T15:06:00Z">
            <w:rPr/>
          </w:rPrChange>
        </w:rPr>
        <w:t>regrowth</w:t>
      </w:r>
      <w:r>
        <w:t>)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rsidRPr="00924D1F">
        <w:rPr>
          <w:highlight w:val="yellow"/>
          <w:rPrChange w:id="229" w:author="Teixeira, Kristina A." w:date="2020-09-28T15:12:00Z">
            <w:rPr/>
          </w:rPrChange>
        </w:rPr>
        <w:t xml:space="preserve">The future of </w:t>
      </w:r>
      <w:del w:id="230" w:author="Bond-Lamberty, Benjamin" w:date="2020-09-26T06:22:00Z">
        <w:r w:rsidRPr="00924D1F" w:rsidDel="00AD079A">
          <w:rPr>
            <w:highlight w:val="yellow"/>
            <w:rPrChange w:id="231" w:author="Teixeira, Kristina A." w:date="2020-09-28T15:12:00Z">
              <w:rPr/>
            </w:rPrChange>
          </w:rPr>
          <w:delText xml:space="preserve">this </w:delText>
        </w:r>
      </w:del>
      <w:ins w:id="232" w:author="Bond-Lamberty, Benjamin" w:date="2020-09-26T06:22:00Z">
        <w:r w:rsidR="00AD079A" w:rsidRPr="00924D1F">
          <w:rPr>
            <w:highlight w:val="yellow"/>
            <w:rPrChange w:id="233" w:author="Teixeira, Kristina A." w:date="2020-09-28T15:12:00Z">
              <w:rPr/>
            </w:rPrChange>
          </w:rPr>
          <w:t xml:space="preserve">the current forest C </w:t>
        </w:r>
      </w:ins>
      <w:r w:rsidRPr="00924D1F">
        <w:rPr>
          <w:highlight w:val="yellow"/>
          <w:rPrChange w:id="234" w:author="Teixeira, Kristina A." w:date="2020-09-28T15:12:00Z">
            <w:rPr/>
          </w:rPrChange>
        </w:rPr>
        <w:t xml:space="preserve">sink is dependent both upon forest responses to </w:t>
      </w:r>
      <w:del w:id="235" w:author="Susan Cook-Patton" w:date="2020-09-28T10:14:00Z">
        <w:r w:rsidRPr="00924D1F" w:rsidDel="00D94E20">
          <w:rPr>
            <w:highlight w:val="yellow"/>
            <w:rPrChange w:id="236" w:author="Teixeira, Kristina A." w:date="2020-09-28T15:12:00Z">
              <w:rPr/>
            </w:rPrChange>
          </w:rPr>
          <w:delText>a broad suite of global change drivers</w:delText>
        </w:r>
      </w:del>
      <w:ins w:id="237" w:author="Susan Cook-Patton" w:date="2020-09-28T10:14:00Z">
        <w:r w:rsidR="00D94E20" w:rsidRPr="00924D1F">
          <w:rPr>
            <w:highlight w:val="yellow"/>
            <w:rPrChange w:id="238" w:author="Teixeira, Kristina A." w:date="2020-09-28T15:12:00Z">
              <w:rPr/>
            </w:rPrChange>
          </w:rPr>
          <w:t>climate change itself</w:t>
        </w:r>
      </w:ins>
      <w:r w:rsidRPr="00924D1F">
        <w:rPr>
          <w:highlight w:val="yellow"/>
          <w:rPrChange w:id="239" w:author="Teixeira, Kristina A." w:date="2020-09-28T15:12:00Z">
            <w:rPr/>
          </w:rPrChange>
        </w:rPr>
        <w:t xml:space="preserve"> and </w:t>
      </w:r>
      <w:del w:id="240" w:author="Susan Cook-Patton" w:date="2020-09-28T10:14:00Z">
        <w:r w:rsidRPr="00924D1F" w:rsidDel="00D94E20">
          <w:rPr>
            <w:highlight w:val="yellow"/>
            <w:rPrChange w:id="241" w:author="Teixeira, Kristina A." w:date="2020-09-28T15:12:00Z">
              <w:rPr/>
            </w:rPrChange>
          </w:rPr>
          <w:delText xml:space="preserve">to future </w:delText>
        </w:r>
      </w:del>
      <w:ins w:id="242" w:author="Susan Cook-Patton" w:date="2020-09-28T10:14:00Z">
        <w:r w:rsidR="00D94E20" w:rsidRPr="00924D1F">
          <w:rPr>
            <w:highlight w:val="yellow"/>
            <w:rPrChange w:id="243" w:author="Teixeira, Kristina A." w:date="2020-09-28T15:12:00Z">
              <w:rPr/>
            </w:rPrChange>
          </w:rPr>
          <w:t xml:space="preserve">human </w:t>
        </w:r>
      </w:ins>
      <w:r w:rsidRPr="00924D1F">
        <w:rPr>
          <w:highlight w:val="yellow"/>
          <w:rPrChange w:id="244" w:author="Teixeira, Kristina A." w:date="2020-09-28T15:12:00Z">
            <w:rPr/>
          </w:rPrChange>
        </w:rPr>
        <w:t xml:space="preserve">land use decisions, </w:t>
      </w:r>
      <w:ins w:id="245" w:author="Susan Cook-Patton" w:date="2020-09-28T10:15:00Z">
        <w:r w:rsidR="00D94E20" w:rsidRPr="00924D1F">
          <w:rPr>
            <w:highlight w:val="yellow"/>
            <w:rPrChange w:id="246" w:author="Teixeira, Kristina A." w:date="2020-09-28T15:12:00Z">
              <w:rPr/>
            </w:rPrChange>
          </w:rPr>
          <w:t xml:space="preserve">which will feedback </w:t>
        </w:r>
      </w:ins>
      <w:r w:rsidRPr="00924D1F">
        <w:rPr>
          <w:highlight w:val="yellow"/>
          <w:rPrChange w:id="247" w:author="Teixeira, Kristina A." w:date="2020-09-28T15:12:00Z">
            <w:rPr/>
          </w:rPrChange>
        </w:rPr>
        <w:t xml:space="preserve">and </w:t>
      </w:r>
      <w:del w:id="248" w:author="Susan Cook-Patton" w:date="2020-09-28T10:15:00Z">
        <w:r w:rsidRPr="00924D1F" w:rsidDel="00D94E20">
          <w:rPr>
            <w:highlight w:val="yellow"/>
            <w:rPrChange w:id="249" w:author="Teixeira, Kristina A." w:date="2020-09-28T15:12:00Z">
              <w:rPr/>
            </w:rPrChange>
          </w:rPr>
          <w:delText xml:space="preserve">will </w:delText>
        </w:r>
      </w:del>
      <w:r w:rsidRPr="00924D1F">
        <w:rPr>
          <w:highlight w:val="yellow"/>
          <w:rPrChange w:id="250" w:author="Teixeira, Kristina A." w:date="2020-09-28T15:12:00Z">
            <w:rPr/>
          </w:rPrChange>
        </w:rPr>
        <w:t>strongly influence the course of climate change.</w:t>
      </w:r>
      <w:r>
        <w:t xml:space="preserve"> </w:t>
      </w:r>
      <w:del w:id="251" w:author="Bond-Lamberty, Benjamin" w:date="2020-09-26T06:22:00Z">
        <w:r w:rsidDel="00AD079A">
          <w:delText xml:space="preserve">Regrowth </w:delText>
        </w:r>
      </w:del>
      <w:ins w:id="252"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253" w:author="Bond-Lamberty, Benjamin" w:date="2020-09-26T06:22:00Z">
        <w:r w:rsidR="00AD079A">
          <w:t xml:space="preserve"> (</w:t>
        </w:r>
      </w:ins>
      <w:commentRangeStart w:id="254"/>
      <w:ins w:id="255" w:author="Bond-Lamberty, Benjamin" w:date="2020-09-26T06:23:00Z">
        <w:r w:rsidR="00AD079A">
          <w:t>McDowell et al. 2020</w:t>
        </w:r>
        <w:commentRangeEnd w:id="254"/>
        <w:r w:rsidR="00AD079A">
          <w:rPr>
            <w:rStyle w:val="CommentReference"/>
          </w:rPr>
          <w:commentReference w:id="254"/>
        </w:r>
        <w:r w:rsidR="00AD079A">
          <w:t>)</w:t>
        </w:r>
      </w:ins>
      <w:r>
        <w:t>. Understanding, modeling, and managing forest-atmosphere CO</w:t>
      </w:r>
      <w:r>
        <w:rPr>
          <w:vertAlign w:val="subscript"/>
        </w:rPr>
        <w:t>2</w:t>
      </w:r>
      <w:r>
        <w:t xml:space="preserve"> exchange is </w:t>
      </w:r>
      <w:del w:id="256" w:author="Bond-Lamberty, Benjamin" w:date="2020-09-26T06:23:00Z">
        <w:r w:rsidDel="00AD079A">
          <w:delText xml:space="preserve">thereby </w:delText>
        </w:r>
      </w:del>
      <w:ins w:id="257"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RPr="00924D1F" w:rsidDel="00E31A2F" w:rsidRDefault="004B446A">
      <w:pPr>
        <w:pStyle w:val="BodyText"/>
        <w:rPr>
          <w:ins w:id="258" w:author="Bond-Lamberty, Benjamin" w:date="2020-09-26T06:28:00Z"/>
          <w:del w:id="259" w:author="Susan Cook-Patton" w:date="2020-09-28T10:23:00Z"/>
          <w:highlight w:val="yellow"/>
          <w:rPrChange w:id="260" w:author="Teixeira, Kristina A." w:date="2020-09-28T15:13:00Z">
            <w:rPr>
              <w:ins w:id="261" w:author="Bond-Lamberty, Benjamin" w:date="2020-09-26T06:28:00Z"/>
              <w:del w:id="262" w:author="Susan Cook-Patton" w:date="2020-09-28T10:23:00Z"/>
            </w:rPr>
          </w:rPrChange>
        </w:rPr>
      </w:pPr>
      <w:commentRangeStart w:id="263"/>
      <w:del w:id="264" w:author="Susan Cook-Patton" w:date="2020-09-28T10:23:00Z">
        <w:r w:rsidRPr="00924D1F" w:rsidDel="00E31A2F">
          <w:rPr>
            <w:highlight w:val="yellow"/>
            <w:rPrChange w:id="265" w:author="Teixeira, Kristina A." w:date="2020-09-28T15:13:00Z">
              <w:rPr/>
            </w:rPrChange>
          </w:rPr>
          <w:delText>Despite</w:delText>
        </w:r>
        <w:commentRangeEnd w:id="263"/>
        <w:r w:rsidR="00E31A2F" w:rsidRPr="00924D1F" w:rsidDel="00E31A2F">
          <w:rPr>
            <w:rStyle w:val="CommentReference"/>
            <w:highlight w:val="yellow"/>
            <w:rPrChange w:id="266" w:author="Teixeira, Kristina A." w:date="2020-09-28T15:13:00Z">
              <w:rPr>
                <w:rStyle w:val="CommentReference"/>
              </w:rPr>
            </w:rPrChange>
          </w:rPr>
          <w:commentReference w:id="263"/>
        </w:r>
        <w:r w:rsidRPr="00924D1F" w:rsidDel="00E31A2F">
          <w:rPr>
            <w:highlight w:val="yellow"/>
            <w:rPrChange w:id="267" w:author="Teixeira, Kristina A." w:date="2020-09-28T15:13:00Z">
              <w:rPr/>
            </w:rPrChange>
          </w:rPr>
          <w:delText xml:space="preserve"> the centrality of forest C cycling in regulating atmospheric CO</w:delText>
        </w:r>
        <w:r w:rsidRPr="00924D1F" w:rsidDel="00E31A2F">
          <w:rPr>
            <w:highlight w:val="yellow"/>
            <w:vertAlign w:val="subscript"/>
            <w:rPrChange w:id="268" w:author="Teixeira, Kristina A." w:date="2020-09-28T15:13:00Z">
              <w:rPr>
                <w:vertAlign w:val="subscript"/>
              </w:rPr>
            </w:rPrChange>
          </w:rPr>
          <w:delText>2</w:delText>
        </w:r>
        <w:r w:rsidRPr="00924D1F" w:rsidDel="00E31A2F">
          <w:rPr>
            <w:highlight w:val="yellow"/>
            <w:rPrChange w:id="269" w:author="Teixeira, Kristina A." w:date="2020-09-28T15:13:00Z">
              <w:rPr/>
            </w:rPrChange>
          </w:rPr>
          <w:delText>, important uncertainties in climate models [(</w:delText>
        </w:r>
        <w:r w:rsidRPr="00924D1F" w:rsidDel="00E31A2F">
          <w:rPr>
            <w:b/>
            <w:highlight w:val="yellow"/>
            <w:rPrChange w:id="270" w:author="Teixeira, Kristina A." w:date="2020-09-28T15:13:00Z">
              <w:rPr>
                <w:b/>
              </w:rPr>
            </w:rPrChange>
          </w:rPr>
          <w:delText>???</w:delText>
        </w:r>
        <w:r w:rsidRPr="00924D1F" w:rsidDel="00E31A2F">
          <w:rPr>
            <w:highlight w:val="yellow"/>
            <w:rPrChange w:id="271" w:author="Teixeira, Kristina A." w:date="2020-09-28T15:13:00Z">
              <w:rPr/>
            </w:rPrChange>
          </w:rPr>
          <w:delText xml:space="preserve">); Krause </w:delText>
        </w:r>
        <w:r w:rsidRPr="00924D1F" w:rsidDel="00E31A2F">
          <w:rPr>
            <w:i/>
            <w:highlight w:val="yellow"/>
            <w:rPrChange w:id="272" w:author="Teixeira, Kristina A." w:date="2020-09-28T15:13:00Z">
              <w:rPr>
                <w:i/>
              </w:rPr>
            </w:rPrChange>
          </w:rPr>
          <w:delText>et al</w:delText>
        </w:r>
        <w:r w:rsidRPr="00924D1F" w:rsidDel="00E31A2F">
          <w:rPr>
            <w:highlight w:val="yellow"/>
            <w:rPrChange w:id="273" w:author="Teixeira, Kristina A." w:date="2020-09-28T15:13:00Z">
              <w:rPr/>
            </w:rPrChange>
          </w:rPr>
          <w:delText xml:space="preserve"> (2018); </w:delText>
        </w:r>
        <w:commentRangeStart w:id="274"/>
        <w:r w:rsidRPr="00924D1F" w:rsidDel="00E31A2F">
          <w:rPr>
            <w:highlight w:val="yellow"/>
            <w:rPrChange w:id="275" w:author="Teixeira, Kristina A." w:date="2020-09-28T15:13:00Z">
              <w:rPr/>
            </w:rPrChange>
          </w:rPr>
          <w:delText>REFS</w:delText>
        </w:r>
        <w:commentRangeEnd w:id="274"/>
        <w:r w:rsidR="00EE03D1" w:rsidRPr="00924D1F" w:rsidDel="00E31A2F">
          <w:rPr>
            <w:rStyle w:val="CommentReference"/>
            <w:highlight w:val="yellow"/>
            <w:rPrChange w:id="276" w:author="Teixeira, Kristina A." w:date="2020-09-28T15:13:00Z">
              <w:rPr>
                <w:rStyle w:val="CommentReference"/>
              </w:rPr>
            </w:rPrChange>
          </w:rPr>
          <w:commentReference w:id="274"/>
        </w:r>
        <w:r w:rsidRPr="00924D1F" w:rsidDel="00E31A2F">
          <w:rPr>
            <w:highlight w:val="yellow"/>
            <w:rPrChange w:id="277" w:author="Teixeira, Kristina A." w:date="2020-09-28T15:13:00Z">
              <w:rPr/>
            </w:rPrChange>
          </w:rPr>
          <w:delText>] and CO</w:delText>
        </w:r>
        <w:r w:rsidRPr="00924D1F" w:rsidDel="00E31A2F">
          <w:rPr>
            <w:highlight w:val="yellow"/>
            <w:vertAlign w:val="subscript"/>
            <w:rPrChange w:id="278" w:author="Teixeira, Kristina A." w:date="2020-09-28T15:13:00Z">
              <w:rPr>
                <w:vertAlign w:val="subscript"/>
              </w:rPr>
            </w:rPrChange>
          </w:rPr>
          <w:delText>2</w:delText>
        </w:r>
        <w:r w:rsidRPr="00924D1F" w:rsidDel="00E31A2F">
          <w:rPr>
            <w:highlight w:val="yellow"/>
            <w:rPrChange w:id="279" w:author="Teixeira, Kristina A." w:date="2020-09-28T15:13:00Z">
              <w:rPr/>
            </w:rPrChange>
          </w:rPr>
          <w:delText xml:space="preserve"> accounting frameworks (Pan </w:delText>
        </w:r>
        <w:r w:rsidRPr="00924D1F" w:rsidDel="00E31A2F">
          <w:rPr>
            <w:i/>
            <w:highlight w:val="yellow"/>
            <w:rPrChange w:id="280" w:author="Teixeira, Kristina A." w:date="2020-09-28T15:13:00Z">
              <w:rPr>
                <w:i/>
              </w:rPr>
            </w:rPrChange>
          </w:rPr>
          <w:delText>et al</w:delText>
        </w:r>
        <w:r w:rsidRPr="00924D1F" w:rsidDel="00E31A2F">
          <w:rPr>
            <w:highlight w:val="yellow"/>
            <w:rPrChange w:id="281" w:author="Teixeira, Kristina A." w:date="2020-09-28T15:13:00Z">
              <w:rPr/>
            </w:rPrChange>
          </w:rPr>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RPr="00924D1F" w:rsidDel="00E31A2F">
          <w:rPr>
            <w:b/>
            <w:highlight w:val="yellow"/>
            <w:rPrChange w:id="282" w:author="Teixeira, Kristina A." w:date="2020-09-28T15:13:00Z">
              <w:rPr>
                <w:b/>
              </w:rPr>
            </w:rPrChange>
          </w:rPr>
          <w:delText>REFS for biomass, biomass change, net CO2 flux</w:delText>
        </w:r>
        <w:r w:rsidRPr="00924D1F" w:rsidDel="00E31A2F">
          <w:rPr>
            <w:highlight w:val="yellow"/>
            <w:rPrChange w:id="283" w:author="Teixeira, Kristina A." w:date="2020-09-28T15:13:00Z">
              <w:rPr/>
            </w:rPrChange>
          </w:rPr>
          <w:delText>], measurement of most forest C stocks and fluxes require</w:delText>
        </w:r>
      </w:del>
      <w:ins w:id="284" w:author="Bond-Lamberty, Benjamin" w:date="2020-09-26T06:26:00Z">
        <w:del w:id="285" w:author="Susan Cook-Patton" w:date="2020-09-28T10:23:00Z">
          <w:r w:rsidR="00AD0351" w:rsidRPr="00924D1F" w:rsidDel="00E31A2F">
            <w:rPr>
              <w:highlight w:val="yellow"/>
              <w:rPrChange w:id="286" w:author="Teixeira, Kristina A." w:date="2020-09-28T15:13:00Z">
                <w:rPr/>
              </w:rPrChange>
            </w:rPr>
            <w:delText>s</w:delText>
          </w:r>
        </w:del>
      </w:ins>
      <w:del w:id="287" w:author="Susan Cook-Patton" w:date="2020-09-28T10:23:00Z">
        <w:r w:rsidRPr="00924D1F" w:rsidDel="00E31A2F">
          <w:rPr>
            <w:highlight w:val="yellow"/>
            <w:rPrChange w:id="288" w:author="Teixeira, Kristina A." w:date="2020-09-28T15:13:00Z">
              <w:rPr/>
            </w:rPrChange>
          </w:rPr>
          <w:delText xml:space="preserve"> intensive on-the-ground data collection. </w:delText>
        </w:r>
      </w:del>
    </w:p>
    <w:p w14:paraId="02BC55D9" w14:textId="696C9CBC" w:rsidR="00506B67" w:rsidRDefault="00AD1FB4">
      <w:pPr>
        <w:pStyle w:val="BodyText"/>
      </w:pPr>
      <w:ins w:id="289" w:author="Susan Cook-Patton" w:date="2020-09-28T10:40:00Z">
        <w:r w:rsidRPr="00924D1F">
          <w:rPr>
            <w:highlight w:val="yellow"/>
            <w:rPrChange w:id="290" w:author="Teixeira, Kristina A." w:date="2020-09-28T15:13:00Z">
              <w:rPr/>
            </w:rPrChange>
          </w:rPr>
          <w:t xml:space="preserve">Despite the importance of forests, </w:t>
        </w:r>
      </w:ins>
      <w:ins w:id="291" w:author="Susan Cook-Patton" w:date="2020-09-28T10:41:00Z">
        <w:r w:rsidRPr="00924D1F">
          <w:rPr>
            <w:highlight w:val="yellow"/>
            <w:rPrChange w:id="292" w:author="Teixeira, Kristina A." w:date="2020-09-28T15:13:00Z">
              <w:rPr/>
            </w:rPrChange>
          </w:rPr>
          <w:t xml:space="preserve">comprehensive global studies have </w:t>
        </w:r>
      </w:ins>
      <w:ins w:id="293" w:author="Susan Cook-Patton" w:date="2020-09-28T10:42:00Z">
        <w:r w:rsidRPr="00924D1F">
          <w:rPr>
            <w:highlight w:val="yellow"/>
            <w:rPrChange w:id="294" w:author="Teixeira, Kristina A." w:date="2020-09-28T15:13:00Z">
              <w:rPr/>
            </w:rPrChange>
          </w:rPr>
          <w:t>historically been</w:t>
        </w:r>
      </w:ins>
      <w:ins w:id="295" w:author="Susan Cook-Patton" w:date="2020-09-28T10:41:00Z">
        <w:r w:rsidRPr="00924D1F">
          <w:rPr>
            <w:highlight w:val="yellow"/>
            <w:rPrChange w:id="296" w:author="Teixeira, Kristina A." w:date="2020-09-28T15:13:00Z">
              <w:rPr/>
            </w:rPrChange>
          </w:rPr>
          <w:t xml:space="preserve"> limited by the scattered </w:t>
        </w:r>
      </w:ins>
      <w:ins w:id="297" w:author="Susan Cook-Patton" w:date="2020-09-28T10:42:00Z">
        <w:r w:rsidRPr="00924D1F">
          <w:rPr>
            <w:highlight w:val="yellow"/>
            <w:rPrChange w:id="298" w:author="Teixeira, Kristina A." w:date="2020-09-28T15:13:00Z">
              <w:rPr/>
            </w:rPrChange>
          </w:rPr>
          <w:t xml:space="preserve">and more local nature of research </w:t>
        </w:r>
        <w:r w:rsidRPr="00924D1F">
          <w:rPr>
            <w:highlight w:val="yellow"/>
            <w:rPrChange w:id="299" w:author="Teixeira, Kristina A." w:date="2020-09-28T15:18:00Z">
              <w:rPr/>
            </w:rPrChange>
          </w:rPr>
          <w:t xml:space="preserve">studies. </w:t>
        </w:r>
      </w:ins>
      <w:commentRangeStart w:id="300"/>
      <w:r w:rsidR="004B446A" w:rsidRPr="00924D1F">
        <w:rPr>
          <w:highlight w:val="yellow"/>
          <w:rPrChange w:id="301" w:author="Teixeira, Kristina A." w:date="2020-09-28T15:18:00Z">
            <w:rPr/>
          </w:rPrChange>
        </w:rPr>
        <w:t xml:space="preserve">Original </w:t>
      </w:r>
      <w:commentRangeEnd w:id="300"/>
      <w:r w:rsidRPr="00924D1F">
        <w:rPr>
          <w:rStyle w:val="CommentReference"/>
          <w:highlight w:val="yellow"/>
          <w:rPrChange w:id="302" w:author="Teixeira, Kristina A." w:date="2020-09-28T15:18:00Z">
            <w:rPr>
              <w:rStyle w:val="CommentReference"/>
            </w:rPr>
          </w:rPrChange>
        </w:rPr>
        <w:commentReference w:id="300"/>
      </w:r>
      <w:r w:rsidR="004B446A" w:rsidRPr="00924D1F">
        <w:rPr>
          <w:highlight w:val="yellow"/>
          <w:rPrChange w:id="303" w:author="Teixeira, Kristina A." w:date="2020-09-28T15:18:00Z">
            <w:rPr/>
          </w:rPrChange>
        </w:rPr>
        <w:t xml:space="preserve">studies typically cover only a </w:t>
      </w:r>
      <w:proofErr w:type="gramStart"/>
      <w:r w:rsidR="004B446A" w:rsidRPr="00924D1F">
        <w:rPr>
          <w:highlight w:val="yellow"/>
          <w:rPrChange w:id="304" w:author="Teixeira, Kristina A." w:date="2020-09-28T15:18:00Z">
            <w:rPr/>
          </w:rPrChange>
        </w:rPr>
        <w:t>small numbers of sites</w:t>
      </w:r>
      <w:proofErr w:type="gramEnd"/>
      <w:r w:rsidR="004B446A" w:rsidRPr="00924D1F">
        <w:rPr>
          <w:highlight w:val="yellow"/>
          <w:rPrChange w:id="305" w:author="Teixeira, Kristina A." w:date="2020-09-28T15:18:00Z">
            <w:rPr/>
          </w:rPrChange>
        </w:rPr>
        <w:t xml:space="preserve"> at a time</w:t>
      </w:r>
      <w:ins w:id="306" w:author="Susan Cook-Patton" w:date="2020-09-28T10:43:00Z">
        <w:r w:rsidRPr="00924D1F">
          <w:rPr>
            <w:highlight w:val="yellow"/>
            <w:rPrChange w:id="307" w:author="Teixeira, Kristina A." w:date="2020-09-28T15:18:00Z">
              <w:rPr/>
            </w:rPrChange>
          </w:rPr>
          <w:t xml:space="preserve">. The </w:t>
        </w:r>
      </w:ins>
      <w:del w:id="308" w:author="Susan Cook-Patton" w:date="2020-09-28T10:43:00Z">
        <w:r w:rsidR="004B446A" w:rsidRPr="00924D1F" w:rsidDel="00AD1FB4">
          <w:rPr>
            <w:highlight w:val="yellow"/>
            <w:rPrChange w:id="309" w:author="Teixeira, Kristina A." w:date="2020-09-28T15:18:00Z">
              <w:rPr/>
            </w:rPrChange>
          </w:rPr>
          <w:delText xml:space="preserve">, with </w:delText>
        </w:r>
      </w:del>
      <w:r w:rsidR="004B446A" w:rsidRPr="00924D1F">
        <w:rPr>
          <w:highlight w:val="yellow"/>
          <w:rPrChange w:id="310" w:author="Teixeira, Kristina A." w:date="2020-09-28T15:18:00Z">
            <w:rPr/>
          </w:rPrChange>
        </w:rPr>
        <w:t>rare exceptions</w:t>
      </w:r>
      <w:ins w:id="311" w:author="Susan Cook-Patton" w:date="2020-09-28T10:43:00Z">
        <w:r w:rsidRPr="00924D1F">
          <w:rPr>
            <w:highlight w:val="yellow"/>
            <w:rPrChange w:id="312" w:author="Teixeira, Kristina A." w:date="2020-09-28T15:18:00Z">
              <w:rPr/>
            </w:rPrChange>
          </w:rPr>
          <w:t xml:space="preserve"> that</w:t>
        </w:r>
      </w:ins>
      <w:r w:rsidR="004B446A" w:rsidRPr="00924D1F">
        <w:rPr>
          <w:highlight w:val="yellow"/>
          <w:rPrChange w:id="313" w:author="Teixeira, Kristina A." w:date="2020-09-28T15:18:00Z">
            <w:rPr/>
          </w:rPrChange>
        </w:rPr>
        <w:t xml:space="preserve"> span</w:t>
      </w:r>
      <w:del w:id="314" w:author="Susan Cook-Patton" w:date="2020-09-28T10:43:00Z">
        <w:r w:rsidR="004B446A" w:rsidRPr="00924D1F" w:rsidDel="00AD1FB4">
          <w:rPr>
            <w:highlight w:val="yellow"/>
            <w:rPrChange w:id="315" w:author="Teixeira, Kristina A." w:date="2020-09-28T15:18:00Z">
              <w:rPr/>
            </w:rPrChange>
          </w:rPr>
          <w:delText>ning</w:delText>
        </w:r>
      </w:del>
      <w:r w:rsidR="004B446A" w:rsidRPr="00924D1F">
        <w:rPr>
          <w:highlight w:val="yellow"/>
          <w:rPrChange w:id="316" w:author="Teixeira, Kristina A." w:date="2020-09-28T15:18:00Z">
            <w:rPr/>
          </w:rPrChange>
        </w:rPr>
        <w:t xml:space="preserve"> regions or continents [e.g., Lutz </w:t>
      </w:r>
      <w:r w:rsidR="004B446A" w:rsidRPr="00924D1F">
        <w:rPr>
          <w:i/>
          <w:highlight w:val="yellow"/>
          <w:rPrChange w:id="317" w:author="Teixeira, Kristina A." w:date="2020-09-28T15:18:00Z">
            <w:rPr>
              <w:i/>
            </w:rPr>
          </w:rPrChange>
        </w:rPr>
        <w:t>et al</w:t>
      </w:r>
      <w:r w:rsidR="004B446A" w:rsidRPr="00924D1F">
        <w:rPr>
          <w:highlight w:val="yellow"/>
          <w:rPrChange w:id="318" w:author="Teixeira, Kristina A." w:date="2020-09-28T15:18:00Z">
            <w:rPr/>
          </w:rPrChange>
        </w:rPr>
        <w:t xml:space="preserve"> (2018)</w:t>
      </w:r>
      <w:ins w:id="319" w:author="Susan Cook-Patton" w:date="2020-09-28T10:44:00Z">
        <w:r w:rsidRPr="00924D1F">
          <w:rPr>
            <w:highlight w:val="yellow"/>
            <w:rPrChange w:id="320" w:author="Teixeira, Kristina A." w:date="2020-09-28T15:18:00Z">
              <w:rPr/>
            </w:rPrChange>
          </w:rPr>
          <w:t>]</w:t>
        </w:r>
      </w:ins>
      <w:del w:id="321" w:author="Susan Cook-Patton" w:date="2020-09-28T10:44:00Z">
        <w:r w:rsidR="004B446A" w:rsidRPr="00924D1F" w:rsidDel="00AD1FB4">
          <w:rPr>
            <w:highlight w:val="yellow"/>
            <w:rPrChange w:id="322" w:author="Teixeira, Kristina A." w:date="2020-09-28T15:18:00Z">
              <w:rPr/>
            </w:rPrChange>
          </w:rPr>
          <w:delText>; FLUXNET_REF)</w:delText>
        </w:r>
      </w:del>
      <w:ins w:id="323" w:author="Susan Cook-Patton" w:date="2020-09-28T10:44:00Z">
        <w:r w:rsidRPr="00924D1F">
          <w:rPr>
            <w:highlight w:val="yellow"/>
            <w:rPrChange w:id="324" w:author="Teixeira, Kristina A." w:date="2020-09-28T15:18:00Z">
              <w:rPr/>
            </w:rPrChange>
          </w:rPr>
          <w:t xml:space="preserve"> </w:t>
        </w:r>
      </w:ins>
      <w:ins w:id="325" w:author="Susan Cook-Patton" w:date="2020-09-28T10:43:00Z">
        <w:r w:rsidRPr="00924D1F">
          <w:rPr>
            <w:highlight w:val="yellow"/>
            <w:rPrChange w:id="326" w:author="Teixeira, Kristina A." w:date="2020-09-28T15:18:00Z">
              <w:rPr/>
            </w:rPrChange>
          </w:rPr>
          <w:t>are</w:t>
        </w:r>
      </w:ins>
      <w:del w:id="327" w:author="Susan Cook-Patton" w:date="2020-09-28T10:43:00Z">
        <w:r w:rsidR="004B446A" w:rsidRPr="00924D1F" w:rsidDel="00AD1FB4">
          <w:rPr>
            <w:highlight w:val="yellow"/>
            <w:rPrChange w:id="328" w:author="Teixeira, Kristina A." w:date="2020-09-28T15:18:00Z">
              <w:rPr/>
            </w:rPrChange>
          </w:rPr>
          <w:delText>,</w:delText>
        </w:r>
      </w:del>
      <w:r w:rsidR="004B446A" w:rsidRPr="00924D1F">
        <w:rPr>
          <w:highlight w:val="yellow"/>
          <w:rPrChange w:id="329" w:author="Teixeira, Kristina A." w:date="2020-09-28T15:18:00Z">
            <w:rPr/>
          </w:rPrChange>
        </w:rPr>
        <w:t xml:space="preserve"> typically coordinated through research networks such as ForestGEO (Anderson-Teixeira </w:t>
      </w:r>
      <w:r w:rsidR="004B446A" w:rsidRPr="00924D1F">
        <w:rPr>
          <w:i/>
          <w:highlight w:val="yellow"/>
          <w:rPrChange w:id="330" w:author="Teixeira, Kristina A." w:date="2020-09-28T15:18:00Z">
            <w:rPr>
              <w:i/>
            </w:rPr>
          </w:rPrChange>
        </w:rPr>
        <w:t>et al</w:t>
      </w:r>
      <w:r w:rsidR="004B446A" w:rsidRPr="00924D1F">
        <w:rPr>
          <w:highlight w:val="yellow"/>
          <w:rPrChange w:id="331" w:author="Teixeira, Kristina A." w:date="2020-09-28T15:18:00Z">
            <w:rPr/>
          </w:rPrChange>
        </w:rPr>
        <w:t xml:space="preserve"> 2015) or FLUXNET (</w:t>
      </w:r>
      <w:proofErr w:type="spellStart"/>
      <w:r w:rsidR="004B446A" w:rsidRPr="00924D1F">
        <w:rPr>
          <w:highlight w:val="yellow"/>
          <w:rPrChange w:id="332" w:author="Teixeira, Kristina A." w:date="2020-09-28T15:18:00Z">
            <w:rPr/>
          </w:rPrChange>
        </w:rPr>
        <w:t>Baldocchi</w:t>
      </w:r>
      <w:proofErr w:type="spellEnd"/>
      <w:r w:rsidR="004B446A" w:rsidRPr="00924D1F">
        <w:rPr>
          <w:highlight w:val="yellow"/>
          <w:rPrChange w:id="333" w:author="Teixeira, Kristina A." w:date="2020-09-28T15:18:00Z">
            <w:rPr/>
          </w:rPrChange>
        </w:rPr>
        <w:t xml:space="preserve"> </w:t>
      </w:r>
      <w:r w:rsidR="004B446A" w:rsidRPr="00924D1F">
        <w:rPr>
          <w:i/>
          <w:highlight w:val="yellow"/>
          <w:rPrChange w:id="334" w:author="Teixeira, Kristina A." w:date="2020-09-28T15:18:00Z">
            <w:rPr>
              <w:i/>
            </w:rPr>
          </w:rPrChange>
        </w:rPr>
        <w:t>et al</w:t>
      </w:r>
      <w:r w:rsidR="004B446A" w:rsidRPr="00924D1F">
        <w:rPr>
          <w:highlight w:val="yellow"/>
          <w:rPrChange w:id="335" w:author="Teixeira, Kristina A." w:date="2020-09-28T15:18:00Z">
            <w:rPr/>
          </w:rPrChange>
        </w:rPr>
        <w:t xml:space="preserve"> </w:t>
      </w:r>
      <w:commentRangeStart w:id="336"/>
      <w:r w:rsidR="004B446A" w:rsidRPr="00924D1F">
        <w:rPr>
          <w:highlight w:val="yellow"/>
          <w:rPrChange w:id="337" w:author="Teixeira, Kristina A." w:date="2020-09-28T15:18:00Z">
            <w:rPr/>
          </w:rPrChange>
        </w:rPr>
        <w:t>2001</w:t>
      </w:r>
      <w:commentRangeEnd w:id="336"/>
      <w:r w:rsidRPr="00924D1F">
        <w:rPr>
          <w:rStyle w:val="CommentReference"/>
          <w:highlight w:val="yellow"/>
          <w:rPrChange w:id="338" w:author="Teixeira, Kristina A." w:date="2020-09-28T15:18:00Z">
            <w:rPr>
              <w:rStyle w:val="CommentReference"/>
            </w:rPr>
          </w:rPrChange>
        </w:rPr>
        <w:commentReference w:id="336"/>
      </w:r>
      <w:r w:rsidR="004B446A" w:rsidRPr="00924D1F">
        <w:rPr>
          <w:highlight w:val="yellow"/>
          <w:rPrChange w:id="339" w:author="Teixeira, Kristina A." w:date="2020-09-28T15:18:00Z">
            <w:rPr/>
          </w:rPrChange>
        </w:rPr>
        <w:t>). The</w:t>
      </w:r>
      <w:r w:rsidR="004B446A">
        <w:t xml:space="preserve"> result of decades of research on forest C cycling is that tens of thousands of records have been distributed across literally thousands of scientific articles –often behind paywalls– along with variation in data formats, units, measurement methods, </w:t>
      </w:r>
      <w:proofErr w:type="gramStart"/>
      <w:r w:rsidR="004B446A">
        <w:rPr>
          <w:i/>
        </w:rPr>
        <w:t>etc.</w:t>
      </w:r>
      <w:r w:rsidR="004B446A">
        <w:t>.</w:t>
      </w:r>
      <w:proofErr w:type="gramEnd"/>
      <w:r w:rsidR="004B446A">
        <w:t xml:space="preserve">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340"/>
      <w:r w:rsidR="004B446A">
        <w:t>REFS</w:t>
      </w:r>
      <w:commentRangeEnd w:id="340"/>
      <w:r w:rsidR="00B50BF6">
        <w:rPr>
          <w:rStyle w:val="CommentReference"/>
        </w:rPr>
        <w:commentReference w:id="340"/>
      </w:r>
      <w:r w:rsidR="004B446A">
        <w:t>).</w:t>
      </w:r>
      <w:ins w:id="341" w:author="Susan Cook-Patton" w:date="2020-09-28T11:00:00Z">
        <w:r w:rsidR="00204A91">
          <w:t xml:space="preserve"> </w:t>
        </w:r>
        <w:r w:rsidR="00204A91" w:rsidRPr="004432D3">
          <w:rPr>
            <w:highlight w:val="yellow"/>
            <w:rPrChange w:id="342" w:author="Teixeira, Kristina A." w:date="2020-09-28T15:18:00Z">
              <w:rPr/>
            </w:rPrChange>
          </w:rPr>
          <w:t>Scattered data are not conducive for advancing science nor for making decisions about how to best manage our forests</w:t>
        </w:r>
      </w:ins>
      <w:ins w:id="343" w:author="Susan Cook-Patton" w:date="2020-09-28T11:01:00Z">
        <w:r w:rsidR="00204A91" w:rsidRPr="004432D3">
          <w:rPr>
            <w:highlight w:val="yellow"/>
            <w:rPrChange w:id="344" w:author="Teixeira, Kristina A." w:date="2020-09-28T15:18:00Z">
              <w:rPr/>
            </w:rPrChange>
          </w:rPr>
          <w:t xml:space="preserve"> as a tool for constraining the climate crisis.</w:t>
        </w:r>
      </w:ins>
    </w:p>
    <w:p w14:paraId="0E3618F0" w14:textId="5212F79E" w:rsidR="00506B67" w:rsidRDefault="004B446A">
      <w:pPr>
        <w:pStyle w:val="BodyText"/>
      </w:pPr>
      <w:r w:rsidRPr="003D0FDD">
        <w:rPr>
          <w:highlight w:val="yellow"/>
          <w:rPrChange w:id="345" w:author="Teixeira, Kristina A." w:date="2020-09-28T15:19:00Z">
            <w:rPr/>
          </w:rPrChange>
        </w:rPr>
        <w:t xml:space="preserve">To address the need for global-scale analyses of forest C cycling, we recently developed </w:t>
      </w:r>
      <w:del w:id="346" w:author="Susan Cook-Patton" w:date="2020-09-28T10:46:00Z">
        <w:r w:rsidRPr="003D0FDD" w:rsidDel="00B50BF6">
          <w:rPr>
            <w:highlight w:val="yellow"/>
            <w:rPrChange w:id="347" w:author="Teixeira, Kristina A." w:date="2020-09-28T15:19:00Z">
              <w:rPr/>
            </w:rPrChange>
          </w:rPr>
          <w:delText xml:space="preserve">an open-access Global Forest Carbon </w:delText>
        </w:r>
        <w:commentRangeStart w:id="348"/>
        <w:r w:rsidRPr="003D0FDD" w:rsidDel="00B50BF6">
          <w:rPr>
            <w:highlight w:val="yellow"/>
            <w:rPrChange w:id="349" w:author="Teixeira, Kristina A." w:date="2020-09-28T15:19:00Z">
              <w:rPr/>
            </w:rPrChange>
          </w:rPr>
          <w:delText>database</w:delText>
        </w:r>
      </w:del>
      <w:commentRangeEnd w:id="348"/>
      <w:r w:rsidR="00B50BF6" w:rsidRPr="003D0FDD">
        <w:rPr>
          <w:rStyle w:val="CommentReference"/>
          <w:highlight w:val="yellow"/>
          <w:rPrChange w:id="350" w:author="Teixeira, Kristina A." w:date="2020-09-28T15:19:00Z">
            <w:rPr>
              <w:rStyle w:val="CommentReference"/>
            </w:rPr>
          </w:rPrChange>
        </w:rPr>
        <w:commentReference w:id="348"/>
      </w:r>
      <w:del w:id="351" w:author="Susan Cook-Patton" w:date="2020-09-28T10:46:00Z">
        <w:r w:rsidRPr="003D0FDD" w:rsidDel="00B50BF6">
          <w:rPr>
            <w:highlight w:val="yellow"/>
            <w:rPrChange w:id="352" w:author="Teixeira, Kristina A." w:date="2020-09-28T15:19:00Z">
              <w:rPr/>
            </w:rPrChange>
          </w:rPr>
          <w:delText xml:space="preserve">, </w:delText>
        </w:r>
      </w:del>
      <w:r w:rsidRPr="003D0FDD">
        <w:rPr>
          <w:highlight w:val="yellow"/>
          <w:rPrChange w:id="353" w:author="Teixeira, Kristina A." w:date="2020-09-28T15:19:00Z">
            <w:rPr/>
          </w:rPrChange>
        </w:rPr>
        <w:t>ForC</w:t>
      </w:r>
      <w:r>
        <w:t xml:space="preserve"> (Anderson-Teixeira </w:t>
      </w:r>
      <w:r>
        <w:rPr>
          <w:i/>
        </w:rPr>
        <w:t>et al</w:t>
      </w:r>
      <w:r>
        <w:t xml:space="preserve"> (2016), Anderson-Teixeira </w:t>
      </w:r>
      <w:r>
        <w:rPr>
          <w:i/>
        </w:rPr>
        <w:t>et al</w:t>
      </w:r>
      <w:r>
        <w:t xml:space="preserve"> (2018)). ForC contains published estimates of forest ecosystem C </w:t>
      </w:r>
      <w:r w:rsidRPr="003D0FDD">
        <w:rPr>
          <w:highlight w:val="yellow"/>
          <w:rPrChange w:id="354" w:author="Teixeira, Kristina A." w:date="2020-09-28T15:20:00Z">
            <w:rPr/>
          </w:rPrChange>
        </w:rPr>
        <w:t xml:space="preserve">stocks and annual fluxes </w:t>
      </w:r>
      <w:commentRangeStart w:id="355"/>
      <w:r w:rsidRPr="003D0FDD">
        <w:rPr>
          <w:highlight w:val="yellow"/>
          <w:rPrChange w:id="356" w:author="Teixeira, Kristina A." w:date="2020-09-28T15:20:00Z">
            <w:rPr/>
          </w:rPrChange>
        </w:rPr>
        <w:t>(&gt;50 variables</w:t>
      </w:r>
      <w:commentRangeEnd w:id="355"/>
      <w:r w:rsidR="00B50BF6" w:rsidRPr="003D0FDD">
        <w:rPr>
          <w:rStyle w:val="CommentReference"/>
          <w:highlight w:val="yellow"/>
          <w:rPrChange w:id="357" w:author="Teixeira, Kristina A." w:date="2020-09-28T15:20:00Z">
            <w:rPr>
              <w:rStyle w:val="CommentReference"/>
            </w:rPr>
          </w:rPrChange>
        </w:rPr>
        <w:commentReference w:id="355"/>
      </w:r>
      <w:r w:rsidRPr="003D0FDD">
        <w:rPr>
          <w:highlight w:val="yellow"/>
          <w:rPrChange w:id="358" w:author="Teixeira, Kristina A." w:date="2020-09-28T15:20:00Z">
            <w:rPr/>
          </w:rPrChange>
        </w:rPr>
        <w:t>)</w:t>
      </w:r>
      <w:ins w:id="359" w:author="Susan Cook-Patton" w:date="2020-09-28T10:47:00Z">
        <w:r w:rsidR="00B50BF6" w:rsidRPr="003D0FDD">
          <w:rPr>
            <w:highlight w:val="yellow"/>
            <w:rPrChange w:id="360" w:author="Teixeira, Kristina A." w:date="2020-09-28T15:20:00Z">
              <w:rPr/>
            </w:rPrChange>
          </w:rPr>
          <w:t>, wi</w:t>
        </w:r>
      </w:ins>
      <w:ins w:id="361" w:author="Susan Cook-Patton" w:date="2020-09-28T10:48:00Z">
        <w:r w:rsidR="00B50BF6" w:rsidRPr="003D0FDD">
          <w:rPr>
            <w:highlight w:val="yellow"/>
            <w:rPrChange w:id="362" w:author="Teixeira, Kristina A." w:date="2020-09-28T15:20:00Z">
              <w:rPr/>
            </w:rPrChange>
          </w:rPr>
          <w:t>th the different variables capturing the unique ecosystem pools (e.g., soil versus biomass) and flux types (</w:t>
        </w:r>
        <w:proofErr w:type="spellStart"/>
        <w:r w:rsidR="00B50BF6" w:rsidRPr="003D0FDD">
          <w:rPr>
            <w:highlight w:val="yellow"/>
            <w:rPrChange w:id="363" w:author="Teixeira, Kristina A." w:date="2020-09-28T15:20:00Z">
              <w:rPr/>
            </w:rPrChange>
          </w:rPr>
          <w:t>e</w:t>
        </w:r>
      </w:ins>
      <w:ins w:id="364" w:author="Susan Cook-Patton" w:date="2020-09-28T10:49:00Z">
        <w:r w:rsidR="00B50BF6" w:rsidRPr="003D0FDD">
          <w:rPr>
            <w:highlight w:val="yellow"/>
            <w:rPrChange w:id="365" w:author="Teixeira, Kristina A." w:date="2020-09-28T15:20:00Z">
              <w:rPr/>
            </w:rPrChange>
          </w:rPr>
          <w:t>.g</w:t>
        </w:r>
        <w:proofErr w:type="spellEnd"/>
        <w:r w:rsidR="00B50BF6" w:rsidRPr="003D0FDD">
          <w:rPr>
            <w:highlight w:val="yellow"/>
            <w:rPrChange w:id="366" w:author="Teixeira, Kristina A." w:date="2020-09-28T15:20:00Z">
              <w:rPr/>
            </w:rPrChange>
          </w:rPr>
          <w:t xml:space="preserve">, NPP versus GPP). These data are </w:t>
        </w:r>
      </w:ins>
      <w:del w:id="367" w:author="Susan Cook-Patton" w:date="2020-09-28T10:49:00Z">
        <w:r w:rsidRPr="003D0FDD" w:rsidDel="00B50BF6">
          <w:rPr>
            <w:highlight w:val="yellow"/>
            <w:rPrChange w:id="368" w:author="Teixeira, Kristina A." w:date="2020-09-28T15:20:00Z">
              <w:rPr/>
            </w:rPrChange>
          </w:rPr>
          <w:delText xml:space="preserve"> based on </w:delText>
        </w:r>
      </w:del>
      <w:ins w:id="369" w:author="Susan Cook-Patton" w:date="2020-09-28T10:49:00Z">
        <w:r w:rsidR="00B50BF6" w:rsidRPr="003D0FDD">
          <w:rPr>
            <w:highlight w:val="yellow"/>
            <w:rPrChange w:id="370" w:author="Teixeira, Kristina A." w:date="2020-09-28T15:20:00Z">
              <w:rPr/>
            </w:rPrChange>
          </w:rPr>
          <w:t xml:space="preserve"> </w:t>
        </w:r>
        <w:commentRangeStart w:id="371"/>
        <w:r w:rsidR="00B50BF6" w:rsidRPr="003D0FDD">
          <w:rPr>
            <w:highlight w:val="yellow"/>
            <w:rPrChange w:id="372" w:author="Teixeira, Kristina A." w:date="2020-09-28T15:20:00Z">
              <w:rPr/>
            </w:rPrChange>
          </w:rPr>
          <w:t>all</w:t>
        </w:r>
        <w:commentRangeEnd w:id="371"/>
        <w:r w:rsidR="00B50BF6" w:rsidRPr="003D0FDD">
          <w:rPr>
            <w:rStyle w:val="CommentReference"/>
            <w:highlight w:val="yellow"/>
            <w:rPrChange w:id="373" w:author="Teixeira, Kristina A." w:date="2020-09-28T15:20:00Z">
              <w:rPr>
                <w:rStyle w:val="CommentReference"/>
              </w:rPr>
            </w:rPrChange>
          </w:rPr>
          <w:commentReference w:id="371"/>
        </w:r>
        <w:r w:rsidR="00B50BF6" w:rsidRPr="003D0FDD">
          <w:rPr>
            <w:highlight w:val="yellow"/>
            <w:rPrChange w:id="374" w:author="Teixeira, Kristina A." w:date="2020-09-28T15:20:00Z">
              <w:rPr/>
            </w:rPrChange>
          </w:rPr>
          <w:t xml:space="preserve"> </w:t>
        </w:r>
      </w:ins>
      <w:r w:rsidRPr="003D0FDD">
        <w:rPr>
          <w:highlight w:val="yellow"/>
          <w:rPrChange w:id="375" w:author="Teixeira, Kristina A." w:date="2020-09-28T15:20:00Z">
            <w:rPr/>
          </w:rPrChange>
        </w:rPr>
        <w:t>ground</w:t>
      </w:r>
      <w:r>
        <w:t xml:space="preserve">-based measurements, along </w:t>
      </w:r>
      <w:r>
        <w:lastRenderedPageBreak/>
        <w:t>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376" w:author="Susan Cook-Patton" w:date="2020-09-28T10:49:00Z">
        <w:r w:rsidDel="00B50BF6">
          <w:delText xml:space="preserve">the </w:delText>
        </w:r>
      </w:del>
      <w:r>
        <w:t xml:space="preserve">its most recent publication (Anderson-Teixeira </w:t>
      </w:r>
      <w:r>
        <w:rPr>
          <w:i/>
        </w:rPr>
        <w:t>et al</w:t>
      </w:r>
      <w:r>
        <w:t xml:space="preserve"> 2018), </w:t>
      </w:r>
      <w:r w:rsidRPr="003D0FDD">
        <w:rPr>
          <w:highlight w:val="yellow"/>
          <w:rPrChange w:id="377" w:author="Teixeira, Kristina A." w:date="2020-09-28T15:23:00Z">
            <w:rPr/>
          </w:rPrChange>
        </w:rPr>
        <w:t xml:space="preserve">ForC has </w:t>
      </w:r>
      <w:ins w:id="378" w:author="Susan Cook-Patton" w:date="2020-09-28T10:50:00Z">
        <w:r w:rsidR="00B50BF6" w:rsidRPr="003D0FDD">
          <w:rPr>
            <w:highlight w:val="yellow"/>
            <w:rPrChange w:id="379" w:author="Teixeira, Kristina A." w:date="2020-09-28T15:23:00Z">
              <w:rPr/>
            </w:rPrChange>
          </w:rPr>
          <w:t xml:space="preserve">grown to include </w:t>
        </w:r>
      </w:ins>
      <w:del w:id="380" w:author="Susan Cook-Patton" w:date="2020-09-28T10:50:00Z">
        <w:r w:rsidRPr="003D0FDD" w:rsidDel="00B50BF6">
          <w:rPr>
            <w:highlight w:val="yellow"/>
            <w:rPrChange w:id="381" w:author="Teixeira, Kristina A." w:date="2020-09-28T15:23:00Z">
              <w:rPr/>
            </w:rPrChange>
          </w:rPr>
          <w:delText xml:space="preserve">been integrated with </w:delText>
        </w:r>
      </w:del>
      <w:r w:rsidRPr="003D0FDD">
        <w:rPr>
          <w:highlight w:val="yellow"/>
          <w:rPrChange w:id="382" w:author="Teixeira, Kristina A." w:date="2020-09-28T15:23:00Z">
            <w:rPr/>
          </w:rPrChange>
        </w:rPr>
        <w:t xml:space="preserve">two </w:t>
      </w:r>
      <w:ins w:id="383" w:author="Susan Cook-Patton" w:date="2020-09-28T10:50:00Z">
        <w:r w:rsidR="00B50BF6" w:rsidRPr="003D0FDD">
          <w:rPr>
            <w:highlight w:val="yellow"/>
            <w:rPrChange w:id="384" w:author="Teixeira, Kristina A." w:date="2020-09-28T15:23:00Z">
              <w:rPr/>
            </w:rPrChange>
          </w:rPr>
          <w:t xml:space="preserve">additional </w:t>
        </w:r>
      </w:ins>
      <w:r w:rsidRPr="003D0FDD">
        <w:rPr>
          <w:highlight w:val="yellow"/>
          <w:rPrChange w:id="385" w:author="Teixeira, Kristina A." w:date="2020-09-28T15:23:00Z">
            <w:rPr/>
          </w:rPrChange>
        </w:rPr>
        <w:t>large databases</w:t>
      </w:r>
      <w:r>
        <w:t xml:space="preserve">: the Global Soil Respiration Database (SRDB; Bond-Lamberty and Thomson 2010) and the Global Reforestation Opportunity Assessment </w:t>
      </w:r>
      <w:r w:rsidRPr="003D0FDD">
        <w:rPr>
          <w:highlight w:val="yellow"/>
          <w:rPrChange w:id="386" w:author="Teixeira, Kristina A." w:date="2020-09-28T15:24:00Z">
            <w:rPr/>
          </w:rPrChange>
        </w:rPr>
        <w:t xml:space="preserve">database (GROA; Cook-Patton </w:t>
      </w:r>
      <w:r w:rsidRPr="003D0FDD">
        <w:rPr>
          <w:i/>
          <w:highlight w:val="yellow"/>
          <w:rPrChange w:id="387" w:author="Teixeira, Kristina A." w:date="2020-09-28T15:24:00Z">
            <w:rPr>
              <w:i/>
            </w:rPr>
          </w:rPrChange>
        </w:rPr>
        <w:t>et al</w:t>
      </w:r>
      <w:r w:rsidRPr="003D0FDD">
        <w:rPr>
          <w:highlight w:val="yellow"/>
          <w:rPrChange w:id="388" w:author="Teixeira, Kristina A." w:date="2020-09-28T15:24:00Z">
            <w:rPr/>
          </w:rPrChange>
        </w:rPr>
        <w:t xml:space="preserve"> 2020)</w:t>
      </w:r>
      <w:ins w:id="389" w:author="Susan Cook-Patton" w:date="2020-09-28T10:50:00Z">
        <w:r w:rsidR="00B50BF6" w:rsidRPr="003D0FDD">
          <w:rPr>
            <w:highlight w:val="yellow"/>
            <w:rPrChange w:id="390" w:author="Teixeira, Kristina A." w:date="2020-09-28T15:24:00Z">
              <w:rPr/>
            </w:rPrChange>
          </w:rPr>
          <w:t xml:space="preserve"> that </w:t>
        </w:r>
      </w:ins>
      <w:del w:id="391" w:author="Susan Cook-Patton" w:date="2020-09-28T10:50:00Z">
        <w:r w:rsidRPr="003D0FDD" w:rsidDel="00B50BF6">
          <w:rPr>
            <w:highlight w:val="yellow"/>
            <w:rPrChange w:id="392" w:author="Teixeira, Kristina A." w:date="2020-09-28T15:24:00Z">
              <w:rPr/>
            </w:rPrChange>
          </w:rPr>
          <w:delText xml:space="preserve">, both of which have </w:delText>
        </w:r>
      </w:del>
      <w:r w:rsidRPr="003D0FDD">
        <w:rPr>
          <w:highlight w:val="yellow"/>
          <w:rPrChange w:id="393" w:author="Teixeira, Kristina A." w:date="2020-09-28T15:24:00Z">
            <w:rPr/>
          </w:rPrChange>
        </w:rPr>
        <w:t>also synthesized published forest C data. Following</w:t>
      </w:r>
      <w:r>
        <w:t xml:space="preserve"> these additions, ForC currently contains </w:t>
      </w:r>
      <w:commentRangeStart w:id="394"/>
      <w:commentRangeStart w:id="395"/>
      <w:r>
        <w:t>47846 records from 10612 plots</w:t>
      </w:r>
      <w:commentRangeEnd w:id="394"/>
      <w:r w:rsidR="00365987">
        <w:rPr>
          <w:rStyle w:val="CommentReference"/>
        </w:rPr>
        <w:commentReference w:id="394"/>
      </w:r>
      <w:commentRangeEnd w:id="395"/>
      <w:r w:rsidR="00B50BF6">
        <w:rPr>
          <w:rStyle w:val="CommentReference"/>
        </w:rPr>
        <w:commentReference w:id="395"/>
      </w:r>
      <w:r>
        <w:t xml:space="preserve"> and 1533 distinct geographic areas representing all forested biogeographic and climate zones.</w:t>
      </w:r>
      <w:ins w:id="396" w:author="Susan Cook-Patton" w:date="2020-09-28T10:51:00Z">
        <w:r w:rsidR="00B50BF6">
          <w:t xml:space="preserve"> </w:t>
        </w:r>
        <w:r w:rsidR="00B50BF6" w:rsidRPr="003D0FDD">
          <w:rPr>
            <w:highlight w:val="yellow"/>
            <w:rPrChange w:id="397" w:author="Teixeira, Kristina A." w:date="2020-09-28T15:26:00Z">
              <w:rPr/>
            </w:rPrChange>
          </w:rPr>
          <w:t xml:space="preserve">This represents an XX% increase in records from </w:t>
        </w:r>
      </w:ins>
      <w:ins w:id="398" w:author="Susan Cook-Patton" w:date="2020-09-28T10:52:00Z">
        <w:r w:rsidR="00B50BF6" w:rsidRPr="003D0FDD">
          <w:rPr>
            <w:highlight w:val="yellow"/>
            <w:rPrChange w:id="399" w:author="Teixeira, Kristina A." w:date="2020-09-28T15:26:00Z">
              <w:rPr/>
            </w:rPrChange>
          </w:rPr>
          <w:t xml:space="preserve">the prior publication (Anderson-Teixeira </w:t>
        </w:r>
        <w:r w:rsidR="00B50BF6" w:rsidRPr="003D0FDD">
          <w:rPr>
            <w:i/>
            <w:highlight w:val="yellow"/>
            <w:rPrChange w:id="400" w:author="Teixeira, Kristina A." w:date="2020-09-28T15:26:00Z">
              <w:rPr>
                <w:i/>
              </w:rPr>
            </w:rPrChange>
          </w:rPr>
          <w:t>et al</w:t>
        </w:r>
        <w:r w:rsidR="00B50BF6" w:rsidRPr="003D0FDD">
          <w:rPr>
            <w:highlight w:val="yellow"/>
            <w:rPrChange w:id="401" w:author="Teixeira, Kristina A." w:date="2020-09-28T15:26:00Z">
              <w:rPr/>
            </w:rPrChange>
          </w:rPr>
          <w:t xml:space="preserve"> 2018).</w:t>
        </w:r>
      </w:ins>
    </w:p>
    <w:p w14:paraId="4C675E05" w14:textId="54D99F5C" w:rsidR="00506B67" w:rsidRDefault="004B446A">
      <w:pPr>
        <w:pStyle w:val="BodyText"/>
      </w:pPr>
      <w:r w:rsidRPr="003D0FDD">
        <w:rPr>
          <w:highlight w:val="yellow"/>
          <w:rPrChange w:id="402" w:author="Teixeira, Kristina A." w:date="2020-09-28T15:27:00Z">
            <w:rPr/>
          </w:rPrChange>
        </w:rPr>
        <w:t xml:space="preserve">Here, we </w:t>
      </w:r>
      <w:del w:id="403" w:author="Susan Cook-Patton" w:date="2020-09-28T10:51:00Z">
        <w:r w:rsidRPr="003D0FDD" w:rsidDel="00B50BF6">
          <w:rPr>
            <w:highlight w:val="yellow"/>
            <w:rPrChange w:id="404" w:author="Teixeira, Kristina A." w:date="2020-09-28T15:27:00Z">
              <w:rPr/>
            </w:rPrChange>
          </w:rPr>
          <w:delText xml:space="preserve">synthesize </w:delText>
        </w:r>
      </w:del>
      <w:ins w:id="405" w:author="Susan Cook-Patton" w:date="2020-09-28T10:51:00Z">
        <w:r w:rsidR="00B50BF6" w:rsidRPr="003D0FDD">
          <w:rPr>
            <w:highlight w:val="yellow"/>
            <w:rPrChange w:id="406" w:author="Teixeira, Kristina A." w:date="2020-09-28T15:27:00Z">
              <w:rPr/>
            </w:rPrChange>
          </w:rPr>
          <w:t xml:space="preserve">analyze </w:t>
        </w:r>
      </w:ins>
      <w:ins w:id="407" w:author="Susan Cook-Patton" w:date="2020-09-28T10:52:00Z">
        <w:r w:rsidR="00B50BF6" w:rsidRPr="003D0FDD">
          <w:rPr>
            <w:highlight w:val="yellow"/>
            <w:rPrChange w:id="408" w:author="Teixeira, Kristina A." w:date="2020-09-28T15:27:00Z">
              <w:rPr/>
            </w:rPrChange>
          </w:rPr>
          <w:t xml:space="preserve">the more extensive </w:t>
        </w:r>
      </w:ins>
      <w:r w:rsidRPr="003D0FDD">
        <w:rPr>
          <w:highlight w:val="yellow"/>
          <w:rPrChange w:id="409" w:author="Teixeira, Kristina A." w:date="2020-09-28T15:27:00Z">
            <w:rPr/>
          </w:rPrChange>
        </w:rPr>
        <w:t xml:space="preserve">ForC data (Fig. 1) to provide a </w:t>
      </w:r>
      <w:del w:id="410" w:author="Susan Cook-Patton" w:date="2020-09-28T10:52:00Z">
        <w:r w:rsidRPr="003D0FDD" w:rsidDel="00B50BF6">
          <w:rPr>
            <w:highlight w:val="yellow"/>
            <w:rPrChange w:id="411" w:author="Teixeira, Kristina A." w:date="2020-09-28T15:27:00Z">
              <w:rPr/>
            </w:rPrChange>
          </w:rPr>
          <w:delText xml:space="preserve">macroscopic </w:delText>
        </w:r>
      </w:del>
      <w:ins w:id="412" w:author="Susan Cook-Patton" w:date="2020-09-28T10:52:00Z">
        <w:r w:rsidR="00B50BF6" w:rsidRPr="003D0FDD">
          <w:rPr>
            <w:highlight w:val="yellow"/>
            <w:rPrChange w:id="413" w:author="Teixeira, Kristina A." w:date="2020-09-28T15:27:00Z">
              <w:rPr/>
            </w:rPrChange>
          </w:rPr>
          <w:t xml:space="preserve">robust </w:t>
        </w:r>
      </w:ins>
      <w:r w:rsidRPr="003D0FDD">
        <w:rPr>
          <w:highlight w:val="yellow"/>
          <w:rPrChange w:id="414" w:author="Teixeira, Kristina A." w:date="2020-09-28T15:27:00Z">
            <w:rPr/>
          </w:rPrChange>
        </w:rPr>
        <w:t>overview of stand-level carbon cycling of the world’s major forest biomes and how it varies with stand age. Our primary goal is to provide a data-</w:t>
      </w:r>
      <w:ins w:id="415" w:author="Susan Cook-Patton" w:date="2020-09-28T10:54:00Z">
        <w:r w:rsidR="00B50BF6" w:rsidRPr="003D0FDD">
          <w:rPr>
            <w:highlight w:val="yellow"/>
            <w:rPrChange w:id="416" w:author="Teixeira, Kristina A." w:date="2020-09-28T15:27:00Z">
              <w:rPr/>
            </w:rPrChange>
          </w:rPr>
          <w:t>driven</w:t>
        </w:r>
      </w:ins>
      <w:del w:id="417" w:author="Susan Cook-Patton" w:date="2020-09-28T10:54:00Z">
        <w:r w:rsidRPr="003D0FDD" w:rsidDel="00B50BF6">
          <w:rPr>
            <w:highlight w:val="yellow"/>
            <w:rPrChange w:id="418" w:author="Teixeira, Kristina A." w:date="2020-09-28T15:27:00Z">
              <w:rPr/>
            </w:rPrChange>
          </w:rPr>
          <w:delText>based</w:delText>
        </w:r>
      </w:del>
      <w:r w:rsidRPr="003D0FDD">
        <w:rPr>
          <w:highlight w:val="yellow"/>
          <w:rPrChange w:id="419" w:author="Teixeira, Kristina A." w:date="2020-09-28T15:27:00Z">
            <w:rPr/>
          </w:rPrChange>
        </w:rPr>
        <w:t xml:space="preserve"> summary of our current state of knowledge on broad trends in forest C cycling. </w:t>
      </w:r>
      <w:ins w:id="420" w:author="Susan Cook-Patton" w:date="2020-09-28T10:54:00Z">
        <w:r w:rsidR="00B50BF6" w:rsidRPr="003D0FDD">
          <w:rPr>
            <w:highlight w:val="yellow"/>
            <w:rPrChange w:id="421" w:author="Teixeira, Kristina A." w:date="2020-09-28T15:27:00Z">
              <w:rPr/>
            </w:rPrChange>
          </w:rPr>
          <w:t xml:space="preserve">Specifically, </w:t>
        </w:r>
      </w:ins>
      <w:del w:id="422" w:author="Susan Cook-Patton" w:date="2020-09-28T10:54:00Z">
        <w:r w:rsidRPr="003D0FDD" w:rsidDel="00B50BF6">
          <w:rPr>
            <w:highlight w:val="yellow"/>
            <w:rPrChange w:id="423" w:author="Teixeira, Kristina A." w:date="2020-09-28T15:27:00Z">
              <w:rPr/>
            </w:rPrChange>
          </w:rPr>
          <w:delText>W</w:delText>
        </w:r>
      </w:del>
      <w:ins w:id="424" w:author="Susan Cook-Patton" w:date="2020-09-28T10:54:00Z">
        <w:r w:rsidR="00B50BF6" w:rsidRPr="003D0FDD">
          <w:rPr>
            <w:highlight w:val="yellow"/>
            <w:rPrChange w:id="425" w:author="Teixeira, Kristina A." w:date="2020-09-28T15:27:00Z">
              <w:rPr/>
            </w:rPrChange>
          </w:rPr>
          <w:t>w</w:t>
        </w:r>
      </w:ins>
      <w:r w:rsidRPr="003D0FDD">
        <w:rPr>
          <w:highlight w:val="yellow"/>
          <w:rPrChange w:id="426" w:author="Teixeira, Kristina A." w:date="2020-09-28T15:27:00Z">
            <w:rPr/>
          </w:rPrChange>
        </w:rPr>
        <w:t>e address</w:t>
      </w:r>
      <w:r>
        <w:t xml:space="preserve"> three broad questions:</w:t>
      </w:r>
    </w:p>
    <w:p w14:paraId="348EC474" w14:textId="77777777" w:rsidR="00506B67" w:rsidRDefault="004B446A">
      <w:pPr>
        <w:numPr>
          <w:ilvl w:val="0"/>
          <w:numId w:val="3"/>
        </w:numPr>
      </w:pPr>
      <w:r>
        <w:t xml:space="preserve">To what extent can we fully represent, and </w:t>
      </w:r>
      <w:commentRangeStart w:id="427"/>
      <w:commentRangeStart w:id="428"/>
      <w:commentRangeStart w:id="429"/>
      <w:r>
        <w:t xml:space="preserve">“close”, </w:t>
      </w:r>
      <w:commentRangeEnd w:id="427"/>
      <w:r w:rsidR="00B50BF6">
        <w:rPr>
          <w:rStyle w:val="CommentReference"/>
        </w:rPr>
        <w:commentReference w:id="427"/>
      </w:r>
      <w:commentRangeEnd w:id="428"/>
      <w:r w:rsidR="00D94D8D">
        <w:rPr>
          <w:rStyle w:val="CommentReference"/>
        </w:rPr>
        <w:commentReference w:id="428"/>
      </w:r>
      <w:commentRangeEnd w:id="429"/>
      <w:r w:rsidR="009C0838">
        <w:rPr>
          <w:rStyle w:val="CommentReference"/>
        </w:rPr>
        <w:commentReference w:id="429"/>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430"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431" w:author="Bond-Lamberty, Benjamin" w:date="2020-09-26T06:29:00Z">
        <w:r w:rsidDel="00DC3F11">
          <w:delText>thereby stands to</w:delText>
        </w:r>
      </w:del>
      <w:ins w:id="432" w:author="Bond-Lamberty, Benjamin" w:date="2020-09-26T06:29:00Z">
        <w:r w:rsidR="00DC3F11">
          <w:t>will</w:t>
        </w:r>
      </w:ins>
      <w:r>
        <w:t xml:space="preserve"> serve as a foundation for improved understanding of global forest C cycling</w:t>
      </w:r>
      <w:ins w:id="433" w:author="Susan Cook-Patton" w:date="2020-09-28T10:56:00Z">
        <w:r w:rsidR="00204A91">
          <w:t xml:space="preserve"> </w:t>
        </w:r>
        <w:r w:rsidR="00204A91" w:rsidRPr="009C0838">
          <w:rPr>
            <w:highlight w:val="yellow"/>
            <w:rPrChange w:id="434" w:author="Teixeira, Kristina A." w:date="2020-09-28T15:31:00Z">
              <w:rPr/>
            </w:rPrChange>
          </w:rPr>
          <w:t>and highlight where key sources of uncertainty still reside</w:t>
        </w:r>
      </w:ins>
      <w:r w:rsidRPr="009C0838">
        <w:rPr>
          <w:highlight w:val="yellow"/>
          <w:rPrChange w:id="435" w:author="Teixeira, Kristina A." w:date="2020-09-28T15:31:00Z">
            <w:rPr/>
          </w:rPrChange>
        </w:rP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2"/>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436" w:name="methods-design"/>
      <w:r>
        <w:t>Methods/ Design</w:t>
      </w:r>
      <w:bookmarkEnd w:id="436"/>
    </w:p>
    <w:p w14:paraId="36B5F944" w14:textId="402C25BF" w:rsidR="00506B67" w:rsidRDefault="004B446A">
      <w:pPr>
        <w:pStyle w:val="FirstParagraph"/>
      </w:pPr>
      <w:r>
        <w:t xml:space="preserve">This </w:t>
      </w:r>
      <w:commentRangeStart w:id="437"/>
      <w:r>
        <w:t>review</w:t>
      </w:r>
      <w:commentRangeEnd w:id="437"/>
      <w:r w:rsidR="00671CE9">
        <w:rPr>
          <w:rStyle w:val="CommentReference"/>
        </w:rPr>
        <w:commentReference w:id="437"/>
      </w:r>
      <w:r>
        <w:t xml:space="preserve"> synthesizes data from the ForC database (Fig. 1; </w:t>
      </w:r>
      <w:hyperlink r:id="rId13">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xml:space="preserve">, REFS) and original studies. Original publications were referenced to check values </w:t>
      </w:r>
      <w:r w:rsidRPr="002A5C46">
        <w:rPr>
          <w:highlight w:val="yellow"/>
          <w:rPrChange w:id="438" w:author="Teixeira, Kristina A." w:date="2020-09-28T15:38:00Z">
            <w:rPr/>
          </w:rPrChange>
        </w:rPr>
        <w:t>and obtain information not contained in intermediary data sets</w:t>
      </w:r>
      <w:ins w:id="439" w:author="Susan Cook-Patton" w:date="2020-09-28T11:01:00Z">
        <w:r w:rsidR="00204A91" w:rsidRPr="002A5C46">
          <w:rPr>
            <w:highlight w:val="yellow"/>
            <w:rPrChange w:id="440" w:author="Teixeira, Kristina A." w:date="2020-09-28T15:38:00Z">
              <w:rPr/>
            </w:rPrChange>
          </w:rPr>
          <w:t xml:space="preserve"> (e.g., those in</w:t>
        </w:r>
      </w:ins>
      <w:ins w:id="441" w:author="Susan Cook-Patton" w:date="2020-09-28T11:02:00Z">
        <w:r w:rsidR="00204A91" w:rsidRPr="002A5C46">
          <w:rPr>
            <w:highlight w:val="yellow"/>
            <w:rPrChange w:id="442" w:author="Teixeira, Kristina A." w:date="2020-09-28T15:38:00Z">
              <w:rPr/>
            </w:rPrChange>
          </w:rPr>
          <w:t xml:space="preserve"> Cook-</w:t>
        </w:r>
        <w:commentRangeStart w:id="443"/>
        <w:r w:rsidR="00204A91" w:rsidRPr="002A5C46">
          <w:rPr>
            <w:highlight w:val="yellow"/>
            <w:rPrChange w:id="444" w:author="Teixeira, Kristina A." w:date="2020-09-28T15:38:00Z">
              <w:rPr/>
            </w:rPrChange>
          </w:rPr>
          <w:t>Patton</w:t>
        </w:r>
        <w:commentRangeEnd w:id="443"/>
        <w:r w:rsidR="00204A91" w:rsidRPr="002A5C46">
          <w:rPr>
            <w:rStyle w:val="CommentReference"/>
            <w:highlight w:val="yellow"/>
            <w:rPrChange w:id="445" w:author="Teixeira, Kristina A." w:date="2020-09-28T15:38:00Z">
              <w:rPr>
                <w:rStyle w:val="CommentReference"/>
              </w:rPr>
            </w:rPrChange>
          </w:rPr>
          <w:commentReference w:id="443"/>
        </w:r>
        <w:r w:rsidR="00204A91" w:rsidRPr="002A5C46">
          <w:rPr>
            <w:highlight w:val="yellow"/>
            <w:rPrChange w:id="446" w:author="Teixeira, Kristina A." w:date="2020-09-28T15:38:00Z">
              <w:rPr/>
            </w:rPrChange>
          </w:rPr>
          <w:t xml:space="preserve"> et al. 2020)</w:t>
        </w:r>
      </w:ins>
      <w:r w:rsidRPr="002A5C46">
        <w:rPr>
          <w:highlight w:val="yellow"/>
          <w:rPrChange w:id="447" w:author="Teixeira, Kristina A." w:date="2020-09-28T15:38:00Z">
            <w:rPr/>
          </w:rPrChange>
        </w:rPr>
        <w:t>, although</w:t>
      </w:r>
      <w:r>
        <w:t xml:space="preserve">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448" w:author="Susan Cook-Patton" w:date="2020-09-28T11:03:00Z">
        <w:r w:rsidR="00204A91" w:rsidRPr="002A5C46">
          <w:rPr>
            <w:highlight w:val="yellow"/>
            <w:rPrChange w:id="449" w:author="Teixeira, Kristina A." w:date="2020-09-28T15:40:00Z">
              <w:rPr/>
            </w:rPrChange>
          </w:rPr>
          <w:t>one-third of records in ForC v.2.0</w:t>
        </w:r>
        <w:r w:rsidR="00204A91">
          <w:t xml:space="preserve"> , </w:t>
        </w:r>
      </w:ins>
      <w:r>
        <w:t xml:space="preserve">Anderson-Teixeira </w:t>
      </w:r>
      <w:r>
        <w:rPr>
          <w:i/>
        </w:rPr>
        <w:t>et al</w:t>
      </w:r>
      <w:r>
        <w:t xml:space="preserve"> 2016</w:t>
      </w:r>
      <w:del w:id="450"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4">
        <w:r>
          <w:rPr>
            <w:rStyle w:val="Hyperlink"/>
          </w:rPr>
          <w:t>https://github.com/forc-db/ForC/blob/master/database_management_records/ForC_data_additions_log.csv</w:t>
        </w:r>
      </w:hyperlink>
      <w:r>
        <w:t>]. We note that there remains a significant amount of relevant data that is not yet included in ForC, particularly biomass data from national forest inventories (</w:t>
      </w:r>
      <w:proofErr w:type="gramStart"/>
      <w:r>
        <w:rPr>
          <w:i/>
        </w:rPr>
        <w:t>e.g.</w:t>
      </w:r>
      <w:r>
        <w:t>,:</w:t>
      </w:r>
      <w:proofErr w:type="gramEnd"/>
      <w:r>
        <w:t xml:space="preserve"> REFS). The database </w:t>
      </w:r>
      <w:r>
        <w:lastRenderedPageBreak/>
        <w:t>version used for this analysis has been tagged as a new release on Github (XX) and assigned a DOI through Zenodo (DOI: TBD).</w:t>
      </w:r>
    </w:p>
    <w:p w14:paraId="7E288024" w14:textId="08DA122B" w:rsidR="00506B67" w:rsidRDefault="00204A91">
      <w:pPr>
        <w:pStyle w:val="BodyText"/>
      </w:pPr>
      <w:ins w:id="451" w:author="Susan Cook-Patton" w:date="2020-09-28T11:04:00Z">
        <w:r w:rsidRPr="00D24383">
          <w:rPr>
            <w:highlight w:val="yellow"/>
            <w:rPrChange w:id="452" w:author="Teixeira, Kristina A." w:date="2020-09-28T15:42:00Z">
              <w:rPr/>
            </w:rPrChange>
          </w:rPr>
          <w:t>To facilitate analyses, we created a simplified version of ForC (</w:t>
        </w:r>
      </w:ins>
      <w:del w:id="453" w:author="Susan Cook-Patton" w:date="2020-09-28T11:04:00Z">
        <w:r w:rsidR="004B446A" w:rsidDel="00204A91">
          <w:delText xml:space="preserve">Analyses drew from </w:delText>
        </w:r>
      </w:del>
      <w:commentRangeStart w:id="454"/>
      <w:r w:rsidR="004B446A" w:rsidRPr="00204A91">
        <w:rPr>
          <w:i/>
          <w:iCs/>
          <w:rPrChange w:id="455" w:author="Susan Cook-Patton" w:date="2020-09-28T11:05:00Z">
            <w:rPr/>
          </w:rPrChange>
        </w:rPr>
        <w:t>ForC</w:t>
      </w:r>
      <w:commentRangeEnd w:id="454"/>
      <w:r>
        <w:rPr>
          <w:rStyle w:val="CommentReference"/>
        </w:rPr>
        <w:commentReference w:id="454"/>
      </w:r>
      <w:r w:rsidR="004B446A" w:rsidRPr="00204A91">
        <w:rPr>
          <w:i/>
          <w:iCs/>
          <w:rPrChange w:id="456" w:author="Susan Cook-Patton" w:date="2020-09-28T11:05:00Z">
            <w:rPr/>
          </w:rPrChange>
        </w:rPr>
        <w:t>-simplified</w:t>
      </w:r>
      <w:ins w:id="457" w:author="Susan Cook-Patton" w:date="2020-09-28T11:04:00Z">
        <w:r>
          <w:t xml:space="preserve">; </w:t>
        </w:r>
      </w:ins>
      <w:del w:id="458" w:author="Susan Cook-Patton" w:date="2020-09-28T11:04:00Z">
        <w:r w:rsidR="004B446A" w:rsidDel="00204A91">
          <w:delText xml:space="preserve"> (</w:delText>
        </w:r>
      </w:del>
      <w:r w:rsidR="00763A74" w:rsidRPr="00D24383">
        <w:rPr>
          <w:highlight w:val="yellow"/>
          <w:rPrChange w:id="459" w:author="Teixeira, Kristina A." w:date="2020-09-28T15:47:00Z">
            <w:rPr/>
          </w:rPrChange>
        </w:rPr>
        <w:fldChar w:fldCharType="begin"/>
      </w:r>
      <w:r w:rsidR="00763A74" w:rsidRPr="00D24383">
        <w:rPr>
          <w:highlight w:val="yellow"/>
          <w:rPrChange w:id="460" w:author="Teixeira, Kristina A." w:date="2020-09-28T15:47:00Z">
            <w:rPr/>
          </w:rPrChange>
        </w:rPr>
        <w:instrText xml:space="preserve"> HYPERLINK "https://github.com/forc-db/ForC/blob/master/ForC_simplified" \h </w:instrText>
      </w:r>
      <w:r w:rsidR="00763A74" w:rsidRPr="00D24383">
        <w:rPr>
          <w:highlight w:val="yellow"/>
          <w:rPrChange w:id="461" w:author="Teixeira, Kristina A." w:date="2020-09-28T15:47:00Z">
            <w:rPr/>
          </w:rPrChange>
        </w:rPr>
        <w:fldChar w:fldCharType="separate"/>
      </w:r>
      <w:r w:rsidR="004B446A" w:rsidRPr="00D24383">
        <w:rPr>
          <w:rStyle w:val="Hyperlink"/>
          <w:highlight w:val="yellow"/>
          <w:rPrChange w:id="462" w:author="Teixeira, Kristina A." w:date="2020-09-28T15:47:00Z">
            <w:rPr>
              <w:rStyle w:val="Hyperlink"/>
            </w:rPr>
          </w:rPrChange>
        </w:rPr>
        <w:t>https://github.com/forc-db/ForC/blob/master/ForC_simplified</w:t>
      </w:r>
      <w:r w:rsidR="00763A74" w:rsidRPr="00D24383">
        <w:rPr>
          <w:rStyle w:val="Hyperlink"/>
          <w:highlight w:val="yellow"/>
          <w:rPrChange w:id="463" w:author="Teixeira, Kristina A." w:date="2020-09-28T15:47:00Z">
            <w:rPr>
              <w:rStyle w:val="Hyperlink"/>
            </w:rPr>
          </w:rPrChange>
        </w:rPr>
        <w:fldChar w:fldCharType="end"/>
      </w:r>
      <w:r w:rsidR="004B446A" w:rsidRPr="00D24383">
        <w:rPr>
          <w:highlight w:val="yellow"/>
          <w:rPrChange w:id="464" w:author="Teixeira, Kristina A." w:date="2020-09-28T15:47:00Z">
            <w:rPr/>
          </w:rPrChange>
        </w:rPr>
        <w:t xml:space="preserve">), which </w:t>
      </w:r>
      <w:ins w:id="465" w:author="Susan Cook-Patton" w:date="2020-09-28T11:04:00Z">
        <w:r w:rsidRPr="00D24383">
          <w:rPr>
            <w:highlight w:val="yellow"/>
            <w:rPrChange w:id="466" w:author="Teixeira, Kristina A." w:date="2020-09-28T15:47:00Z">
              <w:rPr/>
            </w:rPrChange>
          </w:rPr>
          <w:t xml:space="preserve">we analyze here. </w:t>
        </w:r>
        <w:r w:rsidRPr="00D24383">
          <w:rPr>
            <w:i/>
            <w:iCs/>
            <w:highlight w:val="yellow"/>
            <w:rPrChange w:id="467" w:author="Teixeira, Kristina A." w:date="2020-09-28T15:47:00Z">
              <w:rPr/>
            </w:rPrChange>
          </w:rPr>
          <w:t>ForC-simp</w:t>
        </w:r>
      </w:ins>
      <w:ins w:id="468" w:author="Susan Cook-Patton" w:date="2020-09-28T11:05:00Z">
        <w:r w:rsidRPr="00D24383">
          <w:rPr>
            <w:i/>
            <w:iCs/>
            <w:highlight w:val="yellow"/>
            <w:rPrChange w:id="469" w:author="Teixeira, Kristina A." w:date="2020-09-28T15:47:00Z">
              <w:rPr/>
            </w:rPrChange>
          </w:rPr>
          <w:t>lified</w:t>
        </w:r>
        <w:r w:rsidRPr="00D24383">
          <w:rPr>
            <w:highlight w:val="yellow"/>
            <w:rPrChange w:id="470" w:author="Teixeira, Kristina A." w:date="2020-09-28T15:47:00Z">
              <w:rPr/>
            </w:rPrChange>
          </w:rPr>
          <w:t xml:space="preserve"> </w:t>
        </w:r>
      </w:ins>
      <w:r w:rsidR="004B446A" w:rsidRPr="00D24383">
        <w:rPr>
          <w:highlight w:val="yellow"/>
          <w:rPrChange w:id="471" w:author="Teixeira, Kristina A." w:date="2020-09-28T15:47:00Z">
            <w:rPr/>
          </w:rPrChange>
        </w:rPr>
        <w:t>is a rearrangement of ForC intended to facilitate analyses. In generating ForC-simplified, all measurements originally expressed in units of dry organic matter (</w:t>
      </w:r>
      <m:oMath>
        <m:r>
          <w:rPr>
            <w:rFonts w:ascii="Cambria Math" w:hAnsi="Cambria Math"/>
            <w:highlight w:val="yellow"/>
            <w:rPrChange w:id="472" w:author="Teixeira, Kristina A." w:date="2020-09-28T15:47:00Z">
              <w:rPr>
                <w:rFonts w:ascii="Cambria Math" w:hAnsi="Cambria Math"/>
              </w:rPr>
            </w:rPrChange>
          </w:rPr>
          <m:t>OM</m:t>
        </m:r>
      </m:oMath>
      <w:r w:rsidR="004B446A" w:rsidRPr="00D24383">
        <w:rPr>
          <w:highlight w:val="yellow"/>
          <w:rPrChange w:id="473" w:author="Teixeira, Kristina A." w:date="2020-09-28T15:47:00Z">
            <w:rPr/>
          </w:rPrChange>
        </w:rPr>
        <w:t xml:space="preserve">) were converted to units of C using the IPCC default of </w:t>
      </w:r>
      <m:oMath>
        <m:r>
          <w:rPr>
            <w:rFonts w:ascii="Cambria Math" w:hAnsi="Cambria Math"/>
            <w:highlight w:val="yellow"/>
            <w:rPrChange w:id="474" w:author="Teixeira, Kristina A." w:date="2020-09-28T15:47:00Z">
              <w:rPr>
                <w:rFonts w:ascii="Cambria Math" w:hAnsi="Cambria Math"/>
              </w:rPr>
            </w:rPrChange>
          </w:rPr>
          <m:t>C=0.47*OM</m:t>
        </m:r>
      </m:oMath>
      <w:r w:rsidR="004B446A" w:rsidRPr="00D24383">
        <w:rPr>
          <w:highlight w:val="yellow"/>
          <w:rPrChange w:id="475" w:author="Teixeira, Kristina A." w:date="2020-09-28T15:47:00Z">
            <w:rPr/>
          </w:rPrChange>
        </w:rPr>
        <w:t xml:space="preserve"> (IPCC 2006). Duplicate or otherwise conflicting records were reconciled as described in </w:t>
      </w:r>
      <w:r w:rsidR="004B446A" w:rsidRPr="00D24383">
        <w:rPr>
          <w:i/>
          <w:highlight w:val="yellow"/>
          <w:rPrChange w:id="476" w:author="Teixeira, Kristina A." w:date="2020-09-28T15:47:00Z">
            <w:rPr>
              <w:i/>
            </w:rPr>
          </w:rPrChange>
        </w:rPr>
        <w:t>APPENDIX S1</w:t>
      </w:r>
      <w:r w:rsidR="004B446A" w:rsidRPr="00D24383">
        <w:rPr>
          <w:highlight w:val="yellow"/>
          <w:rPrChange w:id="477" w:author="Teixeira, Kristina A." w:date="2020-09-28T15:47:00Z">
            <w:rPr/>
          </w:rPrChange>
        </w:rPr>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sidRPr="00D24383">
        <w:rPr>
          <w:highlight w:val="yellow"/>
          <w:vertAlign w:val="subscript"/>
          <w:rPrChange w:id="478" w:author="Teixeira, Kristina A." w:date="2020-09-28T15:47:00Z">
            <w:rPr>
              <w:vertAlign w:val="subscript"/>
            </w:rPr>
          </w:rPrChange>
        </w:rPr>
        <w:t>2</w:t>
      </w:r>
      <w:r w:rsidR="004B446A" w:rsidRPr="00D24383">
        <w:rPr>
          <w:highlight w:val="yellow"/>
          <w:rPrChange w:id="479" w:author="Teixeira, Kristina A." w:date="2020-09-28T15:47:00Z">
            <w:rPr/>
          </w:rPrChange>
        </w:rPr>
        <w:t>, temperature, hydrology, nutrients, or biota, as well as any plots whose site or plot name contained the terms “plantation”, “planted”, “managed”, “irrigated”, or “fertilized”. Plots flagged as disturbed in ForC-simplified (5.6%) included stands that had undergone</w:t>
      </w:r>
      <w:ins w:id="480" w:author="Susan Cook-Patton" w:date="2020-09-28T11:06:00Z">
        <w:r w:rsidR="00671CE9" w:rsidRPr="00D24383">
          <w:rPr>
            <w:highlight w:val="yellow"/>
            <w:rPrChange w:id="481" w:author="Teixeira, Kristina A." w:date="2020-09-28T15:47:00Z">
              <w:rPr/>
            </w:rPrChange>
          </w:rPr>
          <w:t xml:space="preserve"> </w:t>
        </w:r>
      </w:ins>
      <w:ins w:id="482" w:author="Susan Cook-Patton" w:date="2020-09-28T11:07:00Z">
        <w:r w:rsidR="00671CE9" w:rsidRPr="00D24383">
          <w:rPr>
            <w:highlight w:val="yellow"/>
            <w:rPrChange w:id="483" w:author="Teixeira, Kristina A." w:date="2020-09-28T15:47:00Z">
              <w:rPr/>
            </w:rPrChange>
          </w:rPr>
          <w:t>any notable</w:t>
        </w:r>
      </w:ins>
      <w:r w:rsidR="004B446A" w:rsidRPr="00D24383">
        <w:rPr>
          <w:highlight w:val="yellow"/>
          <w:rPrChange w:id="484" w:author="Teixeira, Kristina A." w:date="2020-09-28T15:47:00Z">
            <w:rPr/>
          </w:rPrChange>
        </w:rPr>
        <w:t xml:space="preserve"> anthropogenic thinning or partial harvest</w:t>
      </w:r>
      <w:del w:id="485" w:author="Susan Cook-Patton" w:date="2020-09-28T11:07:00Z">
        <w:r w:rsidR="004B446A" w:rsidRPr="00D24383" w:rsidDel="00671CE9">
          <w:rPr>
            <w:highlight w:val="yellow"/>
            <w:rPrChange w:id="486" w:author="Teixeira, Kristina A." w:date="2020-09-28T15:47:00Z">
              <w:rPr/>
            </w:rPrChange>
          </w:rPr>
          <w:delText xml:space="preserve"> </w:delText>
        </w:r>
        <w:commentRangeStart w:id="487"/>
        <w:r w:rsidR="004B446A" w:rsidRPr="00D24383" w:rsidDel="00671CE9">
          <w:rPr>
            <w:highlight w:val="yellow"/>
            <w:rPrChange w:id="488" w:author="Teixeira, Kristina A." w:date="2020-09-28T15:47:00Z">
              <w:rPr/>
            </w:rPrChange>
          </w:rPr>
          <w:delText>unless this was very minor</w:delText>
        </w:r>
        <w:commentRangeEnd w:id="487"/>
        <w:r w:rsidR="00671CE9" w:rsidRPr="00D24383" w:rsidDel="00671CE9">
          <w:rPr>
            <w:rStyle w:val="CommentReference"/>
            <w:highlight w:val="yellow"/>
            <w:rPrChange w:id="489" w:author="Teixeira, Kristina A." w:date="2020-09-28T15:47:00Z">
              <w:rPr>
                <w:rStyle w:val="CommentReference"/>
              </w:rPr>
            </w:rPrChange>
          </w:rPr>
          <w:commentReference w:id="487"/>
        </w:r>
      </w:del>
      <w:r w:rsidR="004B446A" w:rsidRPr="00D24383">
        <w:rPr>
          <w:highlight w:val="yellow"/>
          <w:rPrChange w:id="490" w:author="Teixeira, Kristina A." w:date="2020-09-28T15:47:00Z">
            <w:rPr/>
          </w:rPrChange>
        </w:rPr>
        <w:t>. We retained sites that were grazed or had undergone low severity natural disturbances (&lt;10% mortality) including droughts, major storms,</w:t>
      </w:r>
      <w:r w:rsidR="004B446A">
        <w:t xml:space="preserve"> fires, and floods. We removed all plots for which no stand history information had been retrieved (7.2%). In total, this resulted in </w:t>
      </w:r>
      <w:r w:rsidR="004B446A" w:rsidRPr="0037394E">
        <w:rPr>
          <w:color w:val="FF0000"/>
          <w:rPrChange w:id="491"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w:t>
      </w:r>
      <w:r w:rsidRPr="0079231D">
        <w:rPr>
          <w:highlight w:val="yellow"/>
          <w:rPrChange w:id="492" w:author="Teixeira, Kristina A." w:date="2020-09-28T15:54:00Z">
            <w:rPr/>
          </w:rPrChange>
        </w:rPr>
        <w:t>x and 11 C stock variables for inclusion in the analysis</w:t>
      </w:r>
      <w:ins w:id="493" w:author="Susan Cook-Patton" w:date="2020-09-28T12:22:00Z">
        <w:r w:rsidR="00B16D4E" w:rsidRPr="0079231D">
          <w:rPr>
            <w:highlight w:val="yellow"/>
            <w:rPrChange w:id="494" w:author="Teixeira, Kristina A." w:date="2020-09-28T15:54:00Z">
              <w:rPr/>
            </w:rPrChange>
          </w:rPr>
          <w:t>.</w:t>
        </w:r>
      </w:ins>
      <w:ins w:id="495" w:author="Susan Cook-Patton" w:date="2020-09-28T12:23:00Z">
        <w:r w:rsidR="00B16D4E" w:rsidRPr="0079231D">
          <w:rPr>
            <w:highlight w:val="yellow"/>
            <w:rPrChange w:id="496" w:author="Teixeira, Kristina A." w:date="2020-09-28T15:54:00Z">
              <w:rPr/>
            </w:rPrChange>
          </w:rPr>
          <w:t xml:space="preserve"> </w:t>
        </w:r>
        <w:commentRangeStart w:id="497"/>
        <w:r w:rsidR="00B16D4E" w:rsidRPr="0079231D">
          <w:rPr>
            <w:highlight w:val="yellow"/>
            <w:rPrChange w:id="498" w:author="Teixeira, Kristina A." w:date="2020-09-28T15:54:00Z">
              <w:rPr/>
            </w:rPrChange>
          </w:rPr>
          <w:t>These</w:t>
        </w:r>
      </w:ins>
      <w:commentRangeEnd w:id="497"/>
      <w:ins w:id="499" w:author="Susan Cook-Patton" w:date="2020-09-28T12:27:00Z">
        <w:r w:rsidR="0011760A" w:rsidRPr="0079231D">
          <w:rPr>
            <w:rStyle w:val="CommentReference"/>
            <w:highlight w:val="yellow"/>
            <w:rPrChange w:id="500" w:author="Teixeira, Kristina A." w:date="2020-09-28T15:54:00Z">
              <w:rPr>
                <w:rStyle w:val="CommentReference"/>
              </w:rPr>
            </w:rPrChange>
          </w:rPr>
          <w:commentReference w:id="497"/>
        </w:r>
      </w:ins>
      <w:ins w:id="501" w:author="Susan Cook-Patton" w:date="2020-09-28T12:23:00Z">
        <w:r w:rsidR="00B16D4E" w:rsidRPr="0079231D">
          <w:rPr>
            <w:highlight w:val="yellow"/>
            <w:rPrChange w:id="502" w:author="Teixeira, Kristina A." w:date="2020-09-28T15:54:00Z">
              <w:rPr/>
            </w:rPrChange>
          </w:rPr>
          <w:t xml:space="preserve"> different flux and stock variables (Fig. 1) </w:t>
        </w:r>
      </w:ins>
      <w:ins w:id="503" w:author="Susan Cook-Patton" w:date="2020-09-28T12:25:00Z">
        <w:r w:rsidR="00B16D4E" w:rsidRPr="0079231D">
          <w:rPr>
            <w:highlight w:val="yellow"/>
            <w:rPrChange w:id="504" w:author="Teixeira, Kristina A." w:date="2020-09-28T15:54:00Z">
              <w:rPr/>
            </w:rPrChange>
          </w:rPr>
          <w:t>represent</w:t>
        </w:r>
      </w:ins>
      <w:ins w:id="505" w:author="Susan Cook-Patton" w:date="2020-09-28T12:23:00Z">
        <w:r w:rsidR="00B16D4E" w:rsidRPr="0079231D">
          <w:rPr>
            <w:highlight w:val="yellow"/>
            <w:rPrChange w:id="506" w:author="Teixeira, Kristina A." w:date="2020-09-28T15:54:00Z">
              <w:rPr/>
            </w:rPrChange>
          </w:rPr>
          <w:t xml:space="preserve"> </w:t>
        </w:r>
      </w:ins>
      <w:ins w:id="507" w:author="Susan Cook-Patton" w:date="2020-09-28T12:24:00Z">
        <w:r w:rsidR="00B16D4E" w:rsidRPr="0079231D">
          <w:rPr>
            <w:highlight w:val="yellow"/>
            <w:rPrChange w:id="508" w:author="Teixeira, Kristina A." w:date="2020-09-28T15:54:00Z">
              <w:rPr/>
            </w:rPrChange>
          </w:rPr>
          <w:t>different pools (e.g., aboveground biomass, soil, overall ecosystem etc)</w:t>
        </w:r>
      </w:ins>
      <w:ins w:id="509" w:author="Susan Cook-Patton" w:date="2020-09-28T12:25:00Z">
        <w:r w:rsidR="00B16D4E" w:rsidRPr="0079231D">
          <w:rPr>
            <w:highlight w:val="yellow"/>
            <w:rPrChange w:id="510" w:author="Teixeira, Kristina A." w:date="2020-09-28T15:54:00Z">
              <w:rPr/>
            </w:rPrChange>
          </w:rPr>
          <w:t xml:space="preserve"> and levels of combination (e.g., </w:t>
        </w:r>
      </w:ins>
      <w:ins w:id="511" w:author="Susan Cook-Patton" w:date="2020-09-28T12:26:00Z">
        <w:r w:rsidR="0011760A" w:rsidRPr="0079231D">
          <w:rPr>
            <w:highlight w:val="yellow"/>
            <w:rPrChange w:id="512" w:author="Teixeira, Kristina A." w:date="2020-09-28T15:54:00Z">
              <w:rPr/>
            </w:rPrChange>
          </w:rPr>
          <w:t xml:space="preserve">total </w:t>
        </w:r>
      </w:ins>
      <w:ins w:id="513" w:author="Susan Cook-Patton" w:date="2020-09-28T12:27:00Z">
        <w:r w:rsidR="0011760A" w:rsidRPr="0079231D">
          <w:rPr>
            <w:highlight w:val="yellow"/>
            <w:rPrChange w:id="514" w:author="Teixeira, Kristina A." w:date="2020-09-28T15:54:00Z">
              <w:rPr/>
            </w:rPrChange>
          </w:rPr>
          <w:t xml:space="preserve">aboveground net primary productivity (ANPP) versus the ANPP of individual elements such as the branches, foliage, etc.). </w:t>
        </w:r>
      </w:ins>
      <w:ins w:id="515" w:author="Susan Cook-Patton" w:date="2020-09-28T12:23:00Z">
        <w:r w:rsidR="00B16D4E" w:rsidRPr="0079231D">
          <w:rPr>
            <w:highlight w:val="yellow"/>
            <w:rPrChange w:id="516" w:author="Teixeira, Kristina A." w:date="2020-09-28T15:54:00Z">
              <w:rPr/>
            </w:rPrChange>
          </w:rPr>
          <w:t xml:space="preserve">Note that </w:t>
        </w:r>
      </w:ins>
      <w:del w:id="517" w:author="Susan Cook-Patton" w:date="2020-09-28T12:23:00Z">
        <w:r w:rsidRPr="0079231D" w:rsidDel="00B16D4E">
          <w:rPr>
            <w:highlight w:val="yellow"/>
            <w:rPrChange w:id="518" w:author="Teixeira, Kristina A." w:date="2020-09-28T15:54:00Z">
              <w:rPr/>
            </w:rPrChange>
          </w:rPr>
          <w:delText xml:space="preserve">, although </w:delText>
        </w:r>
      </w:del>
      <w:r w:rsidRPr="0079231D">
        <w:rPr>
          <w:highlight w:val="yellow"/>
          <w:rPrChange w:id="519" w:author="Teixeira, Kristina A." w:date="2020-09-28T15:54:00Z">
            <w:rPr/>
          </w:rPrChange>
        </w:rPr>
        <w:t>two</w:t>
      </w:r>
      <w:r>
        <w:t xml:space="preserve"> flux </w:t>
      </w:r>
      <w:commentRangeStart w:id="520"/>
      <w:r>
        <w:t>variables</w:t>
      </w:r>
      <w:commentRangeEnd w:id="520"/>
      <w:r w:rsidR="00671CE9">
        <w:rPr>
          <w:rStyle w:val="CommentReference"/>
        </w:rPr>
        <w:commentReference w:id="520"/>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521"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522" w:author="Susan Cook-Patton" w:date="2020-09-28T11:09:00Z">
        <w:r w:rsidR="00671CE9" w:rsidRPr="0079231D">
          <w:rPr>
            <w:highlight w:val="yellow"/>
            <w:rPrChange w:id="523" w:author="Teixeira, Kristina A." w:date="2020-09-28T15:59:00Z">
              <w:rPr/>
            </w:rPrChange>
          </w:rPr>
          <w:t>, such as XXX</w:t>
        </w:r>
      </w:ins>
      <w:del w:id="524" w:author="Susan Cook-Patton" w:date="2020-09-28T11:09:00Z">
        <w:r w:rsidRPr="0079231D" w:rsidDel="00671CE9">
          <w:rPr>
            <w:highlight w:val="yellow"/>
            <w:rPrChange w:id="525" w:author="Teixeira, Kristina A." w:date="2020-09-28T15:59:00Z">
              <w:rPr/>
            </w:rPrChange>
          </w:rPr>
          <w:delText xml:space="preserve"> including various components</w:delText>
        </w:r>
      </w:del>
      <w:r w:rsidRPr="0079231D">
        <w:rPr>
          <w:highlight w:val="yellow"/>
          <w:rPrChange w:id="526" w:author="Teixeira, Kristina A." w:date="2020-09-28T15:59:00Z">
            <w:rPr/>
          </w:rPrChange>
        </w:rPr>
        <w:t>) into more broadly defined variables (Tables 1, S</w:t>
      </w:r>
      <w:proofErr w:type="gramStart"/>
      <w:r w:rsidRPr="0079231D">
        <w:rPr>
          <w:highlight w:val="yellow"/>
          <w:rPrChange w:id="527" w:author="Teixeira, Kristina A." w:date="2020-09-28T15:59:00Z">
            <w:rPr/>
          </w:rPrChange>
        </w:rPr>
        <w:t>#(</w:t>
      </w:r>
      <w:proofErr w:type="gramEnd"/>
      <w:r w:rsidRPr="0079231D">
        <w:rPr>
          <w:highlight w:val="yellow"/>
          <w:rPrChange w:id="528" w:author="Teixeira, Kristina A." w:date="2020-09-28T15:59:00Z">
            <w:rPr/>
          </w:rPrChange>
        </w:rPr>
        <w:t>variable m</w:t>
      </w:r>
      <w:r>
        <w:t>apping)). Throughout ForC, for all measurements drawing from tree census data (</w:t>
      </w:r>
      <w:r>
        <w:rPr>
          <w:i/>
        </w:rPr>
        <w:t>e.g.</w:t>
      </w:r>
      <w:r>
        <w:t xml:space="preserve">, biomass, productivity), </w:t>
      </w:r>
      <w:r w:rsidRPr="0079231D">
        <w:rPr>
          <w:highlight w:val="yellow"/>
          <w:rPrChange w:id="529" w:author="Teixeira, Kristina A." w:date="2020-09-28T16:00:00Z">
            <w:rPr/>
          </w:rPrChange>
        </w:rPr>
        <w:t>the minimum</w:t>
      </w:r>
      <w:ins w:id="530" w:author="Susan Cook-Patton" w:date="2020-09-28T11:09:00Z">
        <w:r w:rsidR="00671CE9" w:rsidRPr="0079231D">
          <w:rPr>
            <w:highlight w:val="yellow"/>
            <w:rPrChange w:id="531" w:author="Teixeira, Kristina A." w:date="2020-09-28T16:00:00Z">
              <w:rPr/>
            </w:rPrChange>
          </w:rPr>
          <w:t xml:space="preserve"> sampled</w:t>
        </w:r>
      </w:ins>
      <w:r w:rsidRPr="0079231D">
        <w:rPr>
          <w:highlight w:val="yellow"/>
          <w:rPrChange w:id="532" w:author="Teixeira, Kristina A." w:date="2020-09-28T16:00:00Z">
            <w:rPr/>
          </w:rPrChange>
        </w:rPr>
        <w:t xml:space="preserve"> stem diameter </w:t>
      </w:r>
      <w:del w:id="533" w:author="Susan Cook-Patton" w:date="2020-09-28T11:09:00Z">
        <w:r w:rsidRPr="0079231D" w:rsidDel="00671CE9">
          <w:rPr>
            <w:highlight w:val="yellow"/>
            <w:rPrChange w:id="534" w:author="Teixeira, Kristina A." w:date="2020-09-28T16:00:00Z">
              <w:rPr/>
            </w:rPrChange>
          </w:rPr>
          <w:delText xml:space="preserve">sampled </w:delText>
        </w:r>
      </w:del>
      <w:ins w:id="535" w:author="Susan Cook-Patton" w:date="2020-09-28T11:09:00Z">
        <w:r w:rsidR="00671CE9" w:rsidRPr="0079231D">
          <w:rPr>
            <w:highlight w:val="yellow"/>
            <w:rPrChange w:id="536" w:author="Teixeira, Kristina A." w:date="2020-09-28T16:00:00Z">
              <w:rPr/>
            </w:rPrChange>
          </w:rPr>
          <w:t>at breast hei</w:t>
        </w:r>
      </w:ins>
      <w:ins w:id="537" w:author="Susan Cook-Patton" w:date="2020-09-28T11:10:00Z">
        <w:r w:rsidR="00671CE9" w:rsidRPr="0079231D">
          <w:rPr>
            <w:highlight w:val="yellow"/>
            <w:rPrChange w:id="538" w:author="Teixeira, Kristina A." w:date="2020-09-28T16:00:00Z">
              <w:rPr/>
            </w:rPrChange>
          </w:rPr>
          <w:t>ght (</w:t>
        </w:r>
        <w:proofErr w:type="spellStart"/>
        <w:r w:rsidR="00671CE9" w:rsidRPr="0079231D">
          <w:rPr>
            <w:highlight w:val="yellow"/>
            <w:rPrChange w:id="539" w:author="Teixeira, Kristina A." w:date="2020-09-28T16:00:00Z">
              <w:rPr/>
            </w:rPrChange>
          </w:rPr>
          <w:t>dbh</w:t>
        </w:r>
        <w:proofErr w:type="spellEnd"/>
        <w:r w:rsidR="00671CE9" w:rsidRPr="0079231D">
          <w:rPr>
            <w:highlight w:val="yellow"/>
            <w:rPrChange w:id="540" w:author="Teixeira, Kristina A." w:date="2020-09-28T16:00:00Z">
              <w:rPr/>
            </w:rPrChange>
          </w:rPr>
          <w:t>)</w:t>
        </w:r>
      </w:ins>
      <w:ins w:id="541" w:author="Susan Cook-Patton" w:date="2020-09-28T11:09:00Z">
        <w:r w:rsidR="00671CE9" w:rsidRPr="0079231D">
          <w:rPr>
            <w:highlight w:val="yellow"/>
            <w:rPrChange w:id="542" w:author="Teixeira, Kristina A." w:date="2020-09-28T16:00:00Z">
              <w:rPr/>
            </w:rPrChange>
          </w:rPr>
          <w:t xml:space="preserve"> </w:t>
        </w:r>
      </w:ins>
      <w:r w:rsidRPr="0079231D">
        <w:rPr>
          <w:highlight w:val="yellow"/>
          <w:rPrChange w:id="543" w:author="Teixeira, Kristina A." w:date="2020-09-28T16:00:00Z">
            <w:rPr/>
          </w:rPrChange>
        </w:rPr>
        <w:t>was</w:t>
      </w:r>
      <w:r>
        <w:t xml:space="preserve"> </w:t>
      </w:r>
      <w:commentRangeStart w:id="544"/>
      <w:commentRangeStart w:id="545"/>
      <m:oMath>
        <m:r>
          <w:rPr>
            <w:rFonts w:ascii="Cambria Math" w:hAnsi="Cambria Math"/>
          </w:rPr>
          <m:t>≤</m:t>
        </m:r>
      </m:oMath>
      <w:r>
        <w:t xml:space="preserve"> </w:t>
      </w:r>
      <w:commentRangeEnd w:id="544"/>
      <w:r w:rsidR="0037394E">
        <w:rPr>
          <w:rStyle w:val="CommentReference"/>
        </w:rPr>
        <w:commentReference w:id="544"/>
      </w:r>
      <w:commentRangeEnd w:id="545"/>
      <w:r w:rsidR="00671CE9">
        <w:rPr>
          <w:rStyle w:val="CommentReference"/>
        </w:rPr>
        <w:commentReference w:id="545"/>
      </w:r>
      <w:r>
        <w:t>10cm. All records were measured directly or derived from field measurements (as opposed to modeled).</w:t>
      </w:r>
    </w:p>
    <w:p w14:paraId="1D6A6B6D" w14:textId="73B44CB9" w:rsidR="00506B67" w:rsidRDefault="004B446A">
      <w:pPr>
        <w:pStyle w:val="BodyText"/>
      </w:pPr>
      <w:r>
        <w:t xml:space="preserve">For this analysis, we grouped forests into four broad </w:t>
      </w:r>
      <w:r w:rsidRPr="0079231D">
        <w:rPr>
          <w:highlight w:val="yellow"/>
          <w:rPrChange w:id="546" w:author="Teixeira, Kristina A." w:date="2020-09-28T16:01:00Z">
            <w:rPr/>
          </w:rPrChange>
        </w:rPr>
        <w:t>biome types</w:t>
      </w:r>
      <w:ins w:id="547" w:author="Susan Cook-Patton" w:date="2020-09-28T11:10:00Z">
        <w:r w:rsidR="00671CE9" w:rsidRPr="0079231D">
          <w:rPr>
            <w:highlight w:val="yellow"/>
            <w:rPrChange w:id="548" w:author="Teixeira, Kristina A." w:date="2020-09-28T16:01:00Z">
              <w:rPr/>
            </w:rPrChange>
          </w:rPr>
          <w:t xml:space="preserve"> based on climate zones</w:t>
        </w:r>
      </w:ins>
      <w:r w:rsidRPr="0079231D">
        <w:rPr>
          <w:highlight w:val="yellow"/>
          <w:rPrChange w:id="549" w:author="Teixeira, Kristina A." w:date="2020-09-28T16:01:00Z">
            <w:rPr/>
          </w:rPrChange>
        </w:rPr>
        <w:t xml:space="preserve"> (tropical broadleaf, temperate broadleaf, temperate needleleaf</w:t>
      </w:r>
      <w:r>
        <w:t>, and boreal needleleaf)</w:t>
      </w:r>
      <w:del w:id="550" w:author="Susan Cook-Patton" w:date="2020-09-28T11:10:00Z">
        <w:r w:rsidDel="00671CE9">
          <w:delText xml:space="preserve"> and two age classifications (young and mature)</w:delText>
        </w:r>
      </w:del>
      <w:r>
        <w:t xml:space="preserve">. Climate zones (Fig. 1) were defined based </w:t>
      </w:r>
      <w:proofErr w:type="gramStart"/>
      <w:r>
        <w:t>on site</w:t>
      </w:r>
      <w:proofErr w:type="gramEnd"/>
      <w:r>
        <w:t xml:space="preserve"> geographic coordinates according to Köppen-Geiger zones (Rubel and </w:t>
      </w:r>
      <w:r w:rsidRPr="0079231D">
        <w:rPr>
          <w:highlight w:val="yellow"/>
          <w:rPrChange w:id="551" w:author="Teixeira, Kristina A." w:date="2020-09-28T16:03:00Z">
            <w:rPr/>
          </w:rPrChange>
        </w:rPr>
        <w:t xml:space="preserve">Kottek 2010). Tropical </w:t>
      </w:r>
      <w:del w:id="552" w:author="Susan Cook-Patton" w:date="2020-09-28T11:10:00Z">
        <w:r w:rsidRPr="0079231D" w:rsidDel="00671CE9">
          <w:rPr>
            <w:highlight w:val="yellow"/>
            <w:rPrChange w:id="553" w:author="Teixeira, Kristina A." w:date="2020-09-28T16:03:00Z">
              <w:rPr/>
            </w:rPrChange>
          </w:rPr>
          <w:delText xml:space="preserve">climates </w:delText>
        </w:r>
      </w:del>
      <w:ins w:id="554" w:author="Susan Cook-Patton" w:date="2020-09-28T11:10:00Z">
        <w:r w:rsidR="00671CE9" w:rsidRPr="0079231D">
          <w:rPr>
            <w:highlight w:val="yellow"/>
            <w:rPrChange w:id="555" w:author="Teixeira, Kristina A." w:date="2020-09-28T16:03:00Z">
              <w:rPr/>
            </w:rPrChange>
          </w:rPr>
          <w:t xml:space="preserve">biomes </w:t>
        </w:r>
      </w:ins>
      <w:r w:rsidRPr="0079231D">
        <w:rPr>
          <w:highlight w:val="yellow"/>
          <w:rPrChange w:id="556" w:author="Teixeira, Kristina A." w:date="2020-09-28T16:03:00Z">
            <w:rPr/>
          </w:rPrChange>
        </w:rPr>
        <w:t xml:space="preserve">were defined to include all equatorial (A) zones, temperate </w:t>
      </w:r>
      <w:del w:id="557" w:author="Susan Cook-Patton" w:date="2020-09-28T11:11:00Z">
        <w:r w:rsidRPr="0079231D" w:rsidDel="00671CE9">
          <w:rPr>
            <w:highlight w:val="yellow"/>
            <w:rPrChange w:id="558" w:author="Teixeira, Kristina A." w:date="2020-09-28T16:03:00Z">
              <w:rPr/>
            </w:rPrChange>
          </w:rPr>
          <w:delText xml:space="preserve">climates </w:delText>
        </w:r>
      </w:del>
      <w:ins w:id="559" w:author="Susan Cook-Patton" w:date="2020-09-28T11:11:00Z">
        <w:r w:rsidR="00671CE9" w:rsidRPr="0079231D">
          <w:rPr>
            <w:highlight w:val="yellow"/>
            <w:rPrChange w:id="560" w:author="Teixeira, Kristina A." w:date="2020-09-28T16:03:00Z">
              <w:rPr/>
            </w:rPrChange>
          </w:rPr>
          <w:t xml:space="preserve">biomes </w:t>
        </w:r>
      </w:ins>
      <w:r w:rsidRPr="0079231D">
        <w:rPr>
          <w:highlight w:val="yellow"/>
          <w:rPrChange w:id="561" w:author="Teixeira, Kristina A." w:date="2020-09-28T16:03:00Z">
            <w:rPr/>
          </w:rPrChange>
        </w:rPr>
        <w:t>were</w:t>
      </w:r>
      <w:r>
        <w:t xml:space="preserv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needleleaf) was defined based on descriptions in original publications (prioritized) or values extracted from a global map based on satellite observations (SYNMAP; </w:t>
      </w:r>
      <w:r w:rsidRPr="00E848D0">
        <w:rPr>
          <w:b/>
          <w:highlight w:val="yellow"/>
          <w:rPrChange w:id="562" w:author="Teixeira, Kristina A." w:date="2020-09-28T16:03:00Z">
            <w:rPr>
              <w:b/>
            </w:rPr>
          </w:rPrChange>
        </w:rPr>
        <w:t>???</w:t>
      </w:r>
      <w:r w:rsidRPr="00E848D0">
        <w:rPr>
          <w:highlight w:val="yellow"/>
          <w:rPrChange w:id="563" w:author="Teixeira, Kristina A." w:date="2020-09-28T16:03:00Z">
            <w:rPr/>
          </w:rPrChange>
        </w:rPr>
        <w:t xml:space="preserve">). </w:t>
      </w:r>
      <w:ins w:id="564" w:author="Susan Cook-Patton" w:date="2020-09-28T11:12:00Z">
        <w:r w:rsidR="00671CE9" w:rsidRPr="00E848D0">
          <w:rPr>
            <w:highlight w:val="yellow"/>
            <w:rPrChange w:id="565" w:author="Teixeira, Kristina A." w:date="2020-09-28T16:03:00Z">
              <w:rPr/>
            </w:rPrChange>
          </w:rPr>
          <w:t xml:space="preserve">We also classified </w:t>
        </w:r>
      </w:ins>
      <w:del w:id="566" w:author="Susan Cook-Patton" w:date="2020-09-28T11:12:00Z">
        <w:r w:rsidRPr="00E848D0" w:rsidDel="00671CE9">
          <w:rPr>
            <w:highlight w:val="yellow"/>
            <w:rPrChange w:id="567" w:author="Teixeira, Kristina A." w:date="2020-09-28T16:03:00Z">
              <w:rPr/>
            </w:rPrChange>
          </w:rPr>
          <w:delText>F</w:delText>
        </w:r>
      </w:del>
      <w:ins w:id="568" w:author="Susan Cook-Patton" w:date="2020-09-28T11:12:00Z">
        <w:r w:rsidR="00671CE9" w:rsidRPr="00E848D0">
          <w:rPr>
            <w:highlight w:val="yellow"/>
            <w:rPrChange w:id="569" w:author="Teixeira, Kristina A." w:date="2020-09-28T16:03:00Z">
              <w:rPr/>
            </w:rPrChange>
          </w:rPr>
          <w:t>f</w:t>
        </w:r>
      </w:ins>
      <w:r w:rsidRPr="00E848D0">
        <w:rPr>
          <w:highlight w:val="yellow"/>
          <w:rPrChange w:id="570" w:author="Teixeira, Kristina A." w:date="2020-09-28T16:03:00Z">
            <w:rPr/>
          </w:rPrChange>
        </w:rPr>
        <w:t xml:space="preserve">orests </w:t>
      </w:r>
      <w:del w:id="571" w:author="Susan Cook-Patton" w:date="2020-09-28T11:12:00Z">
        <w:r w:rsidRPr="00E848D0" w:rsidDel="00671CE9">
          <w:rPr>
            <w:highlight w:val="yellow"/>
            <w:rPrChange w:id="572" w:author="Teixeira, Kristina A." w:date="2020-09-28T16:03:00Z">
              <w:rPr/>
            </w:rPrChange>
          </w:rPr>
          <w:delText xml:space="preserve">were classified </w:delText>
        </w:r>
      </w:del>
      <w:r w:rsidRPr="00E848D0">
        <w:rPr>
          <w:highlight w:val="yellow"/>
          <w:rPrChange w:id="573" w:author="Teixeira, Kristina A." w:date="2020-09-28T16:03:00Z">
            <w:rPr/>
          </w:rPrChange>
        </w:rPr>
        <w:t>as “young” (&lt; 100 years) or “mature” (</w:t>
      </w:r>
      <m:oMath>
        <m:r>
          <w:rPr>
            <w:rFonts w:ascii="Cambria Math" w:hAnsi="Cambria Math"/>
            <w:highlight w:val="yellow"/>
            <w:rPrChange w:id="574" w:author="Teixeira, Kristina A." w:date="2020-09-28T16:03:00Z">
              <w:rPr>
                <w:rFonts w:ascii="Cambria Math" w:hAnsi="Cambria Math"/>
              </w:rPr>
            </w:rPrChange>
          </w:rPr>
          <m:t>≥</m:t>
        </m:r>
      </m:oMath>
      <w:r w:rsidRPr="00E848D0">
        <w:rPr>
          <w:highlight w:val="yellow"/>
          <w:rPrChange w:id="575" w:author="Teixeira, Kristina A." w:date="2020-09-28T16:03:00Z">
            <w:rPr/>
          </w:rPrChange>
        </w:rPr>
        <w:t xml:space="preserve"> 100 years or classified as “mature”, “old growth</w:t>
      </w:r>
      <w:r>
        <w:t xml:space="preserve">”, “intact”, or “undisturbed” in original </w:t>
      </w:r>
      <w:r>
        <w:lastRenderedPageBreak/>
        <w:t xml:space="preserve">publication). Assigning stands to these </w:t>
      </w:r>
      <w:r w:rsidRPr="00E848D0">
        <w:rPr>
          <w:highlight w:val="yellow"/>
          <w:rPrChange w:id="576" w:author="Teixeira, Kristina A." w:date="2020-09-28T16:05:00Z">
            <w:rPr/>
          </w:rPrChange>
        </w:rPr>
        <w:t>groupings required the exclusion of records for which ForC lacked</w:t>
      </w:r>
      <w:ins w:id="577" w:author="Susan Cook-Patton" w:date="2020-09-28T11:13:00Z">
        <w:r w:rsidR="00671CE9" w:rsidRPr="00E848D0">
          <w:rPr>
            <w:highlight w:val="yellow"/>
            <w:rPrChange w:id="578" w:author="Teixeira, Kristina A." w:date="2020-09-28T16:05:00Z">
              <w:rPr/>
            </w:rPrChange>
          </w:rPr>
          <w:t xml:space="preserve"> geographic </w:t>
        </w:r>
        <w:commentRangeStart w:id="579"/>
        <w:r w:rsidR="00671CE9" w:rsidRPr="00E848D0">
          <w:rPr>
            <w:highlight w:val="yellow"/>
            <w:rPrChange w:id="580" w:author="Teixeira, Kristina A." w:date="2020-09-28T16:05:00Z">
              <w:rPr/>
            </w:rPrChange>
          </w:rPr>
          <w:t>coordinates</w:t>
        </w:r>
        <w:commentRangeEnd w:id="579"/>
        <w:r w:rsidR="00671CE9" w:rsidRPr="00E848D0">
          <w:rPr>
            <w:rStyle w:val="CommentReference"/>
            <w:highlight w:val="yellow"/>
            <w:rPrChange w:id="581" w:author="Teixeira, Kristina A." w:date="2020-09-28T16:05:00Z">
              <w:rPr>
                <w:rStyle w:val="CommentReference"/>
              </w:rPr>
            </w:rPrChange>
          </w:rPr>
          <w:commentReference w:id="579"/>
        </w:r>
        <w:r w:rsidR="00671CE9" w:rsidRPr="00E848D0">
          <w:rPr>
            <w:highlight w:val="yellow"/>
            <w:rPrChange w:id="582" w:author="Teixeira, Kristina A." w:date="2020-09-28T16:05:00Z">
              <w:rPr/>
            </w:rPrChange>
          </w:rPr>
          <w:t xml:space="preserve"> (0.4% of sites in full database) or</w:t>
        </w:r>
      </w:ins>
      <w:r>
        <w:t xml:space="preserve"> records of stand age (</w:t>
      </w:r>
      <w:del w:id="583" w:author="Bond-Lamberty, Benjamin" w:date="2020-09-26T06:35:00Z">
        <w:r w:rsidDel="00E54557">
          <w:delText>n=</w:delText>
        </w:r>
      </w:del>
      <w:r>
        <w:t>4.8% of records in full database)</w:t>
      </w:r>
      <w:del w:id="584" w:author="Susan Cook-Patton" w:date="2020-09-28T11:13:00Z">
        <w:r w:rsidDel="00671CE9">
          <w:delText>, or geographic coordinates (n=0.4% of sites in full database)</w:delText>
        </w:r>
      </w:del>
      <w:r>
        <w:t xml:space="preserve">. In total, our analysis retained </w:t>
      </w:r>
      <w:r w:rsidRPr="00E54557">
        <w:rPr>
          <w:color w:val="FF0000"/>
          <w:rPrChange w:id="585"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586"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w:t>
      </w:r>
      <w:proofErr w:type="gramStart"/>
      <w:r w:rsidRPr="00E848D0">
        <w:rPr>
          <w:highlight w:val="yellow"/>
          <w:rPrChange w:id="587" w:author="Teixeira, Kristina A." w:date="2020-09-28T16:05:00Z">
            <w:rPr/>
          </w:rPrChange>
        </w:rPr>
        <w:t>biome</w:t>
      </w:r>
      <w:proofErr w:type="gramEnd"/>
      <w:r w:rsidRPr="00E848D0">
        <w:rPr>
          <w:highlight w:val="yellow"/>
          <w:rPrChange w:id="588" w:author="Teixeira, Kristina A." w:date="2020-09-28T16:05:00Z">
            <w:rPr/>
          </w:rPrChange>
        </w:rPr>
        <w:t xml:space="preserve"> </w:t>
      </w:r>
      <w:del w:id="589" w:author="Susan Cook-Patton" w:date="2020-09-28T11:13:00Z">
        <w:r w:rsidRPr="00E848D0" w:rsidDel="00671CE9">
          <w:rPr>
            <w:highlight w:val="yellow"/>
            <w:rPrChange w:id="590" w:author="Teixeira, Kristina A." w:date="2020-09-28T16:05:00Z">
              <w:rPr/>
            </w:rPrChange>
          </w:rPr>
          <w:delText xml:space="preserve">- </w:delText>
        </w:r>
      </w:del>
      <w:ins w:id="591" w:author="Susan Cook-Patton" w:date="2020-09-28T11:13:00Z">
        <w:r w:rsidR="00671CE9" w:rsidRPr="00E848D0">
          <w:rPr>
            <w:highlight w:val="yellow"/>
            <w:rPrChange w:id="592" w:author="Teixeira, Kristina A." w:date="2020-09-28T16:05:00Z">
              <w:rPr/>
            </w:rPrChange>
          </w:rPr>
          <w:t xml:space="preserve"> by</w:t>
        </w:r>
        <w:r w:rsidR="00671CE9">
          <w:t xml:space="preserve"> </w:t>
        </w:r>
      </w:ins>
      <w:r>
        <w:t>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593" w:author="Bond-Lamberty, Benjamin" w:date="2020-09-26T06:42:00Z">
        <w:r w:rsidDel="00E54557">
          <w:rPr>
            <w:i/>
          </w:rPr>
          <w:delText>FIgs 6-7</w:delText>
        </w:r>
        <w:r w:rsidDel="00E54557">
          <w:delText xml:space="preserve"> </w:delText>
        </w:r>
      </w:del>
      <w:r>
        <w:t xml:space="preserve">Finally, </w:t>
      </w:r>
      <w:del w:id="594" w:author="Bond-Lamberty, Benjamin" w:date="2020-09-26T06:42:00Z">
        <w:r w:rsidDel="00E54557">
          <w:delText xml:space="preserve">for figures 6 and 7, </w:delText>
        </w:r>
      </w:del>
      <w:r>
        <w:t>the original values were analyzed via a linear mixed effects model (‘lmer’ function in ‘lme4’ R package</w:t>
      </w:r>
      <w:ins w:id="595" w:author="Bond-Lamberty, Benjamin" w:date="2020-09-26T06:42:00Z">
        <w:r w:rsidR="00E54557">
          <w:t xml:space="preserve"> version </w:t>
        </w:r>
        <w:proofErr w:type="spellStart"/>
        <w:proofErr w:type="gramStart"/>
        <w:r w:rsidR="00E54557">
          <w:t>x.xx</w:t>
        </w:r>
      </w:ins>
      <w:proofErr w:type="spellEnd"/>
      <w:proofErr w:type="gramEnd"/>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596"/>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596"/>
        <m:r>
          <m:rPr>
            <m:sty m:val="p"/>
          </m:rPr>
          <w:rPr>
            <w:rStyle w:val="CommentReference"/>
          </w:rPr>
          <w:commentReference w:id="596"/>
        </m:r>
      </m:oMath>
      <w:r>
        <w:t>.</w:t>
      </w:r>
    </w:p>
    <w:p w14:paraId="0CE3A57E" w14:textId="62FBD583" w:rsidR="00506B67" w:rsidRDefault="004B446A">
      <w:pPr>
        <w:pStyle w:val="BodyText"/>
      </w:pPr>
      <w:r>
        <w:t xml:space="preserve">For young (&lt;100yrs) forest types, </w:t>
      </w:r>
      <w:r w:rsidRPr="00E848D0">
        <w:rPr>
          <w:highlight w:val="yellow"/>
          <w:rPrChange w:id="597" w:author="Teixeira, Kristina A." w:date="2020-09-28T16:07:00Z">
            <w:rPr/>
          </w:rPrChange>
        </w:rPr>
        <w:t xml:space="preserve">we </w:t>
      </w:r>
      <w:ins w:id="598" w:author="Susan Cook-Patton" w:date="2020-09-28T12:14:00Z">
        <w:r w:rsidR="00F163E4" w:rsidRPr="00E848D0">
          <w:rPr>
            <w:highlight w:val="yellow"/>
            <w:rPrChange w:id="599" w:author="Teixeira, Kristina A." w:date="2020-09-28T16:07:00Z">
              <w:rPr/>
            </w:rPrChange>
          </w:rPr>
          <w:t xml:space="preserve">also examined how stand age impacted fluxes and stocks, </w:t>
        </w:r>
      </w:ins>
      <w:r w:rsidRPr="00E848D0">
        <w:rPr>
          <w:highlight w:val="yellow"/>
          <w:rPrChange w:id="600" w:author="Teixeira, Kristina A." w:date="2020-09-28T16:07:00Z">
            <w:rPr/>
          </w:rPrChange>
        </w:rPr>
        <w:t>employ</w:t>
      </w:r>
      <w:del w:id="601" w:author="Susan Cook-Patton" w:date="2020-09-28T12:14:00Z">
        <w:r w:rsidRPr="00E848D0" w:rsidDel="00F163E4">
          <w:rPr>
            <w:highlight w:val="yellow"/>
            <w:rPrChange w:id="602" w:author="Teixeira, Kristina A." w:date="2020-09-28T16:07:00Z">
              <w:rPr/>
            </w:rPrChange>
          </w:rPr>
          <w:delText>e</w:delText>
        </w:r>
      </w:del>
      <w:ins w:id="603" w:author="Susan Cook-Patton" w:date="2020-09-28T12:14:00Z">
        <w:r w:rsidR="00F163E4" w:rsidRPr="00E848D0">
          <w:rPr>
            <w:highlight w:val="yellow"/>
            <w:rPrChange w:id="604" w:author="Teixeira, Kristina A." w:date="2020-09-28T16:07:00Z">
              <w:rPr/>
            </w:rPrChange>
          </w:rPr>
          <w:t>ing</w:t>
        </w:r>
      </w:ins>
      <w:del w:id="605" w:author="Susan Cook-Patton" w:date="2020-09-28T12:14:00Z">
        <w:r w:rsidRPr="00E848D0" w:rsidDel="00F163E4">
          <w:rPr>
            <w:highlight w:val="yellow"/>
            <w:rPrChange w:id="606" w:author="Teixeira, Kristina A." w:date="2020-09-28T16:07:00Z">
              <w:rPr/>
            </w:rPrChange>
          </w:rPr>
          <w:delText>d</w:delText>
        </w:r>
      </w:del>
      <w:r w:rsidRPr="00E848D0">
        <w:rPr>
          <w:highlight w:val="yellow"/>
          <w:rPrChange w:id="607" w:author="Teixeira, Kristina A." w:date="2020-09-28T16:07:00Z">
            <w:rPr/>
          </w:rPrChange>
        </w:rPr>
        <w:t xml:space="preserve"> a mixed effects model</w:t>
      </w:r>
      <w:r>
        <w:t xml:space="preserve"> with biome and log10[stand.age] as fixed effects and plot nested within </w:t>
      </w:r>
      <w:proofErr w:type="gramStart"/>
      <w:r>
        <w:t>geographic.area</w:t>
      </w:r>
      <w:proofErr w:type="gramEnd"/>
      <w:r>
        <w:t xml:space="preserve"> as a random effect on the intercept. When the effect of stand.age was significant at p </w:t>
      </w:r>
      <m:oMath>
        <m:r>
          <w:rPr>
            <w:rFonts w:ascii="Cambria Math" w:hAnsi="Cambria Math"/>
          </w:rPr>
          <m:t>≤</m:t>
        </m:r>
      </m:oMath>
      <w:r>
        <w:t xml:space="preserve"> 0.05 and when each biome had records for stands of at least 10 different ages, a </w:t>
      </w:r>
      <w:r w:rsidRPr="00E848D0">
        <w:rPr>
          <w:highlight w:val="yellow"/>
          <w:rPrChange w:id="608" w:author="Teixeira, Kristina A." w:date="2020-09-28T16:08:00Z">
            <w:rPr/>
          </w:rPrChange>
        </w:rPr>
        <w:t xml:space="preserve">biome </w:t>
      </w:r>
      <w:ins w:id="609" w:author="Susan Cook-Patton" w:date="2020-09-28T11:15:00Z">
        <w:r w:rsidR="00D94D8D" w:rsidRPr="00E848D0">
          <w:rPr>
            <w:highlight w:val="yellow"/>
            <w:rPrChange w:id="610" w:author="Teixeira, Kristina A." w:date="2020-09-28T16:08:00Z">
              <w:rPr/>
            </w:rPrChange>
          </w:rPr>
          <w:t>×</w:t>
        </w:r>
      </w:ins>
      <w:ins w:id="611" w:author="Susan Cook-Patton" w:date="2020-09-28T11:16:00Z">
        <w:r w:rsidR="00D94D8D" w:rsidRPr="00E848D0">
          <w:rPr>
            <w:highlight w:val="yellow"/>
            <w:rPrChange w:id="612" w:author="Teixeira, Kristina A." w:date="2020-09-28T16:08:00Z">
              <w:rPr/>
            </w:rPrChange>
          </w:rPr>
          <w:t xml:space="preserve"> </w:t>
        </w:r>
      </w:ins>
      <w:del w:id="613" w:author="Susan Cook-Patton" w:date="2020-09-28T11:15:00Z">
        <w:r w:rsidRPr="00E848D0" w:rsidDel="00D94D8D">
          <w:rPr>
            <w:highlight w:val="yellow"/>
            <w:rPrChange w:id="614" w:author="Teixeira, Kristina A." w:date="2020-09-28T16:08:00Z">
              <w:rPr/>
            </w:rPrChange>
          </w:rPr>
          <w:delText xml:space="preserve">- </w:delText>
        </w:r>
      </w:del>
      <w:ins w:id="615" w:author="Bond-Lamberty, Benjamin" w:date="2020-09-26T06:42:00Z">
        <w:del w:id="616" w:author="Susan Cook-Patton" w:date="2020-09-28T11:15:00Z">
          <w:r w:rsidR="00E54557" w:rsidRPr="00E848D0" w:rsidDel="00D94D8D">
            <w:rPr>
              <w:highlight w:val="yellow"/>
              <w:rPrChange w:id="617" w:author="Teixeira, Kristina A." w:date="2020-09-28T16:08:00Z">
                <w:rPr/>
              </w:rPrChange>
            </w:rPr>
            <w:delText xml:space="preserve">* </w:delText>
          </w:r>
        </w:del>
      </w:ins>
      <w:proofErr w:type="spellStart"/>
      <w:r w:rsidRPr="00E848D0">
        <w:rPr>
          <w:highlight w:val="yellow"/>
          <w:rPrChange w:id="618" w:author="Teixeira, Kristina A." w:date="2020-09-28T16:08:00Z">
            <w:rPr/>
          </w:rPrChange>
        </w:rPr>
        <w:t>stand</w:t>
      </w:r>
      <w:r>
        <w:t>.age</w:t>
      </w:r>
      <w:proofErr w:type="spellEnd"/>
      <w:r>
        <w:t xml:space="preserve"> interaction was included in the model.</w:t>
      </w:r>
    </w:p>
    <w:p w14:paraId="14509251" w14:textId="323640C2" w:rsidR="00506B67" w:rsidRDefault="00D94D8D">
      <w:pPr>
        <w:pStyle w:val="BodyText"/>
      </w:pPr>
      <w:ins w:id="619" w:author="Susan Cook-Patton" w:date="2020-09-28T11:16:00Z">
        <w:r w:rsidRPr="00E848D0">
          <w:rPr>
            <w:highlight w:val="yellow"/>
            <w:rPrChange w:id="620" w:author="Teixeira, Kristina A." w:date="2020-09-28T16:09:00Z">
              <w:rPr/>
            </w:rPrChange>
          </w:rPr>
          <w:t xml:space="preserve">To facilitate </w:t>
        </w:r>
      </w:ins>
      <w:ins w:id="621" w:author="Susan Cook-Patton" w:date="2020-09-28T11:17:00Z">
        <w:r w:rsidRPr="00E848D0">
          <w:rPr>
            <w:highlight w:val="yellow"/>
            <w:rPrChange w:id="622" w:author="Teixeira, Kristina A." w:date="2020-09-28T16:09:00Z">
              <w:rPr/>
            </w:rPrChange>
          </w:rPr>
          <w:t xml:space="preserve">the accessibility of our results and data, and to allow for rapid updates as additional data become available, we have full automated </w:t>
        </w:r>
      </w:ins>
      <w:del w:id="623" w:author="Susan Cook-Patton" w:date="2020-09-28T11:17:00Z">
        <w:r w:rsidR="004B446A" w:rsidRPr="00E848D0" w:rsidDel="00D94D8D">
          <w:rPr>
            <w:highlight w:val="yellow"/>
            <w:rPrChange w:id="624" w:author="Teixeira, Kristina A." w:date="2020-09-28T16:09:00Z">
              <w:rPr/>
            </w:rPrChange>
          </w:rPr>
          <w:delText>A</w:delText>
        </w:r>
      </w:del>
      <w:ins w:id="625" w:author="Susan Cook-Patton" w:date="2020-09-28T11:17:00Z">
        <w:r w:rsidRPr="00E848D0">
          <w:rPr>
            <w:highlight w:val="yellow"/>
            <w:rPrChange w:id="626" w:author="Teixeira, Kristina A." w:date="2020-09-28T16:09:00Z">
              <w:rPr/>
            </w:rPrChange>
          </w:rPr>
          <w:t>a</w:t>
        </w:r>
      </w:ins>
      <w:r w:rsidR="004B446A" w:rsidRPr="00E848D0">
        <w:rPr>
          <w:highlight w:val="yellow"/>
          <w:rPrChange w:id="627" w:author="Teixeira, Kristina A." w:date="2020-09-28T16:09:00Z">
            <w:rPr/>
          </w:rPrChange>
        </w:rPr>
        <w:t>ll database manipulation,</w:t>
      </w:r>
      <w:r w:rsidR="004B446A">
        <w:t xml:space="preserve"> analyses, and figure production </w:t>
      </w:r>
      <w:del w:id="628" w:author="Susan Cook-Patton" w:date="2020-09-28T11:17:00Z">
        <w:r w:rsidR="004B446A" w:rsidDel="00D94D8D">
          <w:delText xml:space="preserve">were fully automated </w:delText>
        </w:r>
      </w:del>
      <w:r w:rsidR="004B446A">
        <w:t>in R (</w:t>
      </w:r>
      <w:r w:rsidR="004B446A" w:rsidRPr="00E54557">
        <w:rPr>
          <w:color w:val="FF0000"/>
          <w:rPrChange w:id="629"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5">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630" w:name="review-results-synthesis"/>
      <w:r>
        <w:t>Review Results/ Synthesis</w:t>
      </w:r>
      <w:bookmarkEnd w:id="630"/>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631" w:name="data-coverage"/>
      <w:r>
        <w:t>Data Coverage</w:t>
      </w:r>
      <w:bookmarkEnd w:id="631"/>
    </w:p>
    <w:p w14:paraId="2F42DB1A" w14:textId="55A6B94B" w:rsidR="00506B67" w:rsidRDefault="004B446A">
      <w:pPr>
        <w:pStyle w:val="FirstParagraph"/>
      </w:pPr>
      <w:r>
        <w:t xml:space="preserve">Of the </w:t>
      </w:r>
      <w:r w:rsidRPr="005D63A7">
        <w:rPr>
          <w:highlight w:val="yellow"/>
          <w:rPrChange w:id="632" w:author="Teixeira, Kristina A." w:date="2020-09-28T17:44:00Z">
            <w:rPr/>
          </w:rPrChange>
        </w:rPr>
        <w:t xml:space="preserve">47846 records in ForC v.#, 9793 met </w:t>
      </w:r>
      <w:del w:id="633" w:author="Susan Cook-Patton" w:date="2020-09-28T11:17:00Z">
        <w:r w:rsidRPr="005D63A7" w:rsidDel="00D94D8D">
          <w:rPr>
            <w:highlight w:val="yellow"/>
            <w:rPrChange w:id="634" w:author="Teixeira, Kristina A." w:date="2020-09-28T17:44:00Z">
              <w:rPr/>
            </w:rPrChange>
          </w:rPr>
          <w:delText xml:space="preserve">the </w:delText>
        </w:r>
      </w:del>
      <w:ins w:id="635" w:author="Susan Cook-Patton" w:date="2020-09-28T11:17:00Z">
        <w:r w:rsidR="00D94D8D" w:rsidRPr="005D63A7">
          <w:rPr>
            <w:highlight w:val="yellow"/>
            <w:rPrChange w:id="636" w:author="Teixeira, Kristina A." w:date="2020-09-28T17:44:00Z">
              <w:rPr/>
            </w:rPrChange>
          </w:rPr>
          <w:t xml:space="preserve">our strict </w:t>
        </w:r>
      </w:ins>
      <w:r w:rsidRPr="005D63A7">
        <w:rPr>
          <w:highlight w:val="yellow"/>
          <w:rPrChange w:id="637" w:author="Teixeira, Kristina A." w:date="2020-09-28T17:44:00Z">
            <w:rPr/>
          </w:rPrChange>
        </w:rPr>
        <w:t xml:space="preserve">criteria for inclusion in this study (Fig. 1). </w:t>
      </w:r>
      <w:ins w:id="638" w:author="Susan Cook-Patton" w:date="2020-09-28T11:18:00Z">
        <w:r w:rsidR="00D94D8D" w:rsidRPr="005D63A7">
          <w:rPr>
            <w:highlight w:val="yellow"/>
            <w:rPrChange w:id="639" w:author="Teixeira, Kristina A." w:date="2020-09-28T17:44:00Z">
              <w:rPr/>
            </w:rPrChange>
          </w:rPr>
          <w:t xml:space="preserve">While we have extensive global coverage, </w:t>
        </w:r>
      </w:ins>
      <w:commentRangeStart w:id="640"/>
      <w:del w:id="641" w:author="Susan Cook-Patton" w:date="2020-09-28T11:18:00Z">
        <w:r w:rsidRPr="005D63A7" w:rsidDel="00D94D8D">
          <w:rPr>
            <w:highlight w:val="yellow"/>
            <w:rPrChange w:id="642" w:author="Teixeira, Kristina A." w:date="2020-09-28T17:44:00Z">
              <w:rPr/>
            </w:rPrChange>
          </w:rPr>
          <w:delText>T</w:delText>
        </w:r>
      </w:del>
      <w:ins w:id="643" w:author="Susan Cook-Patton" w:date="2020-09-28T11:18:00Z">
        <w:r w:rsidR="00D94D8D" w:rsidRPr="005D63A7">
          <w:rPr>
            <w:highlight w:val="yellow"/>
            <w:rPrChange w:id="644" w:author="Teixeira, Kristina A." w:date="2020-09-28T17:44:00Z">
              <w:rPr/>
            </w:rPrChange>
          </w:rPr>
          <w:t>t</w:t>
        </w:r>
      </w:ins>
      <w:r w:rsidRPr="005D63A7">
        <w:rPr>
          <w:highlight w:val="yellow"/>
          <w:rPrChange w:id="645" w:author="Teixeira, Kristina A." w:date="2020-09-28T17:44:00Z">
            <w:rPr/>
          </w:rPrChange>
        </w:rPr>
        <w:t>hese</w:t>
      </w:r>
      <w:ins w:id="646" w:author="Susan Cook-Patton" w:date="2020-09-28T11:18:00Z">
        <w:r w:rsidR="00D94D8D" w:rsidRPr="005D63A7">
          <w:rPr>
            <w:highlight w:val="yellow"/>
            <w:rPrChange w:id="647" w:author="Teixeira, Kristina A." w:date="2020-09-28T17:44:00Z">
              <w:rPr/>
            </w:rPrChange>
          </w:rPr>
          <w:t xml:space="preserve"> ##%</w:t>
        </w:r>
      </w:ins>
      <w:r w:rsidRPr="005D63A7">
        <w:rPr>
          <w:highlight w:val="yellow"/>
          <w:rPrChange w:id="648" w:author="Teixeira, Kristina A." w:date="2020-09-28T17:44:00Z">
            <w:rPr/>
          </w:rPrChange>
        </w:rPr>
        <w:t xml:space="preserve"> rec</w:t>
      </w:r>
      <w:commentRangeEnd w:id="640"/>
      <w:r w:rsidR="00D94D8D" w:rsidRPr="005D63A7">
        <w:rPr>
          <w:rStyle w:val="CommentReference"/>
          <w:highlight w:val="yellow"/>
          <w:rPrChange w:id="649" w:author="Teixeira, Kristina A." w:date="2020-09-28T17:44:00Z">
            <w:rPr>
              <w:rStyle w:val="CommentReference"/>
            </w:rPr>
          </w:rPrChange>
        </w:rPr>
        <w:commentReference w:id="640"/>
      </w:r>
      <w:r w:rsidRPr="005D63A7">
        <w:rPr>
          <w:highlight w:val="yellow"/>
          <w:rPrChange w:id="650" w:author="Teixeira, Kristina A." w:date="2020-09-28T17:44:00Z">
            <w:rPr/>
          </w:rPrChange>
        </w:rPr>
        <w:t xml:space="preserve">ords were distributed across NA plots in NA distinct geographic areas. Of the 23 flux and 11 stock variables mapped in these diagrams, ForC contained mature forest estimates from </w:t>
      </w:r>
      <w:commentRangeStart w:id="651"/>
      <m:oMath>
        <m:r>
          <w:rPr>
            <w:rFonts w:ascii="Cambria Math" w:hAnsi="Cambria Math"/>
            <w:highlight w:val="yellow"/>
            <w:rPrChange w:id="652" w:author="Teixeira, Kristina A." w:date="2020-09-28T17:44:00Z">
              <w:rPr>
                <w:rFonts w:ascii="Cambria Math" w:hAnsi="Cambria Math"/>
              </w:rPr>
            </w:rPrChange>
          </w:rPr>
          <m:t>≥</m:t>
        </m:r>
      </m:oMath>
      <w:r w:rsidRPr="005D63A7">
        <w:rPr>
          <w:highlight w:val="yellow"/>
          <w:rPrChange w:id="653" w:author="Teixeira, Kristina A." w:date="2020-09-28T17:44:00Z">
            <w:rPr/>
          </w:rPrChange>
        </w:rPr>
        <w:t xml:space="preserve"> 7 distinct geographic a</w:t>
      </w:r>
      <w:commentRangeEnd w:id="651"/>
      <w:r w:rsidR="00D94D8D" w:rsidRPr="005D63A7">
        <w:rPr>
          <w:rStyle w:val="CommentReference"/>
          <w:highlight w:val="yellow"/>
          <w:rPrChange w:id="654" w:author="Teixeira, Kristina A." w:date="2020-09-28T17:44:00Z">
            <w:rPr>
              <w:rStyle w:val="CommentReference"/>
            </w:rPr>
          </w:rPrChange>
        </w:rPr>
        <w:commentReference w:id="651"/>
      </w:r>
      <w:r w:rsidRPr="005D63A7">
        <w:rPr>
          <w:highlight w:val="yellow"/>
          <w:rPrChange w:id="655" w:author="Teixeira, Kristina A." w:date="2020-09-28T17:44:00Z">
            <w:rPr/>
          </w:rPrChange>
        </w:rPr>
        <w:t xml:space="preserve">reas for NA fluxes and NA stocks in tropical broadleaf forests, NA fluxes and NA stocks in temperate broadleaf forests, NA fluxes and NA stocks in temperate conifer forests, and NA fluxes and NA stocks in boreal forests. For regrowth forests (&lt;100 yrs), </w:t>
      </w:r>
      <w:r w:rsidRPr="005D63A7">
        <w:rPr>
          <w:highlight w:val="yellow"/>
          <w:rPrChange w:id="656" w:author="Teixeira, Kristina A." w:date="2020-09-28T17:44:00Z">
            <w:rPr/>
          </w:rPrChange>
        </w:rPr>
        <w:lastRenderedPageBreak/>
        <w:t xml:space="preserve">ForC contained estimates </w:t>
      </w:r>
      <w:commentRangeStart w:id="657"/>
      <w:r w:rsidRPr="005D63A7">
        <w:rPr>
          <w:highlight w:val="yellow"/>
          <w:rPrChange w:id="658" w:author="Teixeira, Kristina A." w:date="2020-09-28T17:44:00Z">
            <w:rPr/>
          </w:rPrChange>
        </w:rPr>
        <w:t xml:space="preserve">from </w:t>
      </w:r>
      <m:oMath>
        <m:r>
          <w:rPr>
            <w:rFonts w:ascii="Cambria Math" w:hAnsi="Cambria Math"/>
            <w:highlight w:val="yellow"/>
            <w:rPrChange w:id="659" w:author="Teixeira, Kristina A." w:date="2020-09-28T17:44:00Z">
              <w:rPr>
                <w:rFonts w:ascii="Cambria Math" w:hAnsi="Cambria Math"/>
              </w:rPr>
            </w:rPrChange>
          </w:rPr>
          <m:t>≥</m:t>
        </m:r>
      </m:oMath>
      <w:r w:rsidRPr="005D63A7">
        <w:rPr>
          <w:highlight w:val="yellow"/>
          <w:rPrChange w:id="660" w:author="Teixeira, Kristina A." w:date="2020-09-28T17:44:00Z">
            <w:rPr/>
          </w:rPrChange>
        </w:rPr>
        <w:t xml:space="preserve"> 7 distinct </w:t>
      </w:r>
      <w:commentRangeEnd w:id="657"/>
      <w:r w:rsidR="00D94D8D" w:rsidRPr="005D63A7">
        <w:rPr>
          <w:rStyle w:val="CommentReference"/>
          <w:highlight w:val="yellow"/>
          <w:rPrChange w:id="661" w:author="Teixeira, Kristina A." w:date="2020-09-28T17:44:00Z">
            <w:rPr>
              <w:rStyle w:val="CommentReference"/>
            </w:rPr>
          </w:rPrChange>
        </w:rPr>
        <w:commentReference w:id="657"/>
      </w:r>
      <w:r w:rsidRPr="005D63A7">
        <w:rPr>
          <w:highlight w:val="yellow"/>
          <w:rPrChange w:id="662" w:author="Teixeira, Kristina A." w:date="2020-09-28T17:44:00Z">
            <w:rPr/>
          </w:rPrChange>
        </w:rPr>
        <w:t>geographic areas for NA fluxes and NA stocks in tropical broadleaf forests, NA fluxes and NA stocks in temperate broadleaf forests, NA fluxes and NA stocks in temperate conifer forests, and NA fluxes and NA stocks in boreal forests.</w:t>
      </w:r>
      <w:ins w:id="663" w:author="Susan Cook-Patton" w:date="2020-09-28T11:20:00Z">
        <w:r w:rsidR="00D94D8D" w:rsidRPr="005D63A7">
          <w:rPr>
            <w:highlight w:val="yellow"/>
            <w:rPrChange w:id="664" w:author="Teixeira, Kristina A." w:date="2020-09-28T17:44:00Z">
              <w:rPr/>
            </w:rPrChange>
          </w:rPr>
          <w:t xml:space="preserve"> In contrast, locations with more sparse data coverage include XXXX.</w:t>
        </w:r>
      </w:ins>
    </w:p>
    <w:p w14:paraId="32DC345C" w14:textId="77777777" w:rsidR="00506B67" w:rsidRDefault="004B446A">
      <w:pPr>
        <w:pStyle w:val="Heading3"/>
      </w:pPr>
      <w:bookmarkStart w:id="665" w:name="c-cycling-in-mature-forests"/>
      <w:r>
        <w:t>C cycling in mature forests</w:t>
      </w:r>
      <w:bookmarkEnd w:id="665"/>
    </w:p>
    <w:p w14:paraId="44D184F0" w14:textId="2255B2D3" w:rsidR="00506B67" w:rsidRDefault="004B446A">
      <w:pPr>
        <w:pStyle w:val="FirstParagraph"/>
      </w:pPr>
      <w:r>
        <w:t xml:space="preserve">Average C cycles </w:t>
      </w:r>
      <w:r w:rsidRPr="005D63A7">
        <w:rPr>
          <w:highlight w:val="yellow"/>
          <w:rPrChange w:id="666" w:author="Teixeira, Kristina A." w:date="2020-09-28T17:44:00Z">
            <w:rPr/>
          </w:rPrChange>
        </w:rPr>
        <w:t>for</w:t>
      </w:r>
      <w:ins w:id="667" w:author="Susan Cook-Patton" w:date="2020-09-28T11:21:00Z">
        <w:r w:rsidR="00D94D8D" w:rsidRPr="005D63A7">
          <w:rPr>
            <w:highlight w:val="yellow"/>
            <w:rPrChange w:id="668" w:author="Teixeira, Kristina A." w:date="2020-09-28T17:44:00Z">
              <w:rPr/>
            </w:rPrChange>
          </w:rPr>
          <w:t xml:space="preserve"> mature</w:t>
        </w:r>
      </w:ins>
      <w:r w:rsidRPr="005D63A7">
        <w:rPr>
          <w:highlight w:val="yellow"/>
          <w:rPrChange w:id="669" w:author="Teixeira, Kristina A." w:date="2020-09-28T17:44:00Z">
            <w:rPr/>
          </w:rPrChange>
        </w:rPr>
        <w:t xml:space="preserve"> tropical</w:t>
      </w:r>
      <w:r>
        <w:t xml:space="preserve"> broadleaf, temperate broadleaf, temperate conifer, and boreal forests </w:t>
      </w:r>
      <m:oMath>
        <m:r>
          <w:del w:id="670" w:author="Susan Cook-Patton" w:date="2020-09-28T11:21:00Z">
            <w:rPr>
              <w:rFonts w:ascii="Cambria Math" w:hAnsi="Cambria Math"/>
            </w:rPr>
            <m:t>≥</m:t>
          </w:del>
        </m:r>
      </m:oMath>
      <w:del w:id="671" w:author="Susan Cook-Patton" w:date="2020-09-28T11:21:00Z">
        <w:r w:rsidDel="00D94D8D">
          <w:delText xml:space="preserve"> 100 years old and </w:delText>
        </w:r>
      </w:del>
      <w:r>
        <w:t xml:space="preserve">with no known </w:t>
      </w:r>
      <w:r w:rsidRPr="005D63A7">
        <w:rPr>
          <w:highlight w:val="yellow"/>
          <w:rPrChange w:id="672" w:author="Teixeira, Kristina A." w:date="2020-09-28T17:45:00Z">
            <w:rPr/>
          </w:rPrChange>
        </w:rPr>
        <w:t xml:space="preserve">major </w:t>
      </w:r>
      <w:ins w:id="673" w:author="Susan Cook-Patton" w:date="2020-09-28T11:21:00Z">
        <w:r w:rsidR="00D94D8D" w:rsidRPr="005D63A7">
          <w:rPr>
            <w:highlight w:val="yellow"/>
            <w:rPrChange w:id="674" w:author="Teixeira, Kristina A." w:date="2020-09-28T17:45:00Z">
              <w:rPr/>
            </w:rPrChange>
          </w:rPr>
          <w:t xml:space="preserve">natural or anthropogenic </w:t>
        </w:r>
      </w:ins>
      <w:r w:rsidRPr="005D63A7">
        <w:rPr>
          <w:highlight w:val="yellow"/>
          <w:rPrChange w:id="675" w:author="Teixeira, Kristina A." w:date="2020-09-28T17:45:00Z">
            <w:rPr/>
          </w:rPrChange>
        </w:rPr>
        <w:t>disturbance</w:t>
      </w:r>
      <w:r>
        <w:t xml:space="preserve"> </w:t>
      </w:r>
      <w:del w:id="676"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677"/>
      <w:r>
        <w:t>For</w:t>
      </w:r>
      <w:commentRangeEnd w:id="677"/>
      <w:r w:rsidR="00D94D8D">
        <w:rPr>
          <w:rStyle w:val="CommentReference"/>
        </w:rPr>
        <w:commentReference w:id="677"/>
      </w:r>
      <w:r>
        <w:t xml:space="preserve"> variables with records from </w:t>
      </w:r>
      <m:oMath>
        <m:r>
          <w:rPr>
            <w:rFonts w:ascii="Cambria Math" w:hAnsi="Cambria Math"/>
          </w:rPr>
          <m:t>≥</m:t>
        </m:r>
      </m:oMath>
      <w:r>
        <w:t xml:space="preserve"> 7 distinct geographic areas, these ensemble C budgets were generally consistent. That </w:t>
      </w:r>
      <w:r w:rsidRPr="00754711">
        <w:rPr>
          <w:highlight w:val="yellow"/>
          <w:rPrChange w:id="678" w:author="Teixeira, Kristina A." w:date="2020-09-28T18:15:00Z">
            <w:rPr/>
          </w:rPrChange>
        </w:rPr>
        <w:t xml:space="preserve">is, </w:t>
      </w:r>
      <w:del w:id="679" w:author="Susan Cook-Patton" w:date="2020-09-28T12:28:00Z">
        <w:r w:rsidRPr="00754711" w:rsidDel="0011760A">
          <w:rPr>
            <w:highlight w:val="yellow"/>
            <w:rPrChange w:id="680" w:author="Teixeira, Kristina A." w:date="2020-09-28T18:15:00Z">
              <w:rPr/>
            </w:rPrChange>
          </w:rPr>
          <w:delText xml:space="preserve">component </w:delText>
        </w:r>
      </w:del>
      <w:ins w:id="681" w:author="Susan Cook-Patton" w:date="2020-09-28T12:28:00Z">
        <w:r w:rsidR="0011760A" w:rsidRPr="00754711">
          <w:rPr>
            <w:highlight w:val="yellow"/>
            <w:rPrChange w:id="682" w:author="Teixeira, Kristina A." w:date="2020-09-28T18:15:00Z">
              <w:rPr/>
            </w:rPrChange>
          </w:rPr>
          <w:t xml:space="preserve">individual </w:t>
        </w:r>
      </w:ins>
      <w:r w:rsidRPr="00754711">
        <w:rPr>
          <w:highlight w:val="yellow"/>
          <w:rPrChange w:id="683" w:author="Teixeira, Kristina A." w:date="2020-09-28T18:15:00Z">
            <w:rPr/>
          </w:rPrChange>
        </w:rPr>
        <w:t>fluxes and stocks summed to within one standard deviation of more inclusive</w:t>
      </w:r>
      <w:ins w:id="684" w:author="Susan Cook-Patton" w:date="2020-09-28T12:28:00Z">
        <w:r w:rsidR="0011760A" w:rsidRPr="00754711">
          <w:rPr>
            <w:highlight w:val="yellow"/>
            <w:rPrChange w:id="685" w:author="Teixeira, Kristina A." w:date="2020-09-28T18:15:00Z">
              <w:rPr/>
            </w:rPrChange>
          </w:rPr>
          <w:t xml:space="preserve"> </w:t>
        </w:r>
      </w:ins>
      <w:ins w:id="686" w:author="Susan Cook-Patton" w:date="2020-09-28T12:29:00Z">
        <w:r w:rsidR="0011760A" w:rsidRPr="00754711">
          <w:rPr>
            <w:highlight w:val="yellow"/>
            <w:rPrChange w:id="687" w:author="Teixeira, Kristina A." w:date="2020-09-28T18:15:00Z">
              <w:rPr/>
            </w:rPrChange>
          </w:rPr>
          <w:t>composite</w:t>
        </w:r>
      </w:ins>
      <w:r w:rsidRPr="00754711">
        <w:rPr>
          <w:highlight w:val="yellow"/>
          <w:rPrChange w:id="688" w:author="Teixeira, Kristina A." w:date="2020-09-28T18:15:00Z">
            <w:rPr/>
          </w:rPrChange>
        </w:rPr>
        <w:t xml:space="preserve"> fluxes in</w:t>
      </w:r>
      <w:r>
        <w:t xml:space="preserve"> all but two instances, both for living C stocks in temperate conifer forests (Fig. 5). </w:t>
      </w:r>
      <w:r>
        <w:rPr>
          <w:b/>
        </w:rPr>
        <w:t xml:space="preserve">(check this with final results: </w:t>
      </w:r>
      <w:hyperlink r:id="rId16">
        <w:r>
          <w:rPr>
            <w:rStyle w:val="Hyperlink"/>
            <w:b/>
          </w:rPr>
          <w:t>https://github.com/forc-db/ForC/blob/master/numbers_and_facts/C_cycle_closure.csv</w:t>
        </w:r>
      </w:hyperlink>
      <w:r w:rsidRPr="00F76A70">
        <w:rPr>
          <w:b/>
          <w:highlight w:val="yellow"/>
          <w:rPrChange w:id="689" w:author="Teixeira, Kristina A." w:date="2020-09-28T18:28:00Z">
            <w:rPr>
              <w:b/>
            </w:rPr>
          </w:rPrChange>
        </w:rPr>
        <w:t xml:space="preserve">) </w:t>
      </w:r>
      <w:r w:rsidRPr="00F76A70">
        <w:rPr>
          <w:highlight w:val="yellow"/>
          <w:rPrChange w:id="690" w:author="Teixeira, Kristina A." w:date="2020-09-28T18:28:00Z">
            <w:rPr/>
          </w:rPrChange>
        </w:rPr>
        <w:t xml:space="preserve"> </w:t>
      </w:r>
      <w:del w:id="691" w:author="Susan Cook-Patton" w:date="2020-09-28T11:26:00Z">
        <w:r w:rsidRPr="00F76A70" w:rsidDel="00A9145A">
          <w:rPr>
            <w:highlight w:val="yellow"/>
            <w:rPrChange w:id="692" w:author="Teixeira, Kristina A." w:date="2020-09-28T18:28:00Z">
              <w:rPr/>
            </w:rPrChange>
          </w:rPr>
          <w:delText>Within this</w:delText>
        </w:r>
      </w:del>
      <w:ins w:id="693" w:author="Susan Cook-Patton" w:date="2020-09-28T11:26:00Z">
        <w:r w:rsidR="00A9145A" w:rsidRPr="00F76A70">
          <w:rPr>
            <w:highlight w:val="yellow"/>
            <w:rPrChange w:id="694" w:author="Teixeira, Kristina A." w:date="2020-09-28T18:28:00Z">
              <w:rPr/>
            </w:rPrChange>
          </w:rPr>
          <w:t>For the temperate conifer</w:t>
        </w:r>
      </w:ins>
      <w:r w:rsidRPr="00F76A70">
        <w:rPr>
          <w:highlight w:val="yellow"/>
          <w:rPrChange w:id="695" w:author="Teixeira, Kristina A." w:date="2020-09-28T18:28:00Z">
            <w:rPr/>
          </w:rPrChange>
        </w:rPr>
        <w:t xml:space="preserve"> </w:t>
      </w:r>
      <w:commentRangeStart w:id="696"/>
      <w:r w:rsidRPr="00F76A70">
        <w:rPr>
          <w:highlight w:val="yellow"/>
          <w:rPrChange w:id="697" w:author="Teixeira, Kristina A." w:date="2020-09-28T18:28:00Z">
            <w:rPr/>
          </w:rPrChange>
        </w:rPr>
        <w:t>biome</w:t>
      </w:r>
      <w:commentRangeEnd w:id="696"/>
      <w:r w:rsidR="00A9145A" w:rsidRPr="00F76A70">
        <w:rPr>
          <w:rStyle w:val="CommentReference"/>
          <w:highlight w:val="yellow"/>
          <w:rPrChange w:id="698" w:author="Teixeira, Kristina A." w:date="2020-09-28T18:28:00Z">
            <w:rPr>
              <w:rStyle w:val="CommentReference"/>
            </w:rPr>
          </w:rPrChange>
        </w:rPr>
        <w:commentReference w:id="696"/>
      </w:r>
      <w:r w:rsidRPr="00F76A70">
        <w:rPr>
          <w:highlight w:val="yellow"/>
          <w:rPrChange w:id="699" w:author="Teixeira, Kristina A." w:date="2020-09-28T18:28:00Z">
            <w:rPr/>
          </w:rPrChange>
        </w:rPr>
        <w:t xml:space="preserve">, </w:t>
      </w:r>
      <w:ins w:id="700" w:author="Susan Cook-Patton" w:date="2020-09-28T11:28:00Z">
        <w:r w:rsidR="00A9145A" w:rsidRPr="00F76A70">
          <w:rPr>
            <w:rFonts w:eastAsiaTheme="minorEastAsia"/>
            <w:highlight w:val="yellow"/>
            <w:rPrChange w:id="701" w:author="Teixeira, Kristina A." w:date="2020-09-28T18:28:00Z">
              <w:rPr>
                <w:rFonts w:eastAsiaTheme="minorEastAsia"/>
              </w:rPr>
            </w:rPrChange>
          </w:rPr>
          <w:t xml:space="preserve">the </w:t>
        </w:r>
      </w:ins>
      <w:ins w:id="702" w:author="Susan Cook-Patton" w:date="2020-09-28T11:29:00Z">
        <w:r w:rsidR="00A9145A" w:rsidRPr="00F76A70">
          <w:rPr>
            <w:rFonts w:eastAsiaTheme="minorEastAsia"/>
            <w:highlight w:val="yellow"/>
            <w:rPrChange w:id="703" w:author="Teixeira, Kristina A." w:date="2020-09-28T18:28:00Z">
              <w:rPr>
                <w:rFonts w:eastAsiaTheme="minorEastAsia"/>
              </w:rPr>
            </w:rPrChange>
          </w:rPr>
          <w:t xml:space="preserve">average </w:t>
        </w:r>
      </w:ins>
      <w:ins w:id="704" w:author="Susan Cook-Patton" w:date="2020-09-28T12:29:00Z">
        <w:r w:rsidR="0011760A" w:rsidRPr="00F76A70">
          <w:rPr>
            <w:rFonts w:eastAsiaTheme="minorEastAsia"/>
            <w:highlight w:val="yellow"/>
            <w:rPrChange w:id="705" w:author="Teixeira, Kristina A." w:date="2020-09-28T18:28:00Z">
              <w:rPr>
                <w:rFonts w:eastAsiaTheme="minorEastAsia"/>
              </w:rPr>
            </w:rPrChange>
          </w:rPr>
          <w:t>composite</w:t>
        </w:r>
      </w:ins>
      <w:ins w:id="706" w:author="Susan Cook-Patton" w:date="2020-09-28T11:28:00Z">
        <w:r w:rsidR="00A9145A" w:rsidRPr="00F76A70">
          <w:rPr>
            <w:rFonts w:eastAsiaTheme="minorEastAsia"/>
            <w:highlight w:val="yellow"/>
            <w:rPrChange w:id="707" w:author="Teixeira, Kristina A." w:date="2020-09-28T18:28:00Z">
              <w:rPr>
                <w:rFonts w:eastAsiaTheme="minorEastAsia"/>
              </w:rPr>
            </w:rPrChange>
          </w:rPr>
          <w:t xml:space="preserve"> measure of aboveground biomass (Bag) was less than the combined average value</w:t>
        </w:r>
      </w:ins>
      <w:ins w:id="708" w:author="Susan Cook-Patton" w:date="2020-09-28T11:29:00Z">
        <w:r w:rsidR="00A9145A" w:rsidRPr="00F76A70">
          <w:rPr>
            <w:rFonts w:eastAsiaTheme="minorEastAsia"/>
            <w:highlight w:val="yellow"/>
            <w:rPrChange w:id="709" w:author="Teixeira, Kristina A." w:date="2020-09-28T18:28:00Z">
              <w:rPr>
                <w:rFonts w:eastAsiaTheme="minorEastAsia"/>
              </w:rPr>
            </w:rPrChange>
          </w:rPr>
          <w:t xml:space="preserve"> of woody biomass</w:t>
        </w:r>
      </w:ins>
      <w:ins w:id="710" w:author="Susan Cook-Patton" w:date="2020-09-28T11:30:00Z">
        <w:r w:rsidR="00A9145A" w:rsidRPr="00F76A70">
          <w:rPr>
            <w:rFonts w:eastAsiaTheme="minorEastAsia"/>
            <w:highlight w:val="yellow"/>
            <w:rPrChange w:id="711" w:author="Teixeira, Kristina A." w:date="2020-09-28T18:28:00Z">
              <w:rPr>
                <w:rFonts w:eastAsiaTheme="minorEastAsia"/>
              </w:rPr>
            </w:rPrChange>
          </w:rPr>
          <w:t xml:space="preserve"> (Bag-wood)</w:t>
        </w:r>
      </w:ins>
      <w:ins w:id="712" w:author="Susan Cook-Patton" w:date="2020-09-28T11:29:00Z">
        <w:r w:rsidR="00A9145A" w:rsidRPr="00F76A70">
          <w:rPr>
            <w:rFonts w:eastAsiaTheme="minorEastAsia"/>
            <w:highlight w:val="yellow"/>
            <w:rPrChange w:id="713" w:author="Teixeira, Kristina A." w:date="2020-09-28T18:28:00Z">
              <w:rPr>
                <w:rFonts w:eastAsiaTheme="minorEastAsia"/>
              </w:rPr>
            </w:rPrChange>
          </w:rPr>
          <w:t xml:space="preserve"> and foliage biomass</w:t>
        </w:r>
      </w:ins>
      <w:ins w:id="714" w:author="Susan Cook-Patton" w:date="2020-09-28T11:30:00Z">
        <w:r w:rsidR="00A9145A" w:rsidRPr="00F76A70">
          <w:rPr>
            <w:rFonts w:eastAsiaTheme="minorEastAsia"/>
            <w:highlight w:val="yellow"/>
            <w:rPrChange w:id="715" w:author="Teixeira, Kristina A." w:date="2020-09-28T18:28:00Z">
              <w:rPr>
                <w:rFonts w:eastAsiaTheme="minorEastAsia"/>
              </w:rPr>
            </w:rPrChange>
          </w:rPr>
          <w:t xml:space="preserve"> (</w:t>
        </w:r>
        <w:proofErr w:type="spellStart"/>
        <w:r w:rsidR="00A9145A" w:rsidRPr="00F76A70">
          <w:rPr>
            <w:rFonts w:eastAsiaTheme="minorEastAsia"/>
            <w:highlight w:val="yellow"/>
            <w:rPrChange w:id="716" w:author="Teixeira, Kristina A." w:date="2020-09-28T18:28:00Z">
              <w:rPr>
                <w:rFonts w:eastAsiaTheme="minorEastAsia"/>
              </w:rPr>
            </w:rPrChange>
          </w:rPr>
          <w:t>Bfoliage</w:t>
        </w:r>
        <w:proofErr w:type="spellEnd"/>
        <w:r w:rsidR="00A9145A" w:rsidRPr="00F76A70">
          <w:rPr>
            <w:rFonts w:eastAsiaTheme="minorEastAsia"/>
            <w:highlight w:val="yellow"/>
            <w:rPrChange w:id="717" w:author="Teixeira, Kristina A." w:date="2020-09-28T18:28:00Z">
              <w:rPr>
                <w:rFonts w:eastAsiaTheme="minorEastAsia"/>
              </w:rPr>
            </w:rPrChange>
          </w:rPr>
          <w:t>)</w:t>
        </w:r>
      </w:ins>
      <w:ins w:id="718" w:author="Susan Cook-Patton" w:date="2020-09-28T11:29:00Z">
        <w:r w:rsidR="00A9145A" w:rsidRPr="00F76A70">
          <w:rPr>
            <w:rFonts w:eastAsiaTheme="minorEastAsia"/>
            <w:highlight w:val="yellow"/>
            <w:rPrChange w:id="719" w:author="Teixeira, Kristina A." w:date="2020-09-28T18:28:00Z">
              <w:rPr>
                <w:rFonts w:eastAsiaTheme="minorEastAsia"/>
              </w:rPr>
            </w:rPrChange>
          </w:rPr>
          <w:t xml:space="preserve">, partly due to the very high estimates of </w:t>
        </w:r>
      </w:ins>
      <w:ins w:id="720" w:author="Susan Cook-Patton" w:date="2020-09-28T11:30:00Z">
        <w:r w:rsidR="00A9145A" w:rsidRPr="00F76A70">
          <w:rPr>
            <w:rFonts w:eastAsiaTheme="minorEastAsia"/>
            <w:highlight w:val="yellow"/>
            <w:rPrChange w:id="721" w:author="Teixeira, Kristina A." w:date="2020-09-28T18:28:00Z">
              <w:rPr>
                <w:rFonts w:eastAsiaTheme="minorEastAsia"/>
              </w:rPr>
            </w:rPrChange>
          </w:rPr>
          <w:t xml:space="preserve">Bag-wood. </w:t>
        </w:r>
      </w:ins>
      <w:ins w:id="722" w:author="Susan Cook-Patton" w:date="2020-09-28T11:28:00Z">
        <w:r w:rsidR="00A9145A" w:rsidRPr="00F76A70">
          <w:rPr>
            <w:rFonts w:eastAsiaTheme="minorEastAsia"/>
            <w:highlight w:val="yellow"/>
            <w:rPrChange w:id="723" w:author="Teixeira, Kristina A." w:date="2020-09-28T18:28:00Z">
              <w:rPr>
                <w:rFonts w:eastAsiaTheme="minorEastAsia"/>
              </w:rPr>
            </w:rPrChange>
          </w:rPr>
          <w:t xml:space="preserve"> </w:t>
        </w:r>
      </w:ins>
      <m:oMath>
        <m:sSub>
          <m:sSubPr>
            <m:ctrlPr>
              <w:rPr>
                <w:rFonts w:ascii="Cambria Math" w:hAnsi="Cambria Math"/>
                <w:highlight w:val="yellow"/>
                <w:rPrChange w:id="724" w:author="Teixeira, Kristina A." w:date="2020-09-28T18:28:00Z">
                  <w:rPr>
                    <w:rFonts w:ascii="Cambria Math" w:hAnsi="Cambria Math"/>
                  </w:rPr>
                </w:rPrChange>
              </w:rPr>
            </m:ctrlPr>
          </m:sSubPr>
          <m:e>
            <m:r>
              <w:rPr>
                <w:rFonts w:ascii="Cambria Math" w:hAnsi="Cambria Math"/>
                <w:highlight w:val="yellow"/>
                <w:rPrChange w:id="725" w:author="Teixeira, Kristina A." w:date="2020-09-28T18:28:00Z">
                  <w:rPr>
                    <w:rFonts w:ascii="Cambria Math" w:hAnsi="Cambria Math"/>
                  </w:rPr>
                </w:rPrChange>
              </w:rPr>
              <m:t>B</m:t>
            </m:r>
          </m:e>
          <m:sub>
            <m:r>
              <w:rPr>
                <w:rFonts w:ascii="Cambria Math" w:hAnsi="Cambria Math"/>
                <w:highlight w:val="yellow"/>
                <w:rPrChange w:id="726" w:author="Teixeira, Kristina A." w:date="2020-09-28T18:28:00Z">
                  <w:rPr>
                    <w:rFonts w:ascii="Cambria Math" w:hAnsi="Cambria Math"/>
                  </w:rPr>
                </w:rPrChange>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727"/>
      <w:r>
        <w:t xml:space="preserve"> Pacific Northwest </w:t>
      </w:r>
      <w:commentRangeEnd w:id="727"/>
      <w:r w:rsidR="00A9145A">
        <w:rPr>
          <w:rStyle w:val="CommentReference"/>
        </w:rPr>
        <w:commentReference w:id="727"/>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728" w:author="Susan Cook-Patton" w:date="2020-09-28T11:35:00Z">
            <w:rPr/>
          </w:rPrChange>
        </w:rPr>
      </w:pPr>
      <w:r>
        <w:t xml:space="preserve">Figure 2 | C cycle diagram for mature tropical broadleaf </w:t>
      </w:r>
      <w:r w:rsidRPr="00F76A70">
        <w:rPr>
          <w:highlight w:val="yellow"/>
          <w:rPrChange w:id="729" w:author="Teixeira, Kristina A." w:date="2020-09-28T18:26:00Z">
            <w:rPr/>
          </w:rPrChange>
        </w:rPr>
        <w:t xml:space="preserve">forests. </w:t>
      </w:r>
      <w:ins w:id="730" w:author="Susan Cook-Patton" w:date="2020-09-28T11:32:00Z">
        <w:r w:rsidR="00A9145A" w:rsidRPr="00F76A70">
          <w:rPr>
            <w:highlight w:val="yellow"/>
            <w:rPrChange w:id="731" w:author="Teixeira, Kristina A." w:date="2020-09-28T18:26:00Z">
              <w:rPr/>
            </w:rPrChange>
          </w:rPr>
          <w:t xml:space="preserve">Arrows indicate fluxes, boxes indicate stocks. </w:t>
        </w:r>
      </w:ins>
      <w:r w:rsidRPr="00F76A70">
        <w:rPr>
          <w:highlight w:val="yellow"/>
          <w:rPrChange w:id="732" w:author="Teixeira, Kristina A." w:date="2020-09-28T18:26:00Z">
            <w:rPr/>
          </w:rPrChange>
        </w:rPr>
        <w:t>All units are Mg C ha</w:t>
      </w:r>
      <m:oMath>
        <m:sSup>
          <m:sSupPr>
            <m:ctrlPr>
              <w:rPr>
                <w:rFonts w:ascii="Cambria Math" w:hAnsi="Cambria Math"/>
                <w:highlight w:val="yellow"/>
                <w:rPrChange w:id="733" w:author="Teixeira, Kristina A." w:date="2020-09-28T18:26:00Z">
                  <w:rPr>
                    <w:rFonts w:ascii="Cambria Math" w:hAnsi="Cambria Math"/>
                  </w:rPr>
                </w:rPrChange>
              </w:rPr>
            </m:ctrlPr>
          </m:sSupPr>
          <m:e>
            <m:r>
              <w:rPr>
                <w:rFonts w:ascii="Cambria Math" w:hAnsi="Cambria Math"/>
                <w:highlight w:val="yellow"/>
                <w:rPrChange w:id="734" w:author="Teixeira, Kristina A." w:date="2020-09-28T18:26:00Z">
                  <w:rPr>
                    <w:rFonts w:ascii="Cambria Math" w:hAnsi="Cambria Math"/>
                  </w:rPr>
                </w:rPrChange>
              </w:rPr>
              <m:t>​</m:t>
            </m:r>
          </m:e>
          <m:sup>
            <m:r>
              <w:rPr>
                <w:rFonts w:ascii="Cambria Math" w:hAnsi="Cambria Math"/>
                <w:highlight w:val="yellow"/>
                <w:rPrChange w:id="735" w:author="Teixeira, Kristina A." w:date="2020-09-28T18:26:00Z">
                  <w:rPr>
                    <w:rFonts w:ascii="Cambria Math" w:hAnsi="Cambria Math"/>
                  </w:rPr>
                </w:rPrChange>
              </w:rPr>
              <m:t>-1</m:t>
            </m:r>
          </m:sup>
        </m:sSup>
      </m:oMath>
      <w:r w:rsidRPr="00F76A70">
        <w:rPr>
          <w:highlight w:val="yellow"/>
          <w:rPrChange w:id="736" w:author="Teixeira, Kristina A." w:date="2020-09-28T18:26:00Z">
            <w:rPr/>
          </w:rPrChange>
        </w:rPr>
        <w:t xml:space="preserve"> yr</w:t>
      </w:r>
      <m:oMath>
        <m:sSup>
          <m:sSupPr>
            <m:ctrlPr>
              <w:rPr>
                <w:rFonts w:ascii="Cambria Math" w:hAnsi="Cambria Math"/>
                <w:highlight w:val="yellow"/>
                <w:rPrChange w:id="737" w:author="Teixeira, Kristina A." w:date="2020-09-28T18:26:00Z">
                  <w:rPr>
                    <w:rFonts w:ascii="Cambria Math" w:hAnsi="Cambria Math"/>
                  </w:rPr>
                </w:rPrChange>
              </w:rPr>
            </m:ctrlPr>
          </m:sSupPr>
          <m:e>
            <m:r>
              <w:rPr>
                <w:rFonts w:ascii="Cambria Math" w:hAnsi="Cambria Math"/>
                <w:highlight w:val="yellow"/>
                <w:rPrChange w:id="738" w:author="Teixeira, Kristina A." w:date="2020-09-28T18:26:00Z">
                  <w:rPr>
                    <w:rFonts w:ascii="Cambria Math" w:hAnsi="Cambria Math"/>
                  </w:rPr>
                </w:rPrChange>
              </w:rPr>
              <m:t>​</m:t>
            </m:r>
          </m:e>
          <m:sup>
            <m:r>
              <w:rPr>
                <w:rFonts w:ascii="Cambria Math" w:hAnsi="Cambria Math"/>
                <w:highlight w:val="yellow"/>
                <w:rPrChange w:id="739" w:author="Teixeira, Kristina A." w:date="2020-09-28T18:26:00Z">
                  <w:rPr>
                    <w:rFonts w:ascii="Cambria Math" w:hAnsi="Cambria Math"/>
                  </w:rPr>
                </w:rPrChange>
              </w:rPr>
              <m:t>-1</m:t>
            </m:r>
          </m:sup>
        </m:sSup>
      </m:oMath>
      <w:r w:rsidRPr="00F76A70">
        <w:rPr>
          <w:highlight w:val="yellow"/>
          <w:rPrChange w:id="740" w:author="Teixeira, Kristina A." w:date="2020-09-28T18:26:00Z">
            <w:rPr/>
          </w:rPrChange>
        </w:rPr>
        <w:t xml:space="preserve"> (fluxes) or Mg C ha</w:t>
      </w:r>
      <m:oMath>
        <m:sSup>
          <m:sSupPr>
            <m:ctrlPr>
              <w:rPr>
                <w:rFonts w:ascii="Cambria Math" w:hAnsi="Cambria Math"/>
                <w:highlight w:val="yellow"/>
                <w:rPrChange w:id="741" w:author="Teixeira, Kristina A." w:date="2020-09-28T18:26:00Z">
                  <w:rPr>
                    <w:rFonts w:ascii="Cambria Math" w:hAnsi="Cambria Math"/>
                  </w:rPr>
                </w:rPrChange>
              </w:rPr>
            </m:ctrlPr>
          </m:sSupPr>
          <m:e>
            <m:r>
              <w:rPr>
                <w:rFonts w:ascii="Cambria Math" w:hAnsi="Cambria Math"/>
                <w:highlight w:val="yellow"/>
                <w:rPrChange w:id="742" w:author="Teixeira, Kristina A." w:date="2020-09-28T18:26:00Z">
                  <w:rPr>
                    <w:rFonts w:ascii="Cambria Math" w:hAnsi="Cambria Math"/>
                  </w:rPr>
                </w:rPrChange>
              </w:rPr>
              <m:t>​</m:t>
            </m:r>
          </m:e>
          <m:sup>
            <m:r>
              <w:rPr>
                <w:rFonts w:ascii="Cambria Math" w:hAnsi="Cambria Math"/>
                <w:highlight w:val="yellow"/>
                <w:rPrChange w:id="743" w:author="Teixeira, Kristina A." w:date="2020-09-28T18:26:00Z">
                  <w:rPr>
                    <w:rFonts w:ascii="Cambria Math" w:hAnsi="Cambria Math"/>
                  </w:rPr>
                </w:rPrChange>
              </w:rPr>
              <m:t>-1</m:t>
            </m:r>
          </m:sup>
        </m:sSup>
      </m:oMath>
      <w:ins w:id="744" w:author="Bond-Lamberty, Benjamin" w:date="2020-09-26T06:47:00Z">
        <w:r w:rsidR="000240B8" w:rsidRPr="00F76A70">
          <w:rPr>
            <w:rFonts w:eastAsiaTheme="minorEastAsia"/>
            <w:highlight w:val="yellow"/>
            <w:rPrChange w:id="745" w:author="Teixeira, Kristina A." w:date="2020-09-28T18:26:00Z">
              <w:rPr>
                <w:rFonts w:eastAsiaTheme="minorEastAsia"/>
              </w:rPr>
            </w:rPrChange>
          </w:rPr>
          <w:t xml:space="preserve"> (stocks)</w:t>
        </w:r>
      </w:ins>
      <w:del w:id="746" w:author="Bond-Lamberty, Benjamin" w:date="2020-09-26T06:47:00Z">
        <w:r w:rsidRPr="00F76A70" w:rsidDel="000240B8">
          <w:rPr>
            <w:highlight w:val="yellow"/>
            <w:rPrChange w:id="747" w:author="Teixeira, Kristina A." w:date="2020-09-28T18:26:00Z">
              <w:rPr/>
            </w:rPrChange>
          </w:rPr>
          <w:delText>. P</w:delText>
        </w:r>
      </w:del>
      <w:ins w:id="748" w:author="Bond-Lamberty, Benjamin" w:date="2020-09-26T06:47:00Z">
        <w:r w:rsidR="000240B8" w:rsidRPr="00F76A70">
          <w:rPr>
            <w:highlight w:val="yellow"/>
            <w:rPrChange w:id="749" w:author="Teixeira, Kristina A." w:date="2020-09-28T18:26:00Z">
              <w:rPr/>
            </w:rPrChange>
          </w:rPr>
          <w:t>, p</w:t>
        </w:r>
      </w:ins>
      <w:r w:rsidRPr="00F76A70">
        <w:rPr>
          <w:highlight w:val="yellow"/>
          <w:rPrChange w:id="750" w:author="Teixeira, Kristina A." w:date="2020-09-28T18:26:00Z">
            <w:rPr/>
          </w:rPrChange>
        </w:rPr>
        <w:t xml:space="preserve">resented </w:t>
      </w:r>
      <w:del w:id="751" w:author="Bond-Lamberty, Benjamin" w:date="2020-09-26T06:47:00Z">
        <w:r w:rsidRPr="00F76A70" w:rsidDel="000240B8">
          <w:rPr>
            <w:highlight w:val="yellow"/>
            <w:rPrChange w:id="752" w:author="Teixeira, Kristina A." w:date="2020-09-28T18:26:00Z">
              <w:rPr/>
            </w:rPrChange>
          </w:rPr>
          <w:delText xml:space="preserve">are </w:delText>
        </w:r>
      </w:del>
      <w:ins w:id="753" w:author="Bond-Lamberty, Benjamin" w:date="2020-09-26T06:47:00Z">
        <w:r w:rsidR="000240B8" w:rsidRPr="00F76A70">
          <w:rPr>
            <w:highlight w:val="yellow"/>
            <w:rPrChange w:id="754" w:author="Teixeira, Kristina A." w:date="2020-09-28T18:26:00Z">
              <w:rPr/>
            </w:rPrChange>
          </w:rPr>
          <w:t xml:space="preserve">as </w:t>
        </w:r>
      </w:ins>
      <w:r w:rsidRPr="00F76A70">
        <w:rPr>
          <w:highlight w:val="yellow"/>
          <w:rPrChange w:id="755" w:author="Teixeira, Kristina A." w:date="2020-09-28T18:26:00Z">
            <w:rPr/>
          </w:rPrChange>
        </w:rPr>
        <w:t xml:space="preserve">mean ± std, where </w:t>
      </w:r>
      <w:commentRangeStart w:id="756"/>
      <w:r w:rsidRPr="00F76A70">
        <w:rPr>
          <w:highlight w:val="yellow"/>
          <w:rPrChange w:id="757" w:author="Teixeira, Kristina A." w:date="2020-09-28T18:26:00Z">
            <w:rPr/>
          </w:rPrChange>
        </w:rPr>
        <w:t xml:space="preserve">geographically distinct areas </w:t>
      </w:r>
      <w:commentRangeEnd w:id="756"/>
      <w:r w:rsidR="00A9145A" w:rsidRPr="00F76A70">
        <w:rPr>
          <w:rStyle w:val="CommentReference"/>
          <w:i w:val="0"/>
          <w:highlight w:val="yellow"/>
          <w:rPrChange w:id="758" w:author="Teixeira, Kristina A." w:date="2020-09-28T18:26:00Z">
            <w:rPr>
              <w:rStyle w:val="CommentReference"/>
              <w:i w:val="0"/>
            </w:rPr>
          </w:rPrChange>
        </w:rPr>
        <w:commentReference w:id="756"/>
      </w:r>
      <w:r w:rsidRPr="00F76A70">
        <w:rPr>
          <w:highlight w:val="yellow"/>
          <w:rPrChange w:id="759" w:author="Teixeira, Kristina A." w:date="2020-09-28T18:26:00Z">
            <w:rPr/>
          </w:rPrChange>
        </w:rPr>
        <w:t xml:space="preserve">are treated as the unit of replication. </w:t>
      </w:r>
      <w:del w:id="760" w:author="Susan Cook-Patton" w:date="2020-09-28T11:32:00Z">
        <w:r w:rsidRPr="00F76A70" w:rsidDel="00A9145A">
          <w:rPr>
            <w:highlight w:val="yellow"/>
            <w:rPrChange w:id="761" w:author="Teixeira, Kristina A." w:date="2020-09-28T18:26:00Z">
              <w:rPr/>
            </w:rPrChange>
          </w:rPr>
          <w:delText xml:space="preserve">Arrows indicate fluxes, boxes indicate stocks. </w:delText>
        </w:r>
      </w:del>
      <w:r w:rsidRPr="00F76A70">
        <w:rPr>
          <w:highlight w:val="yellow"/>
          <w:rPrChange w:id="762" w:author="Teixeira, Kristina A." w:date="2020-09-28T18:26:00Z">
            <w:rPr/>
          </w:rPrChange>
        </w:rPr>
        <w:t xml:space="preserve">Dashed shape outlines indicate variables with records from &lt;7 distinct geographic areas, and dashed arrows indicate fluxes with no data. </w:t>
      </w:r>
      <w:ins w:id="763" w:author="Susan Cook-Patton" w:date="2020-09-28T11:33:00Z">
        <w:r w:rsidR="00A9145A" w:rsidRPr="00F76A70">
          <w:rPr>
            <w:highlight w:val="yellow"/>
            <w:rPrChange w:id="764" w:author="Teixeira, Kristina A." w:date="2020-09-28T18:26:00Z">
              <w:rPr/>
            </w:rPrChange>
          </w:rPr>
          <w:t xml:space="preserve">To illustrate the magnitude of different fluxes, </w:t>
        </w:r>
      </w:ins>
      <w:del w:id="765" w:author="Susan Cook-Patton" w:date="2020-09-28T11:33:00Z">
        <w:r w:rsidRPr="00F76A70" w:rsidDel="00A9145A">
          <w:rPr>
            <w:highlight w:val="yellow"/>
            <w:rPrChange w:id="766" w:author="Teixeira, Kristina A." w:date="2020-09-28T18:26:00Z">
              <w:rPr/>
            </w:rPrChange>
          </w:rPr>
          <w:delText>A</w:delText>
        </w:r>
      </w:del>
      <w:ins w:id="767" w:author="Susan Cook-Patton" w:date="2020-09-28T11:33:00Z">
        <w:r w:rsidR="00A9145A" w:rsidRPr="00F76A70">
          <w:rPr>
            <w:highlight w:val="yellow"/>
            <w:rPrChange w:id="768" w:author="Teixeira, Kristina A." w:date="2020-09-28T18:26:00Z">
              <w:rPr/>
            </w:rPrChange>
          </w:rPr>
          <w:t>a</w:t>
        </w:r>
      </w:ins>
      <w:r w:rsidRPr="00F76A70">
        <w:rPr>
          <w:highlight w:val="yellow"/>
          <w:rPrChange w:id="769" w:author="Teixeira, Kristina A." w:date="2020-09-28T18:26:00Z">
            <w:rPr/>
          </w:rPrChange>
        </w:rPr>
        <w:t>rrow</w:t>
      </w:r>
      <w:del w:id="770" w:author="Bond-Lamberty, Benjamin" w:date="2020-09-26T06:46:00Z">
        <w:r w:rsidRPr="00F76A70" w:rsidDel="000240B8">
          <w:rPr>
            <w:highlight w:val="yellow"/>
            <w:rPrChange w:id="771" w:author="Teixeira, Kristina A." w:date="2020-09-28T18:26:00Z">
              <w:rPr/>
            </w:rPrChange>
          </w:rPr>
          <w:delText>s</w:delText>
        </w:r>
      </w:del>
      <w:r>
        <w:t xml:space="preserve"> </w:t>
      </w:r>
      <w:ins w:id="772" w:author="Bond-Lamberty, Benjamin" w:date="2020-09-26T06:46:00Z">
        <w:r w:rsidR="000240B8">
          <w:t xml:space="preserve">size is proportional to </w:t>
        </w:r>
      </w:ins>
      <w:del w:id="773" w:author="Bond-Lamberty, Benjamin" w:date="2020-09-26T06:46:00Z">
        <w:r w:rsidDel="000240B8">
          <w:delText xml:space="preserve">are scaled as </w:delText>
        </w:r>
      </w:del>
      <w:r>
        <w:t xml:space="preserve">the </w:t>
      </w:r>
      <w:r>
        <w:rPr>
          <w:b/>
        </w:rPr>
        <w:t xml:space="preserve">square root of </w:t>
      </w:r>
      <w:ins w:id="774" w:author="Bond-Lamberty, Benjamin" w:date="2020-09-26T06:46:00Z">
        <w:r w:rsidR="000240B8">
          <w:rPr>
            <w:b/>
          </w:rPr>
          <w:t xml:space="preserve">the corresponding </w:t>
        </w:r>
      </w:ins>
      <w:r>
        <w:rPr>
          <w:b/>
        </w:rPr>
        <w:t>flux</w:t>
      </w:r>
      <w:del w:id="775" w:author="Bond-Lamberty, Benjamin" w:date="2020-09-26T06:46:00Z">
        <w:r w:rsidDel="000240B8">
          <w:rPr>
            <w:b/>
          </w:rPr>
          <w:delText xml:space="preserve"> divided by 5</w:delText>
        </w:r>
      </w:del>
      <w:ins w:id="776" w:author="Susan Cook-Patton" w:date="2020-09-28T11:34:00Z">
        <w:r w:rsidR="00A9145A">
          <w:t xml:space="preserve"> </w:t>
        </w:r>
        <w:r w:rsidR="00A9145A">
          <w:rPr>
            <w:i w:val="0"/>
            <w:iCs/>
          </w:rPr>
          <w:t>(i.e., sqrt(flux)/5)</w:t>
        </w:r>
      </w:ins>
      <w:del w:id="777" w:author="Susan Cook-Patton" w:date="2020-09-28T11:34:00Z">
        <w:r w:rsidDel="00A9145A">
          <w:delText>.</w:delText>
        </w:r>
      </w:del>
      <w:ins w:id="778" w:author="Susan Cook-Patton" w:date="2020-09-28T11:35:00Z">
        <w:r w:rsidR="00A9145A">
          <w:t xml:space="preserve"> </w:t>
        </w:r>
        <w:r w:rsidR="00A9145A">
          <w:rPr>
            <w:i w:val="0"/>
            <w:iCs/>
          </w:rPr>
          <w:t xml:space="preserve">Fluxes include gross primary productivity (GPP), net primary productivity (NPP), </w:t>
        </w:r>
      </w:ins>
      <w:ins w:id="779"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780"/>
      <w:r>
        <w:t>forests</w:t>
      </w:r>
      <w:commentRangeEnd w:id="780"/>
      <w:r w:rsidR="00A9145A">
        <w:rPr>
          <w:rStyle w:val="CommentReference"/>
          <w:i w:val="0"/>
        </w:rPr>
        <w:commentReference w:id="780"/>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781"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782"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783" w:author="Bond-Lamberty, Benjamin" w:date="2020-09-26T07:01:00Z"/>
          <w:b/>
        </w:rPr>
      </w:pPr>
      <w:ins w:id="784" w:author="Bond-Lamberty, Benjamin" w:date="2020-09-26T07:01:00Z">
        <w:r>
          <w:rPr>
            <w:b/>
          </w:rPr>
          <w:t>Missing caption for above figure?</w:t>
        </w:r>
      </w:ins>
    </w:p>
    <w:p w14:paraId="4EA6A8A2" w14:textId="0E9325BF" w:rsidR="00506B67" w:rsidRPr="00D2159C" w:rsidRDefault="004B446A" w:rsidP="00D2159C">
      <w:pPr>
        <w:pStyle w:val="BodyText"/>
        <w:rPr>
          <w:b/>
          <w:rPrChange w:id="785" w:author="Bond-Lamberty, Benjamin" w:date="2020-09-26T07:01:00Z">
            <w:rPr/>
          </w:rPrChange>
        </w:rPr>
      </w:pPr>
      <w:r>
        <w:rPr>
          <w:b/>
        </w:rPr>
        <w:t>(The following covers only the variables with age trends figures; there maybe a few more without much age data)</w:t>
      </w:r>
      <w:r>
        <w:t xml:space="preserve"> </w:t>
      </w:r>
      <w:commentRangeStart w:id="786"/>
      <w:r>
        <w:t>With</w:t>
      </w:r>
      <w:commentRangeEnd w:id="786"/>
      <w:r w:rsidR="00BF6109">
        <w:rPr>
          <w:rStyle w:val="CommentReference"/>
        </w:rPr>
        <w:commentReference w:id="786"/>
      </w:r>
      <w:r>
        <w:t xml:space="preserve"> only ## exceptions, </w:t>
      </w:r>
      <w:commentRangeStart w:id="787"/>
      <w:r>
        <w:t xml:space="preserve">C fluxes </w:t>
      </w:r>
      <w:commentRangeEnd w:id="787"/>
      <w:r w:rsidR="00BF6109">
        <w:rPr>
          <w:rStyle w:val="CommentReference"/>
        </w:rPr>
        <w:commentReference w:id="787"/>
      </w:r>
      <w:r>
        <w:t xml:space="preserve">were highest in tropical forests, intermediate in temperate (broadleaf or conifer) forests, and lowest in boreal forests (Table 1, Figs. 6, S1-S15). In this majority of cases, </w:t>
      </w:r>
      <w:commentRangeStart w:id="788"/>
      <w:r>
        <w:t>differences b</w:t>
      </w:r>
      <w:commentRangeEnd w:id="788"/>
      <w:r w:rsidR="00BF6109">
        <w:rPr>
          <w:rStyle w:val="CommentReference"/>
        </w:rPr>
        <w:commentReference w:id="788"/>
      </w:r>
      <w:r>
        <w:t xml:space="preserve">etween tropical and boreal forests were always significant, with temperate forests intermediate and significantly different from one or both. Fluxes tended to be </w:t>
      </w:r>
      <w:ins w:id="789" w:author="Bond-Lamberty, Benjamin" w:date="2020-09-26T06:49:00Z">
        <w:r w:rsidR="00B37E89">
          <w:t xml:space="preserve">numerically </w:t>
        </w:r>
      </w:ins>
      <w:commentRangeStart w:id="790"/>
      <w:r>
        <w:t>greater</w:t>
      </w:r>
      <w:commentRangeEnd w:id="790"/>
      <w:r w:rsidR="00BF6109">
        <w:rPr>
          <w:rStyle w:val="CommentReference"/>
        </w:rPr>
        <w:commentReference w:id="790"/>
      </w:r>
      <w:r>
        <w:t xml:space="preserve"> in temperate broadleaf than conifer forests, but the difference was never </w:t>
      </w:r>
      <w:ins w:id="791"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792"/>
      <w:commentRangeStart w:id="793"/>
      <w:r>
        <w:t xml:space="preserve">with no significant differences across biomes but with the largest average in temperate broadleaf forests, followed by temperate conifer, boreal, and tropical forests </w:t>
      </w:r>
      <w:commentRangeEnd w:id="792"/>
      <w:r w:rsidR="00B37E89">
        <w:rPr>
          <w:rStyle w:val="CommentReference"/>
        </w:rPr>
        <w:commentReference w:id="792"/>
      </w:r>
      <w:commentRangeEnd w:id="793"/>
      <w:r w:rsidR="00BF6109">
        <w:rPr>
          <w:rStyle w:val="CommentReference"/>
        </w:rPr>
        <w:commentReference w:id="793"/>
      </w:r>
      <w:r>
        <w:t xml:space="preserve">(Figs. </w:t>
      </w:r>
      <w:proofErr w:type="gramStart"/>
      <w:r>
        <w:t>5,S</w:t>
      </w:r>
      <w:proofErr w:type="gramEnd"/>
      <w:r>
        <w:t xml:space="preserve">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794"/>
      <w:r>
        <w:t>balance</w:t>
      </w:r>
      <w:commentRangeEnd w:id="794"/>
      <w:r w:rsidR="00B16D4E">
        <w:rPr>
          <w:rStyle w:val="CommentReference"/>
        </w:rPr>
        <w:commentReference w:id="794"/>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795"/>
      <w:r>
        <w:t>a</w:t>
      </w:r>
      <w:commentRangeEnd w:id="795"/>
      <w:r w:rsidR="00B16D4E">
        <w:rPr>
          <w:rStyle w:val="CommentReference"/>
          <w:i w:val="0"/>
        </w:rPr>
        <w:commentReference w:id="795"/>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796" w:author="Susan Cook-Patton" w:date="2020-09-28T12:16:00Z">
        <w:r w:rsidR="00B16D4E">
          <w:t>In each panel, the</w:t>
        </w:r>
      </w:ins>
      <w:ins w:id="797" w:author="Susan Cook-Patton" w:date="2020-09-28T12:17:00Z">
        <w:r w:rsidR="00B16D4E">
          <w:t xml:space="preserve"> </w:t>
        </w:r>
      </w:ins>
      <w:del w:id="798" w:author="Susan Cook-Patton" w:date="2020-09-28T12:17:00Z">
        <w:r w:rsidDel="00B16D4E">
          <w:delText>L</w:delText>
        </w:r>
      </w:del>
      <w:ins w:id="799" w:author="Susan Cook-Patton" w:date="2020-09-28T12:17:00Z">
        <w:r w:rsidR="00B16D4E">
          <w:t>l</w:t>
        </w:r>
      </w:ins>
      <w:r>
        <w:t>eft</w:t>
      </w:r>
      <w:ins w:id="800" w:author="Susan Cook-Patton" w:date="2020-09-28T12:17:00Z">
        <w:r w:rsidR="00B16D4E">
          <w:t xml:space="preserve"> scatterplot</w:t>
        </w:r>
      </w:ins>
      <w:r>
        <w:t xml:space="preserve"> plot shows age trends in forests up to 100 years old, as characterized by a linear mixed effects model with fixed effects of age and biome. Solid lines indicate </w:t>
      </w:r>
      <w:commentRangeStart w:id="801"/>
      <w:r>
        <w:t>sign</w:t>
      </w:r>
      <w:ins w:id="802" w:author="Susan Cook-Patton" w:date="2020-09-28T12:17:00Z">
        <w:r w:rsidR="00B16D4E">
          <w:t>i</w:t>
        </w:r>
      </w:ins>
      <w:r>
        <w:t xml:space="preserve">ficant </w:t>
      </w:r>
      <w:commentRangeEnd w:id="801"/>
      <w:r w:rsidR="00B16D4E">
        <w:rPr>
          <w:rStyle w:val="CommentReference"/>
          <w:i w:val="0"/>
        </w:rPr>
        <w:commentReference w:id="801"/>
      </w:r>
      <w:r>
        <w:t>effect of age, non-par</w:t>
      </w:r>
      <w:del w:id="803" w:author="Susan Cook-Patton" w:date="2020-09-28T12:17:00Z">
        <w:r w:rsidDel="00B16D4E">
          <w:delText>e</w:delText>
        </w:r>
      </w:del>
      <w:r>
        <w:t xml:space="preserve">allel lines indicate a significant age x biome interaction. </w:t>
      </w:r>
      <w:ins w:id="804" w:author="Susan Cook-Patton" w:date="2020-09-28T12:18:00Z">
        <w:r w:rsidR="00B16D4E">
          <w:t xml:space="preserve">The </w:t>
        </w:r>
      </w:ins>
      <w:del w:id="805" w:author="Susan Cook-Patton" w:date="2020-09-28T12:18:00Z">
        <w:r w:rsidDel="00B16D4E">
          <w:delText>B</w:delText>
        </w:r>
      </w:del>
      <w:ins w:id="806" w:author="Susan Cook-Patton" w:date="2020-09-28T12:18:00Z">
        <w:r w:rsidR="00B16D4E">
          <w:t>b</w:t>
        </w:r>
      </w:ins>
      <w:r>
        <w:t>oxplot illustrates distribution across mature forests, with different letters indicating signif</w:t>
      </w:r>
      <w:ins w:id="807" w:author="Susan Cook-Patton" w:date="2020-09-28T12:19:00Z">
        <w:r w:rsidR="00B16D4E">
          <w:t>ic</w:t>
        </w:r>
      </w:ins>
      <w:r>
        <w:t xml:space="preserve">ant differences between biomes. Individual figures for each flux with sufficient data </w:t>
      </w:r>
      <w:ins w:id="808"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temperate conifer forests were </w:t>
      </w:r>
      <w:commentRangeStart w:id="809"/>
      <w:r>
        <w:t xml:space="preserve">in the highest significance </w:t>
      </w:r>
      <w:commentRangeEnd w:id="809"/>
      <w:r w:rsidR="0011760A">
        <w:rPr>
          <w:rStyle w:val="CommentReference"/>
        </w:rPr>
        <w:commentReference w:id="809"/>
      </w:r>
      <w:r>
        <w:t xml:space="preserve">grouping, and boreal forests in the lowest. Tropical and temperate broadleaf forests fell in between–most commonly </w:t>
      </w:r>
      <w:del w:id="810" w:author="Susan Cook-Patton" w:date="2020-09-28T12:33:00Z">
        <w:r w:rsidDel="0011760A">
          <w:delText xml:space="preserve">being significantly different </w:delText>
        </w:r>
        <w:commentRangeStart w:id="811"/>
        <w:r w:rsidDel="0011760A">
          <w:delText>from</w:delText>
        </w:r>
      </w:del>
      <w:ins w:id="812" w:author="Susan Cook-Patton" w:date="2020-09-28T12:33:00Z">
        <w:r w:rsidR="0011760A">
          <w:t>having lower stocks than</w:t>
        </w:r>
      </w:ins>
      <w:r>
        <w:t xml:space="preserve"> </w:t>
      </w:r>
      <w:commentRangeEnd w:id="811"/>
      <w:r w:rsidR="0011760A">
        <w:rPr>
          <w:rStyle w:val="CommentReference"/>
        </w:rPr>
        <w:commentReference w:id="811"/>
      </w:r>
      <w:r>
        <w:t xml:space="preserve">temperate conifer but not boreal forests. Once again, the high values for the temperate conifer biome were driven by the very high-biomass forests of the US Pacific Northwest, which are disproportionately represented in the current version of </w:t>
      </w:r>
      <w:commentRangeStart w:id="813"/>
      <w:r>
        <w:t>ForC</w:t>
      </w:r>
      <w:commentRangeEnd w:id="813"/>
      <w:r w:rsidR="0011760A">
        <w:rPr>
          <w:rStyle w:val="CommentReference"/>
        </w:rPr>
        <w:commentReference w:id="813"/>
      </w:r>
      <w:r>
        <w:t xml:space="preserve">. Thus, biome differences should be interpreted more as driven more by geographic distribution of sampling than by true </w:t>
      </w:r>
      <w:commentRangeStart w:id="814"/>
      <w:r>
        <w:t>differences</w:t>
      </w:r>
      <w:commentRangeEnd w:id="814"/>
      <w:r w:rsidR="0011760A">
        <w:rPr>
          <w:rStyle w:val="CommentReference"/>
        </w:rPr>
        <w:commentReference w:id="814"/>
      </w:r>
      <w:proofErr w:type="gramStart"/>
      <w:r>
        <w:t>.)*</w:t>
      </w:r>
      <w:proofErr w:type="gramEnd"/>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815"/>
      <w:r>
        <w:t>Age</w:t>
      </w:r>
      <w:commentRangeEnd w:id="815"/>
      <w:r w:rsidR="0011760A">
        <w:rPr>
          <w:rStyle w:val="CommentReference"/>
          <w:i w:val="0"/>
        </w:rPr>
        <w:commentReference w:id="815"/>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816" w:name="c-cycling-in-young-forests"/>
      <w:r>
        <w:t>C cycling in young forests</w:t>
      </w:r>
      <w:bookmarkEnd w:id="816"/>
    </w:p>
    <w:p w14:paraId="4DF38115" w14:textId="499B057C" w:rsidR="00506B67" w:rsidRDefault="004B446A">
      <w:pPr>
        <w:pStyle w:val="FirstParagraph"/>
      </w:pPr>
      <w:r>
        <w:t>Average C cycles for forests &lt;100 years old are presented in Figures 8-11.</w:t>
      </w:r>
      <w:r>
        <w:br/>
        <w:t xml:space="preserve">Both C stocks and fluxes commonly </w:t>
      </w:r>
      <w:del w:id="817" w:author="Susan Cook-Patton" w:date="2020-09-28T12:36:00Z">
        <w:r w:rsidDel="009850EC">
          <w:delText>displayed significant trends</w:delText>
        </w:r>
      </w:del>
      <w:ins w:id="818" w:author="Susan Cook-Patton" w:date="2020-09-28T12:36:00Z">
        <w:r w:rsidR="009850EC">
          <w:t>increased significantly</w:t>
        </w:r>
      </w:ins>
      <w:r>
        <w:t xml:space="preserve"> with stand age for within-biome analyses (Table 1, Figs. 6-11, </w:t>
      </w:r>
      <w:commentRangeStart w:id="819"/>
      <w:r>
        <w:t>S1-S26</w:t>
      </w:r>
      <w:commentRangeEnd w:id="819"/>
      <w:r w:rsidR="00455B10">
        <w:rPr>
          <w:rStyle w:val="CommentReference"/>
        </w:rPr>
        <w:commentReference w:id="819"/>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ith </w:t>
      </w:r>
      <w:ins w:id="820" w:author="Susan Cook-Patton" w:date="2020-09-28T12:36:00Z">
        <w:r w:rsidR="009850EC">
          <w:t>age</w:t>
        </w:r>
      </w:ins>
      <w:del w:id="821" w:author="Susan Cook-Patton" w:date="2020-09-28T12:36:00Z">
        <w:r w:rsidDel="009850EC">
          <w:delText>log10[</w:delText>
        </w:r>
        <w:commentRangeStart w:id="822"/>
        <w:r w:rsidDel="009850EC">
          <w:delText>stand</w:delText>
        </w:r>
      </w:del>
      <w:commentRangeEnd w:id="822"/>
      <w:r w:rsidR="009850EC">
        <w:rPr>
          <w:rStyle w:val="CommentReference"/>
        </w:rPr>
        <w:commentReference w:id="822"/>
      </w:r>
      <w:del w:id="823" w:author="Susan Cook-Patton" w:date="2020-09-28T12:36:00Z">
        <w:r w:rsidDel="009850EC">
          <w:delText>.age]</w:delText>
        </w:r>
      </w:del>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net C sequestration (</w:t>
      </w:r>
      <m:oMath>
        <m:r>
          <w:rPr>
            <w:rFonts w:ascii="Cambria Math" w:hAnsi="Cambria Math"/>
          </w:rPr>
          <m:t>NEP</m:t>
        </m:r>
      </m:oMath>
      <w:r>
        <w:t xml:space="preserve">). </w:t>
      </w:r>
      <w:r>
        <w:lastRenderedPageBreak/>
        <w:t>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824" w:author="Susan Cook-Patton" w:date="2020-09-28T12:37:00Z">
        <w:r w:rsidR="009850EC">
          <w:t xml:space="preserve">the most rapid </w:t>
        </w:r>
      </w:ins>
      <w:r>
        <w:t xml:space="preserve">C cycling generally </w:t>
      </w:r>
      <w:del w:id="825"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826"/>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826"/>
      <w:r w:rsidR="0000042F">
        <w:rPr>
          <w:rStyle w:val="CommentReference"/>
        </w:rPr>
        <w:commentReference w:id="826"/>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827"/>
      <w:r>
        <w:t>units</w:t>
      </w:r>
      <w:commentRangeEnd w:id="827"/>
      <w:r w:rsidR="009850EC">
        <w:rPr>
          <w:rStyle w:val="CommentReference"/>
          <w:i w:val="0"/>
        </w:rPr>
        <w:commentReference w:id="827"/>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828"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829" w:author="Bond-Lamberty, Benjamin" w:date="2020-09-26T07:01:00Z"/>
        </w:rPr>
      </w:pPr>
      <w:ins w:id="830"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831" w:name="discussion"/>
      <w:r>
        <w:t>Discussion</w:t>
      </w:r>
      <w:bookmarkEnd w:id="831"/>
    </w:p>
    <w:p w14:paraId="3BA1309D" w14:textId="20738580" w:rsidR="00506B67" w:rsidRDefault="004B446A">
      <w:pPr>
        <w:pStyle w:val="FirstParagraph"/>
      </w:pPr>
      <w:r>
        <w:t xml:space="preserve">ForC v.XX yielded a </w:t>
      </w:r>
      <w:commentRangeStart w:id="832"/>
      <w:r>
        <w:t xml:space="preserve">fairly comprehensive and internally consistent </w:t>
      </w:r>
      <w:commentRangeEnd w:id="832"/>
      <w:r w:rsidR="00D2159C">
        <w:rPr>
          <w:rStyle w:val="CommentReference"/>
        </w:rPr>
        <w:commentReference w:id="832"/>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833"/>
      <w:r>
        <w:t xml:space="preserve">are influenced by </w:t>
      </w:r>
      <w:commentRangeEnd w:id="833"/>
      <w:r w:rsidR="00662CCC">
        <w:rPr>
          <w:rStyle w:val="CommentReference"/>
        </w:rPr>
        <w:commentReference w:id="833"/>
      </w:r>
      <w:r>
        <w:t>a different set of drivers.</w:t>
      </w:r>
    </w:p>
    <w:p w14:paraId="31D2D12D" w14:textId="77777777" w:rsidR="00506B67" w:rsidRDefault="004B446A">
      <w:pPr>
        <w:pStyle w:val="Heading3"/>
      </w:pPr>
      <w:bookmarkStart w:id="834" w:name="c-variable-coverage-and-budget-closure"/>
      <w:r>
        <w:t>C variable coverage and budget closure</w:t>
      </w:r>
      <w:bookmarkEnd w:id="834"/>
    </w:p>
    <w:p w14:paraId="7FAF7287" w14:textId="78B584EE" w:rsidR="00506B67" w:rsidRDefault="004B446A">
      <w:pPr>
        <w:pStyle w:val="FirstParagraph"/>
      </w:pPr>
      <w:r>
        <w:t xml:space="preserve">ForC provides </w:t>
      </w:r>
      <w:commentRangeStart w:id="835"/>
      <w:del w:id="836" w:author="Susan Cook-Patton" w:date="2020-09-28T12:39:00Z">
        <w:r w:rsidDel="009850EC">
          <w:delText xml:space="preserve">fairly </w:delText>
        </w:r>
        <w:commentRangeEnd w:id="835"/>
        <w:r w:rsidR="00E67862" w:rsidDel="009850EC">
          <w:rPr>
            <w:rStyle w:val="CommentReference"/>
          </w:rPr>
          <w:commentReference w:id="835"/>
        </w:r>
        <w:r w:rsidDel="009850EC">
          <w:delText>good</w:delText>
        </w:r>
      </w:del>
      <w:ins w:id="837" w:author="Susan Cook-Patton" w:date="2020-09-28T12:39:00Z">
        <w:r w:rsidR="009850EC">
          <w:t>the most extensive</w:t>
        </w:r>
      </w:ins>
      <w:r>
        <w:t xml:space="preserve"> coverage</w:t>
      </w:r>
      <w:ins w:id="838" w:author="Susan Cook-Patton" w:date="2020-09-28T12:39:00Z">
        <w:r w:rsidR="009850EC">
          <w:t xml:space="preserve"> available, and encompasses </w:t>
        </w:r>
      </w:ins>
      <w:del w:id="839" w:author="Susan Cook-Patton" w:date="2020-09-28T12:39:00Z">
        <w:r w:rsidDel="009850EC">
          <w:delText xml:space="preserve"> of </w:delText>
        </w:r>
      </w:del>
      <w:r>
        <w:t xml:space="preserve">most major variables. </w:t>
      </w:r>
      <w:r>
        <w:rPr>
          <w:i/>
        </w:rPr>
        <w:t xml:space="preserve">(discuss how this improves upon </w:t>
      </w:r>
      <w:commentRangeStart w:id="840"/>
      <w:r>
        <w:rPr>
          <w:i/>
        </w:rPr>
        <w:t>previous data compilations</w:t>
      </w:r>
      <w:commentRangeEnd w:id="840"/>
      <w:r w:rsidR="00281E30">
        <w:rPr>
          <w:rStyle w:val="CommentReference"/>
        </w:rPr>
        <w:commentReference w:id="840"/>
      </w:r>
      <w:r>
        <w:rPr>
          <w:i/>
        </w:rPr>
        <w:t xml:space="preserve">/ for which variables </w:t>
      </w:r>
      <w:r>
        <w:rPr>
          <w:i/>
        </w:rPr>
        <w:lastRenderedPageBreak/>
        <w:t>does ForC make the greatest difference (e.g., not AGB or NEP/GPP/Reco, but by far the latest data compilation for dead wood, [variables])</w:t>
      </w:r>
      <w:r>
        <w:t xml:space="preserve"> </w:t>
      </w:r>
      <w:ins w:id="841" w:author="Susan Cook-Patton" w:date="2020-09-28T12:40:00Z">
        <w:r w:rsidR="009850EC">
          <w:t xml:space="preserve">However, </w:t>
        </w:r>
      </w:ins>
      <w:r>
        <w:rPr>
          <w:i/>
        </w:rPr>
        <w:t>(</w:t>
      </w:r>
      <w:proofErr w:type="spellStart"/>
      <w:r>
        <w:rPr>
          <w:i/>
        </w:rPr>
        <w:t>Noteable</w:t>
      </w:r>
      <w:proofErr w:type="spellEnd"/>
      <w:r>
        <w:rPr>
          <w:i/>
        </w:rPr>
        <w:t xml:space="preserv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842"/>
      <w:r>
        <w:t xml:space="preserve">Closure </w:t>
      </w:r>
      <w:commentRangeEnd w:id="842"/>
      <w:r w:rsidR="009850EC">
        <w:rPr>
          <w:rStyle w:val="CommentReference"/>
        </w:rPr>
        <w:commentReference w:id="842"/>
      </w:r>
      <w:r>
        <w:t xml:space="preserve">of the C cycle budgets for mature forests (Figs. 2-5) is </w:t>
      </w:r>
      <w:r w:rsidRPr="00281E30">
        <w:rPr>
          <w:color w:val="FF0000"/>
          <w:rPrChange w:id="843"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844" w:name="c-cycling-across-biomes"/>
      <w:r>
        <w:t>C cycling across biomes</w:t>
      </w:r>
      <w:bookmarkEnd w:id="844"/>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845"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846" w:author="Bond-Lamberty, Benjamin" w:date="2020-09-26T07:16:00Z">
        <w:r>
          <w:t>Higher NEP in temperate forests – implications?</w:t>
        </w:r>
      </w:ins>
      <w:ins w:id="847" w:author="Bond-Lamberty, Benjamin" w:date="2020-09-26T07:27:00Z">
        <w:r w:rsidR="0011725C">
          <w:t xml:space="preserve"> Invariant </w:t>
        </w:r>
      </w:ins>
      <w:ins w:id="848" w:author="Bond-Lamberty, Benjamin" w:date="2020-09-26T07:28:00Z">
        <w:r w:rsidR="0011725C">
          <w:t>NEP in older forests? This could be built out a bit</w:t>
        </w:r>
        <w:r w:rsidR="004A05F8">
          <w:t xml:space="preserve">; thinking of </w:t>
        </w:r>
      </w:ins>
      <w:proofErr w:type="spellStart"/>
      <w:ins w:id="849" w:author="Bond-Lamberty, Benjamin" w:date="2020-09-26T07:29:00Z">
        <w:r w:rsidR="00712842">
          <w:t>Luyssaert</w:t>
        </w:r>
        <w:proofErr w:type="spellEnd"/>
        <w:r w:rsidR="00712842">
          <w:t xml:space="preserve">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850" w:author="Bond-Lamberty, Benjamin" w:date="2020-09-26T07:30:00Z">
        <w:r w:rsidR="00712842">
          <w:t>following papers arguing about this.</w:t>
        </w:r>
      </w:ins>
    </w:p>
    <w:p w14:paraId="018FFAD9" w14:textId="77777777" w:rsidR="00506B67" w:rsidRDefault="004B446A">
      <w:pPr>
        <w:pStyle w:val="Heading3"/>
      </w:pPr>
      <w:bookmarkStart w:id="851" w:name="age-trends-in-c-cycling"/>
      <w:r>
        <w:lastRenderedPageBreak/>
        <w:t>Age trends in C cycling</w:t>
      </w:r>
      <w:bookmarkEnd w:id="851"/>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852"/>
      <w:r>
        <w:t xml:space="preserve">100 </w:t>
      </w:r>
      <w:commentRangeEnd w:id="852"/>
      <w:r w:rsidR="00BF74D8">
        <w:rPr>
          <w:rStyle w:val="CommentReference"/>
        </w:rPr>
        <w:commentReference w:id="852"/>
      </w:r>
      <w:r>
        <w:t>–&gt; strongest C sinks are established secondary forests.</w:t>
      </w:r>
    </w:p>
    <w:p w14:paraId="501563F0" w14:textId="77777777" w:rsidR="00506B67" w:rsidRDefault="004B446A">
      <w:pPr>
        <w:pStyle w:val="Heading3"/>
      </w:pPr>
      <w:bookmarkStart w:id="853" w:name="Xe274d8bfc31d8f186374f5425705e4c8c528185"/>
      <w:r>
        <w:t>Relevance for climate change prediction and mitigation</w:t>
      </w:r>
      <w:bookmarkEnd w:id="853"/>
    </w:p>
    <w:p w14:paraId="5FA7D643" w14:textId="62D99CB3" w:rsidR="00506B67" w:rsidRDefault="004B446A">
      <w:pPr>
        <w:pStyle w:val="FirstParagraph"/>
      </w:pPr>
      <w:r>
        <w:t xml:space="preserve">The future of forest C cycling </w:t>
      </w:r>
      <w:ins w:id="854" w:author="Bond-Lamberty, Benjamin" w:date="2020-09-26T07:18:00Z">
        <w:r w:rsidR="009C339C">
          <w:t>(</w:t>
        </w:r>
        <w:commentRangeStart w:id="855"/>
        <w:r w:rsidR="009C339C">
          <w:t>Song et al. 2019</w:t>
        </w:r>
        <w:commentRangeEnd w:id="855"/>
        <w:r w:rsidR="009C339C">
          <w:rPr>
            <w:rStyle w:val="CommentReference"/>
          </w:rPr>
          <w:commentReference w:id="855"/>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856" w:author="Bond-Lamberty, Benjamin" w:date="2020-09-26T07:18:00Z">
        <w:r w:rsidR="001F3F00">
          <w:t xml:space="preserve">to </w:t>
        </w:r>
      </w:ins>
      <w:r>
        <w:t>benchmark against multiple components of the C cycle</w:t>
      </w:r>
      <w:ins w:id="857"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858"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w:t>
      </w:r>
      <w:r>
        <w:lastRenderedPageBreak/>
        <w:t xml:space="preserve">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859" w:author="Bond-Lamberty, Benjamin" w:date="2020-09-26T07:25:00Z"/>
        </w:rPr>
      </w:pPr>
      <w:r>
        <w:t>Other variables</w:t>
      </w:r>
      <w:ins w:id="860" w:author="Bond-Lamberty, Benjamin" w:date="2020-09-26T07:25:00Z">
        <w:r w:rsidR="0011725C">
          <w:t>, in particular respiration fluxes,</w:t>
        </w:r>
      </w:ins>
      <w:r>
        <w:t xml:space="preserve"> cannot be remotely sensed</w:t>
      </w:r>
      <w:ins w:id="861" w:author="Bond-Lamberty, Benjamin" w:date="2020-09-26T07:24:00Z">
        <w:r w:rsidR="0011725C">
          <w:t xml:space="preserve"> (</w:t>
        </w:r>
        <w:commentRangeStart w:id="862"/>
        <w:r w:rsidR="0011725C">
          <w:t>Bond-Lamberty et al. 2016</w:t>
        </w:r>
      </w:ins>
      <w:commentRangeEnd w:id="862"/>
      <w:ins w:id="863" w:author="Bond-Lamberty, Benjamin" w:date="2020-09-26T07:25:00Z">
        <w:r w:rsidR="0011725C">
          <w:rPr>
            <w:rStyle w:val="CommentReference"/>
          </w:rPr>
          <w:commentReference w:id="862"/>
        </w:r>
      </w:ins>
      <w:ins w:id="864" w:author="Bond-Lamberty, Benjamin" w:date="2020-09-26T07:24:00Z">
        <w:r w:rsidR="0011725C">
          <w:t>)</w:t>
        </w:r>
      </w:ins>
      <w:ins w:id="865" w:author="Bond-Lamberty, Benjamin" w:date="2020-09-26T07:25:00Z">
        <w:r w:rsidR="0011725C">
          <w:t xml:space="preserve">, and efforts such as the Global Carbon Project (le </w:t>
        </w:r>
        <w:proofErr w:type="spellStart"/>
        <w:r w:rsidR="0011725C">
          <w:t>quere</w:t>
        </w:r>
        <w:proofErr w:type="spellEnd"/>
        <w:r w:rsidR="0011725C">
          <w:t>) and NASA CMS (</w:t>
        </w:r>
      </w:ins>
      <w:commentRangeStart w:id="866"/>
      <w:ins w:id="867" w:author="Bond-Lamberty, Benjamin" w:date="2020-09-26T07:26:00Z">
        <w:r w:rsidR="0011725C">
          <w:t>citation</w:t>
        </w:r>
        <w:commentRangeEnd w:id="866"/>
        <w:r w:rsidR="0011725C">
          <w:rPr>
            <w:rStyle w:val="CommentReference"/>
          </w:rPr>
          <w:commentReference w:id="866"/>
        </w:r>
        <w:r w:rsidR="0011725C">
          <w:t xml:space="preserve">) </w:t>
        </w:r>
      </w:ins>
      <w:ins w:id="868"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w:t>
      </w:r>
      <w:proofErr w:type="gramStart"/>
      <w:r>
        <w:t>et al. ?</w:t>
      </w:r>
      <w:proofErr w:type="gramEnd"/>
      <w:r>
        <w:t xml:space="preserve">).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869"/>
      <w:r>
        <w:t>We recommend that use</w:t>
      </w:r>
      <w:ins w:id="870" w:author="Susan Cook-Patton" w:date="2020-09-28T12:42:00Z">
        <w:r w:rsidR="009850EC">
          <w:t>rs</w:t>
        </w:r>
      </w:ins>
      <w:r>
        <w:t xml:space="preserve"> of ForC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869"/>
      <w:r w:rsidR="0011725C">
        <w:rPr>
          <w:rStyle w:val="CommentReference"/>
        </w:rPr>
        <w:commentReference w:id="869"/>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871" w:name="acknowledgements"/>
      <w:r>
        <w:t>Acknowledgements</w:t>
      </w:r>
      <w:bookmarkEnd w:id="871"/>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872" w:name="references"/>
      <w:r>
        <w:t>References</w:t>
      </w:r>
      <w:bookmarkEnd w:id="872"/>
    </w:p>
    <w:p w14:paraId="10776BCD" w14:textId="77777777" w:rsidR="00506B67" w:rsidRDefault="004B446A">
      <w:pPr>
        <w:pStyle w:val="Bibliography"/>
      </w:pPr>
      <w:bookmarkStart w:id="873" w:name="ref-anderson_temperature-dependence_2006"/>
      <w:bookmarkStart w:id="874"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7">
        <w:r>
          <w:rPr>
            <w:rStyle w:val="Hyperlink"/>
          </w:rPr>
          <w:t>http://www.blackwell-synergy.com/doi/abs/10.1111/j.1461-0248.2006.00914.x</w:t>
        </w:r>
      </w:hyperlink>
    </w:p>
    <w:p w14:paraId="506F5477" w14:textId="77777777" w:rsidR="00506B67" w:rsidRDefault="004B446A">
      <w:pPr>
        <w:pStyle w:val="Bibliography"/>
      </w:pPr>
      <w:bookmarkStart w:id="875" w:name="ref-anderson-teixeira_forc-dbgroa_2020"/>
      <w:bookmarkEnd w:id="873"/>
      <w:r>
        <w:t xml:space="preserve">Anderson-Teixeira K, Herrmann V, CookPatton, Ferson A and Lister K 2020 Forc-db/GROA: Release with Cook-Patton et al. 2020, Nature. Online: </w:t>
      </w:r>
      <w:hyperlink r:id="rId28">
        <w:r>
          <w:rPr>
            <w:rStyle w:val="Hyperlink"/>
          </w:rPr>
          <w:t>https://zenodo.org/record/3983644</w:t>
        </w:r>
      </w:hyperlink>
    </w:p>
    <w:p w14:paraId="5A083906" w14:textId="77777777" w:rsidR="00506B67" w:rsidRDefault="004B446A">
      <w:pPr>
        <w:pStyle w:val="Bibliography"/>
      </w:pPr>
      <w:bookmarkStart w:id="876" w:name="X004b0b0adcb3b0fd197baeba21c22fc647d3498"/>
      <w:bookmarkEnd w:id="875"/>
      <w:r>
        <w:t xml:space="preserve">Anderson-Teixeira K J, Davies S J, Bennett A C, Gonzalez-Akre E B, Muller-Landau H C, Joseph Wright S, Abu Salim K, Almeyda Zambrano A M, Alonso A, Baltzer J L, Basset Y, </w:t>
      </w:r>
      <w:r>
        <w:lastRenderedPageBreak/>
        <w:t xml:space="preserve">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29">
        <w:r>
          <w:rPr>
            <w:rStyle w:val="Hyperlink"/>
          </w:rPr>
          <w:t>http://onlinelibrary.wiley.com/doi/10.1111/gcb.12712/abstract</w:t>
        </w:r>
      </w:hyperlink>
    </w:p>
    <w:p w14:paraId="088090F8" w14:textId="77777777" w:rsidR="00506B67" w:rsidRDefault="004B446A">
      <w:pPr>
        <w:pStyle w:val="Bibliography"/>
      </w:pPr>
      <w:bookmarkStart w:id="877" w:name="ref-anderson-teixeira_forc_2018"/>
      <w:bookmarkEnd w:id="876"/>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0">
        <w:r>
          <w:rPr>
            <w:rStyle w:val="Hyperlink"/>
          </w:rPr>
          <w:t>http://doi.wiley.com/10.1002/ecy.2229</w:t>
        </w:r>
      </w:hyperlink>
    </w:p>
    <w:p w14:paraId="47464240" w14:textId="77777777" w:rsidR="00506B67" w:rsidRDefault="004B446A">
      <w:pPr>
        <w:pStyle w:val="Bibliography"/>
      </w:pPr>
      <w:bookmarkStart w:id="878" w:name="ref-anderson-teixeira_carbon_2016"/>
      <w:bookmarkEnd w:id="877"/>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1">
        <w:r>
          <w:rPr>
            <w:rStyle w:val="Hyperlink"/>
          </w:rPr>
          <w:t>http://onlinelibrary.wiley.com/doi/10.1111/gcb.13226/abstract</w:t>
        </w:r>
      </w:hyperlink>
    </w:p>
    <w:p w14:paraId="6D686804" w14:textId="77777777" w:rsidR="00506B67" w:rsidRDefault="004B446A">
      <w:pPr>
        <w:pStyle w:val="Bibliography"/>
      </w:pPr>
      <w:bookmarkStart w:id="879" w:name="ref-baldocchi_fluxnet_2001"/>
      <w:bookmarkEnd w:id="878"/>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2">
        <w:r>
          <w:rPr>
            <w:rStyle w:val="Hyperlink"/>
          </w:rPr>
          <w:t>http://journals.ametsoc.org/doi/abs/10.1175/1520-0477(2001)082%3C2415:FANTTS%3E2.3.CO;2</w:t>
        </w:r>
      </w:hyperlink>
    </w:p>
    <w:p w14:paraId="596B4854" w14:textId="77777777" w:rsidR="00506B67" w:rsidRDefault="004B446A">
      <w:pPr>
        <w:pStyle w:val="Bibliography"/>
      </w:pPr>
      <w:bookmarkStart w:id="880" w:name="ref-banbury_morgan_global_nodate"/>
      <w:bookmarkEnd w:id="879"/>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881" w:name="ref-bonan_forests_2008"/>
      <w:bookmarkEnd w:id="880"/>
      <w:r>
        <w:t xml:space="preserve">Bonan G B 2008 Forests and Climate Change: Forcings, Feedbacks, and the Climate Benefits of Forests </w:t>
      </w:r>
      <w:r>
        <w:rPr>
          <w:i/>
        </w:rPr>
        <w:t>Science</w:t>
      </w:r>
      <w:r>
        <w:t xml:space="preserve"> </w:t>
      </w:r>
      <w:r>
        <w:rPr>
          <w:b/>
        </w:rPr>
        <w:t>320</w:t>
      </w:r>
      <w:r>
        <w:t xml:space="preserve"> 1444–9 Online: </w:t>
      </w:r>
      <w:hyperlink r:id="rId33">
        <w:r>
          <w:rPr>
            <w:rStyle w:val="Hyperlink"/>
          </w:rPr>
          <w:t>http://www.sciencemag.org/cgi/content/abstract/320/5882/1444</w:t>
        </w:r>
      </w:hyperlink>
    </w:p>
    <w:p w14:paraId="5DA0529B" w14:textId="77777777" w:rsidR="00506B67" w:rsidRDefault="004B446A">
      <w:pPr>
        <w:pStyle w:val="Bibliography"/>
      </w:pPr>
      <w:bookmarkStart w:id="882" w:name="ref-bond-lamberty_global_2010"/>
      <w:bookmarkEnd w:id="881"/>
      <w:r>
        <w:t xml:space="preserve">Bond-Lamberty B and Thomson A 2010 A global database of soil respiration data </w:t>
      </w:r>
      <w:r>
        <w:rPr>
          <w:i/>
        </w:rPr>
        <w:t>Biogeosciences</w:t>
      </w:r>
      <w:r>
        <w:t xml:space="preserve"> </w:t>
      </w:r>
      <w:r>
        <w:rPr>
          <w:b/>
        </w:rPr>
        <w:t>7</w:t>
      </w:r>
      <w:r>
        <w:t xml:space="preserve"> 1915–26 Online: </w:t>
      </w:r>
      <w:hyperlink r:id="rId34">
        <w:r>
          <w:rPr>
            <w:rStyle w:val="Hyperlink"/>
          </w:rPr>
          <w:t>http://www.biogeosciences.net/7/1915/2010/</w:t>
        </w:r>
      </w:hyperlink>
    </w:p>
    <w:p w14:paraId="6A8DE93C" w14:textId="77777777" w:rsidR="00506B67" w:rsidRDefault="004B446A">
      <w:pPr>
        <w:pStyle w:val="Bibliography"/>
      </w:pPr>
      <w:bookmarkStart w:id="883" w:name="ref-chave_ground_2019"/>
      <w:bookmarkEnd w:id="882"/>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14:paraId="61399656" w14:textId="77777777" w:rsidR="00506B67" w:rsidRDefault="004B446A">
      <w:pPr>
        <w:pStyle w:val="Bibliography"/>
      </w:pPr>
      <w:bookmarkStart w:id="884" w:name="ref-clark_quantifying_2004"/>
      <w:bookmarkEnd w:id="883"/>
      <w:r>
        <w:lastRenderedPageBreak/>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6">
        <w:r>
          <w:rPr>
            <w:rStyle w:val="Hyperlink"/>
          </w:rPr>
          <w:t>https://onlinelibrary.wiley.com/doi/abs/10.1046/j.1461-0248.2003.00547.x</w:t>
        </w:r>
      </w:hyperlink>
    </w:p>
    <w:p w14:paraId="79493E86" w14:textId="77777777" w:rsidR="00506B67" w:rsidRDefault="004B446A">
      <w:pPr>
        <w:pStyle w:val="Bibliography"/>
      </w:pPr>
      <w:bookmarkStart w:id="885" w:name="ref-cook-patton_mapping_2020"/>
      <w:bookmarkEnd w:id="884"/>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14:paraId="09F0A05B" w14:textId="77777777" w:rsidR="00506B67" w:rsidRDefault="004B446A">
      <w:pPr>
        <w:pStyle w:val="Bibliography"/>
      </w:pPr>
      <w:bookmarkStart w:id="886" w:name="ref-curtis_classifying_2018"/>
      <w:bookmarkEnd w:id="885"/>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14:paraId="6F447854" w14:textId="77777777" w:rsidR="00506B67" w:rsidRDefault="004B446A">
      <w:pPr>
        <w:pStyle w:val="Bibliography"/>
      </w:pPr>
      <w:bookmarkStart w:id="887" w:name="ref-goldstein_protecting_2020"/>
      <w:bookmarkEnd w:id="886"/>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39">
        <w:r>
          <w:rPr>
            <w:rStyle w:val="Hyperlink"/>
          </w:rPr>
          <w:t>http://www.nature.com/articles/s41558-020-0738-8</w:t>
        </w:r>
      </w:hyperlink>
    </w:p>
    <w:p w14:paraId="30C93457" w14:textId="77777777" w:rsidR="00506B67" w:rsidRDefault="004B446A">
      <w:pPr>
        <w:pStyle w:val="Bibliography"/>
      </w:pPr>
      <w:bookmarkStart w:id="888" w:name="ref-grassi_key_2017"/>
      <w:bookmarkEnd w:id="887"/>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0">
        <w:r>
          <w:rPr>
            <w:rStyle w:val="Hyperlink"/>
          </w:rPr>
          <w:t>https://www.nature.com/articles/nclimate3227</w:t>
        </w:r>
      </w:hyperlink>
    </w:p>
    <w:p w14:paraId="31E9B0F8" w14:textId="77777777" w:rsidR="00506B67" w:rsidRDefault="004B446A">
      <w:pPr>
        <w:pStyle w:val="Bibliography"/>
      </w:pPr>
      <w:bookmarkStart w:id="889" w:name="ref-griscom_natural_2017"/>
      <w:bookmarkEnd w:id="888"/>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1">
        <w:r>
          <w:rPr>
            <w:rStyle w:val="Hyperlink"/>
          </w:rPr>
          <w:t>http://www.pnas.org/lookup/doi/10.1073/pnas.1710465114</w:t>
        </w:r>
      </w:hyperlink>
    </w:p>
    <w:p w14:paraId="6D36D8E2" w14:textId="77777777" w:rsidR="00506B67" w:rsidRDefault="004B446A">
      <w:pPr>
        <w:pStyle w:val="Bibliography"/>
      </w:pPr>
      <w:bookmarkStart w:id="890" w:name="ref-hansen_high-resolution_2013"/>
      <w:bookmarkEnd w:id="889"/>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2">
        <w:r>
          <w:rPr>
            <w:rStyle w:val="Hyperlink"/>
          </w:rPr>
          <w:t>http://www.sciencemag.org/cgi/doi/10.1126/science.1244693</w:t>
        </w:r>
      </w:hyperlink>
    </w:p>
    <w:p w14:paraId="6C2B382E" w14:textId="77777777" w:rsidR="00506B67" w:rsidRDefault="004B446A">
      <w:pPr>
        <w:pStyle w:val="Bibliography"/>
      </w:pPr>
      <w:bookmarkStart w:id="891" w:name="ref-johnson_climate_2018"/>
      <w:bookmarkEnd w:id="890"/>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3">
        <w:r>
          <w:rPr>
            <w:rStyle w:val="Hyperlink"/>
          </w:rPr>
          <w:t>http://www.nature.com/articles/s41559-018-0626-z</w:t>
        </w:r>
      </w:hyperlink>
    </w:p>
    <w:p w14:paraId="51173412" w14:textId="77777777" w:rsidR="00506B67" w:rsidRDefault="004B446A">
      <w:pPr>
        <w:pStyle w:val="Bibliography"/>
      </w:pPr>
      <w:bookmarkStart w:id="892" w:name="ref-krause_large_2018"/>
      <w:bookmarkEnd w:id="891"/>
      <w:r>
        <w:lastRenderedPageBreak/>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4">
        <w:r>
          <w:rPr>
            <w:rStyle w:val="Hyperlink"/>
          </w:rPr>
          <w:t>https://onlinelibrary.wiley.com/doi/abs/10.1111/gcb.14144</w:t>
        </w:r>
      </w:hyperlink>
    </w:p>
    <w:p w14:paraId="02357E05" w14:textId="77777777" w:rsidR="00506B67" w:rsidRDefault="004B446A">
      <w:pPr>
        <w:pStyle w:val="Bibliography"/>
      </w:pPr>
      <w:bookmarkStart w:id="893" w:name="ref-leitold_nino_2018"/>
      <w:bookmarkEnd w:id="892"/>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5">
        <w:r>
          <w:rPr>
            <w:rStyle w:val="Hyperlink"/>
          </w:rPr>
          <w:t>http://doi.wiley.com/10.1111/nph.15110</w:t>
        </w:r>
      </w:hyperlink>
    </w:p>
    <w:p w14:paraId="5930335F" w14:textId="77777777" w:rsidR="00506B67" w:rsidRDefault="004B446A">
      <w:pPr>
        <w:pStyle w:val="Bibliography"/>
      </w:pPr>
      <w:bookmarkStart w:id="894" w:name="ref-li_mapping_2019"/>
      <w:bookmarkEnd w:id="893"/>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6">
        <w:r>
          <w:rPr>
            <w:rStyle w:val="Hyperlink"/>
          </w:rPr>
          <w:t>https://www.mdpi.com/2072-4292/11/21/2563</w:t>
        </w:r>
      </w:hyperlink>
    </w:p>
    <w:p w14:paraId="292FAE24" w14:textId="77777777" w:rsidR="00506B67" w:rsidRDefault="004B446A">
      <w:pPr>
        <w:pStyle w:val="Bibliography"/>
      </w:pPr>
      <w:bookmarkStart w:id="895" w:name="ref-lutz_global_2018"/>
      <w:bookmarkEnd w:id="894"/>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7">
        <w:r>
          <w:rPr>
            <w:rStyle w:val="Hyperlink"/>
          </w:rPr>
          <w:t>https://onlinelibrary.wiley.com/doi/abs/10.1111/geb.12747</w:t>
        </w:r>
      </w:hyperlink>
    </w:p>
    <w:p w14:paraId="25385167" w14:textId="77777777" w:rsidR="00506B67" w:rsidRDefault="004B446A">
      <w:pPr>
        <w:pStyle w:val="Bibliography"/>
      </w:pPr>
      <w:bookmarkStart w:id="896" w:name="ref-luyssaert_co2_2007"/>
      <w:bookmarkEnd w:id="895"/>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8">
        <w:r>
          <w:rPr>
            <w:rStyle w:val="Hyperlink"/>
          </w:rPr>
          <w:t>http://onlinelibrary.wiley.com/doi/abs/10.1111/j.1365-2486.2007.01439.x</w:t>
        </w:r>
      </w:hyperlink>
    </w:p>
    <w:p w14:paraId="7C97AA57" w14:textId="77777777" w:rsidR="00506B67" w:rsidRDefault="004B446A">
      <w:pPr>
        <w:pStyle w:val="Bibliography"/>
      </w:pPr>
      <w:bookmarkStart w:id="897" w:name="ref-mcdowell_pervasive_2020"/>
      <w:bookmarkEnd w:id="896"/>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49">
        <w:r>
          <w:rPr>
            <w:rStyle w:val="Hyperlink"/>
          </w:rPr>
          <w:t>https://science.sciencemag.org/content/368/6494/eaaz9463</w:t>
        </w:r>
      </w:hyperlink>
    </w:p>
    <w:p w14:paraId="616EC836" w14:textId="77777777" w:rsidR="00506B67" w:rsidRDefault="004B446A">
      <w:pPr>
        <w:pStyle w:val="Bibliography"/>
      </w:pPr>
      <w:bookmarkStart w:id="898" w:name="ref-pan_large_2011"/>
      <w:bookmarkEnd w:id="897"/>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0">
        <w:r>
          <w:rPr>
            <w:rStyle w:val="Hyperlink"/>
          </w:rPr>
          <w:t>http://www.sciencemag.org/content/early/2011/07/27/science.1201609.abstract</w:t>
        </w:r>
      </w:hyperlink>
    </w:p>
    <w:p w14:paraId="72039C27" w14:textId="77777777" w:rsidR="00506B67" w:rsidRDefault="004B446A">
      <w:pPr>
        <w:pStyle w:val="Bibliography"/>
      </w:pPr>
      <w:bookmarkStart w:id="899" w:name="ref-pugh_role_2019"/>
      <w:bookmarkEnd w:id="898"/>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1">
        <w:r>
          <w:rPr>
            <w:rStyle w:val="Hyperlink"/>
          </w:rPr>
          <w:t>http://www.pnas.org/lookup/doi/10.1073/pnas.1810512116</w:t>
        </w:r>
      </w:hyperlink>
    </w:p>
    <w:p w14:paraId="0F8A6A86" w14:textId="77777777" w:rsidR="00506B67" w:rsidRDefault="004B446A">
      <w:pPr>
        <w:pStyle w:val="Bibliography"/>
      </w:pPr>
      <w:bookmarkStart w:id="900" w:name="ref-requena_suarez_estimating_2019"/>
      <w:bookmarkEnd w:id="899"/>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2">
        <w:r>
          <w:rPr>
            <w:rStyle w:val="Hyperlink"/>
          </w:rPr>
          <w:t>http://onlinelibrary.wiley.com/doi/abs/10.1111/gcb.14767</w:t>
        </w:r>
      </w:hyperlink>
    </w:p>
    <w:p w14:paraId="4C254EF3" w14:textId="77777777" w:rsidR="00506B67" w:rsidRDefault="004B446A">
      <w:pPr>
        <w:pStyle w:val="Bibliography"/>
      </w:pPr>
      <w:bookmarkStart w:id="901" w:name="ref-schepaschenko_forest_2019"/>
      <w:bookmarkEnd w:id="900"/>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3">
        <w:r>
          <w:rPr>
            <w:rStyle w:val="Hyperlink"/>
          </w:rPr>
          <w:t>http://www.nature.com/articles/s41597-019-0196-1</w:t>
        </w:r>
      </w:hyperlink>
    </w:p>
    <w:p w14:paraId="4E52A9ED" w14:textId="77777777" w:rsidR="00506B67" w:rsidRDefault="004B446A">
      <w:pPr>
        <w:pStyle w:val="Bibliography"/>
      </w:pPr>
      <w:bookmarkStart w:id="902" w:name="ref-schimel_observing_2015"/>
      <w:bookmarkEnd w:id="901"/>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4">
        <w:r>
          <w:rPr>
            <w:rStyle w:val="Hyperlink"/>
          </w:rPr>
          <w:t>http://doi.wiley.com/10.1111/gcb.12822</w:t>
        </w:r>
      </w:hyperlink>
    </w:p>
    <w:p w14:paraId="544DC748" w14:textId="77777777" w:rsidR="00506B67" w:rsidRDefault="004B446A">
      <w:pPr>
        <w:pStyle w:val="Bibliography"/>
      </w:pPr>
      <w:bookmarkStart w:id="903" w:name="ref-song_global_2018"/>
      <w:bookmarkEnd w:id="902"/>
      <w:r>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5">
        <w:r>
          <w:rPr>
            <w:rStyle w:val="Hyperlink"/>
          </w:rPr>
          <w:t>http://www.nature.com/articles/s41586-018-0411-9/</w:t>
        </w:r>
      </w:hyperlink>
    </w:p>
    <w:p w14:paraId="46E2FB5C" w14:textId="77777777" w:rsidR="00506B67" w:rsidRDefault="004B446A">
      <w:pPr>
        <w:pStyle w:val="Bibliography"/>
      </w:pPr>
      <w:bookmarkStart w:id="904" w:name="ref-taylor_temperature_2017"/>
      <w:bookmarkEnd w:id="903"/>
      <w:r>
        <w:lastRenderedPageBreak/>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6">
        <w:r>
          <w:rPr>
            <w:rStyle w:val="Hyperlink"/>
          </w:rPr>
          <w:t>http://doi.wiley.com/10.1111/ele.12765</w:t>
        </w:r>
      </w:hyperlink>
      <w:bookmarkEnd w:id="874"/>
      <w:bookmarkEnd w:id="904"/>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Bond-Lamberty, Benjamin" w:date="2020-09-26T06:25:00Z" w:initials="BLB">
    <w:p w14:paraId="7272517D"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1" w:history="1">
        <w:r w:rsidRPr="00EE03D1">
          <w:rPr>
            <w:rStyle w:val="Hyperlink"/>
            <w:lang w:val="da-DK"/>
          </w:rPr>
          <w:t>http://dx.doi.org/10.1029/2019GB006175</w:t>
        </w:r>
      </w:hyperlink>
    </w:p>
    <w:p w14:paraId="26AD149C" w14:textId="77777777" w:rsidR="00763A74" w:rsidRDefault="00763A74" w:rsidP="00E31A2F">
      <w:pPr>
        <w:pStyle w:val="CommentText"/>
        <w:rPr>
          <w:lang w:val="it-IT"/>
        </w:rPr>
      </w:pPr>
      <w:r w:rsidRPr="00EE03D1">
        <w:rPr>
          <w:lang w:val="it-IT"/>
        </w:rPr>
        <w:t xml:space="preserve">Di Vittorio et al. 2020 </w:t>
      </w:r>
      <w:hyperlink r:id="rId2" w:history="1">
        <w:r w:rsidRPr="00664140">
          <w:rPr>
            <w:rStyle w:val="Hyperlink"/>
            <w:lang w:val="it-IT"/>
          </w:rPr>
          <w:t>http://dx.doi.org/10.1029/2019GB006383</w:t>
        </w:r>
      </w:hyperlink>
    </w:p>
    <w:p w14:paraId="58FC633C" w14:textId="77777777" w:rsidR="00763A74" w:rsidRPr="00EE03D1" w:rsidRDefault="00763A74" w:rsidP="00E31A2F">
      <w:pPr>
        <w:pStyle w:val="CommentText"/>
        <w:rPr>
          <w:lang w:val="it-IT"/>
        </w:rPr>
      </w:pPr>
    </w:p>
  </w:comment>
  <w:comment w:id="71" w:author="Susan Cook-Patton" w:date="2020-09-28T10:08:00Z" w:initials="SC">
    <w:p w14:paraId="3138EC4B" w14:textId="6C507E87" w:rsidR="00763A74" w:rsidRDefault="00763A74">
      <w:pPr>
        <w:pStyle w:val="CommentText"/>
      </w:pPr>
      <w:r>
        <w:rPr>
          <w:rStyle w:val="CommentReference"/>
        </w:rPr>
        <w:annotationRef/>
      </w:r>
      <w:r>
        <w:t>I would keep “Carbon” here.</w:t>
      </w:r>
    </w:p>
  </w:comment>
  <w:comment w:id="82" w:author="Bond-Lamberty, Benjamin" w:date="2020-09-26T06:15:00Z" w:initials="BLB">
    <w:p w14:paraId="41CE88B0" w14:textId="3CF19802" w:rsidR="00763A74" w:rsidRDefault="00763A74">
      <w:pPr>
        <w:pStyle w:val="CommentText"/>
      </w:pPr>
      <w:r>
        <w:rPr>
          <w:rStyle w:val="CommentReference"/>
        </w:rPr>
        <w:annotationRef/>
      </w:r>
      <w:r>
        <w:rPr>
          <w:rStyle w:val="CommentReference"/>
        </w:rPr>
        <w:t>Mostly repeats first sentence of previous paragraph</w:t>
      </w:r>
    </w:p>
  </w:comment>
  <w:comment w:id="94" w:author="Susan Cook-Patton" w:date="2020-09-28T10:21:00Z" w:initials="SC">
    <w:p w14:paraId="09F1CF0A" w14:textId="7777777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763A74" w:rsidRDefault="00763A74" w:rsidP="00E31A2F">
      <w:pPr>
        <w:pStyle w:val="CommentText"/>
      </w:pPr>
    </w:p>
    <w:p w14:paraId="5348B183" w14:textId="77777777" w:rsidR="00763A74" w:rsidRDefault="00763A74" w:rsidP="00E31A2F">
      <w:pPr>
        <w:pStyle w:val="CommentText"/>
      </w:pPr>
      <w:r>
        <w:t>Forest ecosystems are shaping the course of climate change (IPCC1.5) through their influence on atmospheric carbon dioxide (CO</w:t>
      </w:r>
      <w:r>
        <w:rPr>
          <w:vertAlign w:val="subscript"/>
        </w:rPr>
        <w:t>2</w:t>
      </w:r>
      <w:r>
        <w:t>). However, despite the centrality of forest cycling in regulating</w:t>
      </w:r>
      <w:proofErr w:type="gramStart"/>
      <w:r>
        <w:t>….requires</w:t>
      </w:r>
      <w:proofErr w:type="gramEnd"/>
      <w:r>
        <w:t xml:space="preserve"> intensive on-the ground data collection, which we have assembled in the </w:t>
      </w:r>
    </w:p>
  </w:comment>
  <w:comment w:id="105" w:author="Bond-Lamberty, Benjamin" w:date="2020-09-26T06:25:00Z" w:initials="BLB">
    <w:p w14:paraId="26CECD87" w14:textId="77777777" w:rsidR="00763A74" w:rsidRPr="00EE03D1" w:rsidRDefault="00763A74" w:rsidP="00E31A2F">
      <w:pPr>
        <w:pStyle w:val="CommentText"/>
        <w:rPr>
          <w:lang w:val="da-DK"/>
        </w:rPr>
      </w:pPr>
      <w:r>
        <w:rPr>
          <w:rStyle w:val="CommentReference"/>
        </w:rPr>
        <w:annotationRef/>
      </w:r>
      <w:r w:rsidRPr="00EE03D1">
        <w:rPr>
          <w:lang w:val="da-DK"/>
        </w:rPr>
        <w:t xml:space="preserve">Bonan et al. 2019 </w:t>
      </w:r>
      <w:hyperlink r:id="rId3" w:history="1">
        <w:r w:rsidRPr="00EE03D1">
          <w:rPr>
            <w:rStyle w:val="Hyperlink"/>
            <w:lang w:val="da-DK"/>
          </w:rPr>
          <w:t>http://dx.doi.org/10.1029/2019GB006175</w:t>
        </w:r>
      </w:hyperlink>
    </w:p>
    <w:p w14:paraId="66AF6CD6" w14:textId="77777777" w:rsidR="00763A74" w:rsidRDefault="00763A74" w:rsidP="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72EF41CE" w14:textId="77777777" w:rsidR="00763A74" w:rsidRPr="00EE03D1" w:rsidRDefault="00763A74" w:rsidP="00E31A2F">
      <w:pPr>
        <w:pStyle w:val="CommentText"/>
        <w:rPr>
          <w:lang w:val="it-IT"/>
        </w:rPr>
      </w:pPr>
    </w:p>
  </w:comment>
  <w:comment w:id="156" w:author="Bond-Lamberty, Benjamin" w:date="2020-09-26T06:17:00Z" w:initials="BLB">
    <w:p w14:paraId="41A9EA86" w14:textId="5B1ADF90" w:rsidR="00763A74" w:rsidRDefault="00763A74">
      <w:pPr>
        <w:pStyle w:val="CommentText"/>
        <w:rPr>
          <w:lang w:val="da-DK"/>
        </w:rPr>
      </w:pPr>
      <w:r>
        <w:rPr>
          <w:rStyle w:val="CommentReference"/>
        </w:rPr>
        <w:annotationRef/>
      </w:r>
      <w:r w:rsidRPr="00CD3499">
        <w:rPr>
          <w:lang w:val="da-DK"/>
        </w:rPr>
        <w:t xml:space="preserve">Maybe Anav et al. 2015 </w:t>
      </w:r>
      <w:hyperlink r:id="rId5" w:history="1">
        <w:r w:rsidRPr="00664140">
          <w:rPr>
            <w:rStyle w:val="Hyperlink"/>
            <w:lang w:val="da-DK"/>
          </w:rPr>
          <w:t>http://dx.doi.org/10.1002/2015RG000483</w:t>
        </w:r>
      </w:hyperlink>
    </w:p>
    <w:p w14:paraId="24D7B993" w14:textId="3D46274E" w:rsidR="00763A74" w:rsidRDefault="00763A74">
      <w:pPr>
        <w:pStyle w:val="CommentText"/>
        <w:rPr>
          <w:lang w:val="de-DE"/>
        </w:rPr>
      </w:pPr>
      <w:r w:rsidRPr="00CD3499">
        <w:rPr>
          <w:lang w:val="de-DE"/>
        </w:rPr>
        <w:t xml:space="preserve">Also Chen et al. 2017 </w:t>
      </w:r>
      <w:hyperlink r:id="rId6" w:history="1">
        <w:r w:rsidRPr="00664140">
          <w:rPr>
            <w:rStyle w:val="Hyperlink"/>
            <w:lang w:val="de-DE"/>
          </w:rPr>
          <w:t>http://dx.doi.org/10.1088/1748-9326/aa8978</w:t>
        </w:r>
      </w:hyperlink>
    </w:p>
    <w:p w14:paraId="1DE3F769" w14:textId="40DE2254" w:rsidR="00763A74" w:rsidRPr="00CD3499" w:rsidRDefault="00763A74">
      <w:pPr>
        <w:pStyle w:val="CommentText"/>
        <w:rPr>
          <w:lang w:val="de-DE"/>
        </w:rPr>
      </w:pPr>
    </w:p>
  </w:comment>
  <w:comment w:id="164" w:author="Susan Cook-Patton" w:date="2020-09-28T10:11:00Z" w:initials="SC">
    <w:p w14:paraId="77EBC9CA" w14:textId="3114C09B" w:rsidR="00763A74" w:rsidRDefault="00763A74">
      <w:pPr>
        <w:pStyle w:val="CommentText"/>
      </w:pPr>
      <w:r>
        <w:rPr>
          <w:rStyle w:val="CommentReference"/>
        </w:rPr>
        <w:annotationRef/>
      </w:r>
      <w:r>
        <w:t>It would be good to clarify the direction of the flux.</w:t>
      </w:r>
    </w:p>
  </w:comment>
  <w:comment w:id="176" w:author="Susan Cook-Patton" w:date="2020-09-28T10:29:00Z" w:initials="SC">
    <w:p w14:paraId="01575D57" w14:textId="516B13FA" w:rsidR="00763A74" w:rsidRDefault="00763A74">
      <w:pPr>
        <w:pStyle w:val="CommentText"/>
      </w:pPr>
      <w:r>
        <w:rPr>
          <w:rStyle w:val="CommentReference"/>
        </w:rPr>
        <w:annotationRef/>
      </w:r>
      <w:r>
        <w:t xml:space="preserve">This makes it sound like it was only a sink in the recent decades. </w:t>
      </w:r>
    </w:p>
  </w:comment>
  <w:comment w:id="207" w:author="Bond-Lamberty, Benjamin" w:date="2020-09-26T06:22:00Z" w:initials="BLB">
    <w:p w14:paraId="0CFD2F91" w14:textId="6E63357C" w:rsidR="00763A74" w:rsidRPr="00E54557" w:rsidRDefault="00763A74">
      <w:pPr>
        <w:pStyle w:val="CommentText"/>
        <w:rPr>
          <w:lang w:val="de-DE"/>
        </w:rPr>
      </w:pPr>
      <w:r>
        <w:rPr>
          <w:rStyle w:val="CommentReference"/>
        </w:rPr>
        <w:annotationRef/>
      </w:r>
      <w:hyperlink r:id="rId7" w:history="1">
        <w:r w:rsidRPr="00E54557">
          <w:rPr>
            <w:rStyle w:val="Hyperlink"/>
            <w:lang w:val="de-DE"/>
          </w:rPr>
          <w:t>http://dx.doi.org/10.1029/2019GB006264</w:t>
        </w:r>
      </w:hyperlink>
    </w:p>
    <w:p w14:paraId="0512E0E2" w14:textId="1D9234B8" w:rsidR="00763A74" w:rsidRPr="00E54557" w:rsidRDefault="00763A74">
      <w:pPr>
        <w:pStyle w:val="CommentText"/>
        <w:rPr>
          <w:lang w:val="de-DE"/>
        </w:rPr>
      </w:pPr>
    </w:p>
  </w:comment>
  <w:comment w:id="220" w:author="Susan Cook-Patton" w:date="2020-09-28T10:38:00Z" w:initials="SC">
    <w:p w14:paraId="6794DA01" w14:textId="6614405C" w:rsidR="00763A74" w:rsidRDefault="00763A7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254" w:author="Bond-Lamberty, Benjamin" w:date="2020-09-26T06:23:00Z" w:initials="BLB">
    <w:p w14:paraId="01237E85" w14:textId="6861111F" w:rsidR="00763A74" w:rsidRPr="00E54557" w:rsidRDefault="00763A74">
      <w:pPr>
        <w:pStyle w:val="CommentText"/>
        <w:rPr>
          <w:lang w:val="de-DE"/>
        </w:rPr>
      </w:pPr>
      <w:r>
        <w:rPr>
          <w:rStyle w:val="CommentReference"/>
        </w:rPr>
        <w:annotationRef/>
      </w:r>
      <w:hyperlink r:id="rId8" w:history="1">
        <w:r w:rsidRPr="00E54557">
          <w:rPr>
            <w:rStyle w:val="Hyperlink"/>
            <w:lang w:val="de-DE"/>
          </w:rPr>
          <w:t>http://dx.doi.org/10.1126/science.aaz9463</w:t>
        </w:r>
      </w:hyperlink>
    </w:p>
    <w:p w14:paraId="71F46524" w14:textId="4F1559D1" w:rsidR="00763A74" w:rsidRPr="00E54557" w:rsidRDefault="00763A74">
      <w:pPr>
        <w:pStyle w:val="CommentText"/>
        <w:rPr>
          <w:lang w:val="de-DE"/>
        </w:rPr>
      </w:pPr>
    </w:p>
  </w:comment>
  <w:comment w:id="263" w:author="Susan Cook-Patton" w:date="2020-09-28T10:21:00Z" w:initials="SC">
    <w:p w14:paraId="0A37F6AA" w14:textId="5C6A3257" w:rsidR="00763A74" w:rsidRDefault="00763A74"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274" w:author="Bond-Lamberty, Benjamin" w:date="2020-09-26T06:25:00Z" w:initials="BLB">
    <w:p w14:paraId="3A7BBD11" w14:textId="68DA48C3" w:rsidR="00763A74" w:rsidRPr="00EE03D1" w:rsidRDefault="00763A74">
      <w:pPr>
        <w:pStyle w:val="CommentText"/>
        <w:rPr>
          <w:lang w:val="da-DK"/>
        </w:rPr>
      </w:pPr>
      <w:r>
        <w:rPr>
          <w:rStyle w:val="CommentReference"/>
        </w:rPr>
        <w:annotationRef/>
      </w:r>
      <w:r w:rsidRPr="00EE03D1">
        <w:rPr>
          <w:lang w:val="da-DK"/>
        </w:rPr>
        <w:t xml:space="preserve">Bonan et al. 2019 </w:t>
      </w:r>
      <w:hyperlink r:id="rId9" w:history="1">
        <w:r w:rsidRPr="00EE03D1">
          <w:rPr>
            <w:rStyle w:val="Hyperlink"/>
            <w:lang w:val="da-DK"/>
          </w:rPr>
          <w:t>http://dx.doi.org/10.1029/2019GB006175</w:t>
        </w:r>
      </w:hyperlink>
    </w:p>
    <w:p w14:paraId="53FA0504" w14:textId="3C3ED73A" w:rsidR="00763A74" w:rsidRDefault="00763A74">
      <w:pPr>
        <w:pStyle w:val="CommentText"/>
        <w:rPr>
          <w:lang w:val="it-IT"/>
        </w:rPr>
      </w:pPr>
      <w:r w:rsidRPr="00EE03D1">
        <w:rPr>
          <w:lang w:val="it-IT"/>
        </w:rPr>
        <w:t xml:space="preserve">Di Vittorio et al. 2020 </w:t>
      </w:r>
      <w:hyperlink r:id="rId10" w:history="1">
        <w:r w:rsidRPr="00664140">
          <w:rPr>
            <w:rStyle w:val="Hyperlink"/>
            <w:lang w:val="it-IT"/>
          </w:rPr>
          <w:t>http://dx.doi.org/10.1029/2019GB006383</w:t>
        </w:r>
      </w:hyperlink>
    </w:p>
    <w:p w14:paraId="14620D22" w14:textId="46DE29E5" w:rsidR="00763A74" w:rsidRPr="00EE03D1" w:rsidRDefault="00763A74">
      <w:pPr>
        <w:pStyle w:val="CommentText"/>
        <w:rPr>
          <w:lang w:val="it-IT"/>
        </w:rPr>
      </w:pPr>
    </w:p>
  </w:comment>
  <w:comment w:id="300" w:author="Susan Cook-Patton" w:date="2020-09-28T10:42:00Z" w:initials="SC">
    <w:p w14:paraId="44DAE15B" w14:textId="2CFA4D88" w:rsidR="00763A74" w:rsidRDefault="00763A74">
      <w:pPr>
        <w:pStyle w:val="CommentText"/>
      </w:pPr>
      <w:r>
        <w:rPr>
          <w:rStyle w:val="CommentReference"/>
        </w:rPr>
        <w:annotationRef/>
      </w:r>
      <w:r w:rsidRPr="00924D1F">
        <w:rPr>
          <w:highlight w:val="yellow"/>
        </w:rPr>
        <w:t>Primary research articles?</w:t>
      </w:r>
    </w:p>
  </w:comment>
  <w:comment w:id="336" w:author="Susan Cook-Patton" w:date="2020-09-28T10:43:00Z" w:initials="SC">
    <w:p w14:paraId="73739F31" w14:textId="6CEB65E2" w:rsidR="00763A74" w:rsidRDefault="00763A74">
      <w:pPr>
        <w:pStyle w:val="CommentText"/>
      </w:pPr>
      <w:r>
        <w:rPr>
          <w:rStyle w:val="CommentReference"/>
        </w:rPr>
        <w:annotationRef/>
      </w:r>
      <w:r>
        <w:t xml:space="preserve">This sentence was a bit confusing so I split for clarity, but I’m not sure I made the correct edits. Can you cite the Lutz et al. paper with </w:t>
      </w:r>
      <w:proofErr w:type="spellStart"/>
      <w:r>
        <w:t>Baldocchi</w:t>
      </w:r>
      <w:proofErr w:type="spellEnd"/>
      <w:r>
        <w:t>?</w:t>
      </w:r>
    </w:p>
  </w:comment>
  <w:comment w:id="340" w:author="Susan Cook-Patton" w:date="2020-09-28T10:45:00Z" w:initials="SC">
    <w:p w14:paraId="024ACCB4" w14:textId="24F0FE3B" w:rsidR="00763A74" w:rsidRDefault="00763A74">
      <w:pPr>
        <w:pStyle w:val="CommentText"/>
      </w:pPr>
      <w:r>
        <w:rPr>
          <w:rStyle w:val="CommentReference"/>
        </w:rPr>
        <w:annotationRef/>
      </w:r>
      <w:r w:rsidRPr="004432D3">
        <w:rPr>
          <w:highlight w:val="yellow"/>
        </w:rPr>
        <w:t>You could put in Griscom et al. 2017 here.</w:t>
      </w:r>
    </w:p>
  </w:comment>
  <w:comment w:id="348" w:author="Susan Cook-Patton" w:date="2020-09-28T10:46:00Z" w:initials="SC">
    <w:p w14:paraId="3800C19F" w14:textId="381E0055" w:rsidR="00763A74" w:rsidRDefault="00763A74">
      <w:pPr>
        <w:pStyle w:val="CommentText"/>
      </w:pPr>
      <w:r>
        <w:rPr>
          <w:rStyle w:val="CommentReference"/>
        </w:rPr>
        <w:annotationRef/>
      </w:r>
      <w:r>
        <w:t xml:space="preserve">If you take my edits above, you don’t need to repeat this. </w:t>
      </w:r>
    </w:p>
  </w:comment>
  <w:comment w:id="355" w:author="Susan Cook-Patton" w:date="2020-09-28T10:47:00Z" w:initials="SC">
    <w:p w14:paraId="71FF990A" w14:textId="2B59E573" w:rsidR="00763A74" w:rsidRDefault="00763A74">
      <w:pPr>
        <w:pStyle w:val="CommentText"/>
      </w:pPr>
      <w:r>
        <w:rPr>
          <w:rStyle w:val="CommentReference"/>
        </w:rPr>
        <w:annotationRef/>
      </w:r>
      <w:r>
        <w:t xml:space="preserve">It might be worth an “e.g.,” here so people can understand why there are so many different variables for stocks and fluxes. </w:t>
      </w:r>
    </w:p>
  </w:comment>
  <w:comment w:id="371" w:author="Susan Cook-Patton" w:date="2020-09-28T10:49:00Z" w:initials="SC">
    <w:p w14:paraId="0378E08E" w14:textId="500C2463" w:rsidR="00763A74" w:rsidRDefault="00763A74">
      <w:pPr>
        <w:pStyle w:val="CommentText"/>
      </w:pPr>
      <w:r>
        <w:rPr>
          <w:rStyle w:val="CommentReference"/>
        </w:rPr>
        <w:annotationRef/>
      </w:r>
      <w:r>
        <w:t>Not based on, but are…right?</w:t>
      </w:r>
    </w:p>
  </w:comment>
  <w:comment w:id="394" w:author="Bond-Lamberty, Benjamin" w:date="2020-09-26T06:28:00Z" w:initials="BLB">
    <w:p w14:paraId="144A9541" w14:textId="65A7A48C" w:rsidR="00763A74" w:rsidRDefault="00763A74">
      <w:pPr>
        <w:pStyle w:val="CommentText"/>
      </w:pPr>
      <w:r>
        <w:rPr>
          <w:rStyle w:val="CommentReference"/>
        </w:rPr>
        <w:annotationRef/>
      </w:r>
      <w:r>
        <w:t>I knew this, but still, wow.</w:t>
      </w:r>
    </w:p>
  </w:comment>
  <w:comment w:id="395" w:author="Susan Cook-Patton" w:date="2020-09-28T10:50:00Z" w:initials="SC">
    <w:p w14:paraId="29CC1D5A" w14:textId="44E19C1C" w:rsidR="00763A74" w:rsidRDefault="00763A74">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427" w:author="Susan Cook-Patton" w:date="2020-09-28T10:55:00Z" w:initials="SC">
    <w:p w14:paraId="3BC37339" w14:textId="29D18AA1" w:rsidR="00763A74" w:rsidRDefault="00763A74">
      <w:pPr>
        <w:pStyle w:val="CommentText"/>
      </w:pPr>
      <w:r>
        <w:rPr>
          <w:rStyle w:val="CommentReference"/>
        </w:rPr>
        <w:annotationRef/>
      </w:r>
      <w:r>
        <w:t>This needs to be set up somewhere in the introduction. I am assuming this refers to missing sink etc? Can you add a sentence above to that effect?</w:t>
      </w:r>
    </w:p>
  </w:comment>
  <w:comment w:id="428" w:author="Susan Cook-Patton" w:date="2020-09-28T11:24:00Z" w:initials="SC">
    <w:p w14:paraId="5C5BAE88" w14:textId="1F19B0A6" w:rsidR="00763A74" w:rsidRDefault="00763A74">
      <w:pPr>
        <w:pStyle w:val="CommentText"/>
      </w:pPr>
      <w:r>
        <w:rPr>
          <w:rStyle w:val="CommentReference"/>
        </w:rPr>
        <w:annotationRef/>
      </w:r>
      <w:proofErr w:type="gramStart"/>
      <w:r>
        <w:t>Also</w:t>
      </w:r>
      <w:proofErr w:type="gramEnd"/>
      <w:r>
        <w:t xml:space="preserve"> I would add this as the third point. The first two describe large scale patterns and the third is more of an accounting question.</w:t>
      </w:r>
    </w:p>
  </w:comment>
  <w:comment w:id="429" w:author="Teixeira, Kristina A." w:date="2020-09-28T15:32:00Z" w:initials="TKA">
    <w:p w14:paraId="19889782" w14:textId="77777777" w:rsidR="009C0838" w:rsidRDefault="009C0838">
      <w:pPr>
        <w:pStyle w:val="CommentText"/>
      </w:pPr>
      <w:r>
        <w:rPr>
          <w:rStyle w:val="CommentReference"/>
        </w:rPr>
        <w:annotationRef/>
      </w:r>
      <w:r>
        <w:t>“close” isn’t an imbalance, just asking if component fluxes sum to larger fluxes. I dropped here to keep it concise/ avoid confusion.</w:t>
      </w:r>
    </w:p>
    <w:p w14:paraId="05E379EA" w14:textId="77777777" w:rsidR="009C0838" w:rsidRDefault="009C0838">
      <w:pPr>
        <w:pStyle w:val="CommentText"/>
      </w:pPr>
    </w:p>
    <w:p w14:paraId="2F169871" w14:textId="6EA6E128" w:rsidR="009C0838" w:rsidRDefault="009C0838">
      <w:pPr>
        <w:pStyle w:val="CommentText"/>
      </w:pPr>
      <w:r>
        <w:t>I think I’d like to keep current question order just because it is mirrored in how the rest of the document is ordered.</w:t>
      </w:r>
    </w:p>
  </w:comment>
  <w:comment w:id="437" w:author="Susan Cook-Patton" w:date="2020-09-28T11:11:00Z" w:initials="SC">
    <w:p w14:paraId="3654FA1C" w14:textId="54B8A0CF" w:rsidR="00763A74" w:rsidRDefault="00763A74">
      <w:pPr>
        <w:pStyle w:val="CommentText"/>
      </w:pPr>
      <w:r>
        <w:rPr>
          <w:rStyle w:val="CommentReference"/>
        </w:rPr>
        <w:annotationRef/>
      </w:r>
      <w:r>
        <w:t>It looks like you blend active voice and passive voice here. I prefer active, but am not sure what you want so I won’t make any changes to that effect.</w:t>
      </w:r>
    </w:p>
  </w:comment>
  <w:comment w:id="443" w:author="Susan Cook-Patton" w:date="2020-09-28T11:02:00Z" w:initials="SC">
    <w:p w14:paraId="3A00C813" w14:textId="0AF225A8" w:rsidR="00763A74" w:rsidRDefault="00763A74">
      <w:pPr>
        <w:pStyle w:val="CommentText"/>
      </w:pPr>
      <w:r>
        <w:rPr>
          <w:rStyle w:val="CommentReference"/>
        </w:rPr>
        <w:annotationRef/>
      </w:r>
      <w:r>
        <w:t>Can we put Ben’s in here too?</w:t>
      </w:r>
    </w:p>
  </w:comment>
  <w:comment w:id="454" w:author="Susan Cook-Patton" w:date="2020-09-28T11:05:00Z" w:initials="SC">
    <w:p w14:paraId="3F9B60E0" w14:textId="190F440F" w:rsidR="00763A74" w:rsidRDefault="00763A74">
      <w:pPr>
        <w:pStyle w:val="CommentText"/>
      </w:pPr>
      <w:r>
        <w:rPr>
          <w:rStyle w:val="CommentReference"/>
        </w:rPr>
        <w:annotationRef/>
      </w:r>
      <w:r>
        <w:t xml:space="preserve">You may want to italicize all the names just to make them stand out more. </w:t>
      </w:r>
    </w:p>
  </w:comment>
  <w:comment w:id="487" w:author="Susan Cook-Patton" w:date="2020-09-28T11:06:00Z" w:initials="SC">
    <w:p w14:paraId="0A6F28B6" w14:textId="1B8B53F1" w:rsidR="00763A74" w:rsidRDefault="00763A74">
      <w:pPr>
        <w:pStyle w:val="CommentText"/>
      </w:pPr>
      <w:r>
        <w:rPr>
          <w:rStyle w:val="CommentReference"/>
        </w:rPr>
        <w:annotationRef/>
      </w:r>
      <w:r>
        <w:t>Hmm, this might raise flags. Can you change this?</w:t>
      </w:r>
    </w:p>
  </w:comment>
  <w:comment w:id="497" w:author="Susan Cook-Patton" w:date="2020-09-28T12:27:00Z" w:initials="SC">
    <w:p w14:paraId="522048E0" w14:textId="165C4474" w:rsidR="00763A74" w:rsidRDefault="00763A74">
      <w:pPr>
        <w:pStyle w:val="CommentText"/>
      </w:pPr>
      <w:r>
        <w:rPr>
          <w:rStyle w:val="CommentReference"/>
        </w:rPr>
        <w:annotationRef/>
      </w:r>
      <w:r w:rsidRPr="0079231D">
        <w:rPr>
          <w:highlight w:val="yellow"/>
        </w:rPr>
        <w:t>This is a little clunky, but I think it would be good to explain why there are so many variables here for a more general audience.</w:t>
      </w:r>
    </w:p>
  </w:comment>
  <w:comment w:id="520" w:author="Susan Cook-Patton" w:date="2020-09-28T11:07:00Z" w:initials="SC">
    <w:p w14:paraId="30F7BA6A" w14:textId="17B4B38C" w:rsidR="00763A74" w:rsidRDefault="00763A74">
      <w:pPr>
        <w:pStyle w:val="CommentText"/>
      </w:pPr>
      <w:r w:rsidRPr="0079231D">
        <w:rPr>
          <w:rStyle w:val="CommentReference"/>
          <w:highlight w:val="yellow"/>
        </w:rPr>
        <w:annotationRef/>
      </w:r>
      <w:r w:rsidRPr="0079231D">
        <w:rPr>
          <w:highlight w:val="yellow"/>
        </w:rPr>
        <w:t>You need to write out what these are since it is their first occurrence here.</w:t>
      </w:r>
      <w:r>
        <w:t xml:space="preserve"> </w:t>
      </w:r>
    </w:p>
  </w:comment>
  <w:comment w:id="544" w:author="Bond-Lamberty, Benjamin" w:date="2020-09-26T06:33:00Z" w:initials="BLB">
    <w:p w14:paraId="670A8367" w14:textId="1360D9A5" w:rsidR="00763A74" w:rsidRDefault="00763A74">
      <w:pPr>
        <w:pStyle w:val="CommentText"/>
      </w:pPr>
      <w:r>
        <w:rPr>
          <w:rStyle w:val="CommentReference"/>
        </w:rPr>
        <w:annotationRef/>
      </w:r>
      <w:r>
        <w:t>?</w:t>
      </w:r>
    </w:p>
  </w:comment>
  <w:comment w:id="545" w:author="Susan Cook-Patton" w:date="2020-09-28T11:09:00Z" w:initials="SC">
    <w:p w14:paraId="433D83B3" w14:textId="65B56C94" w:rsidR="00763A74" w:rsidRDefault="00763A74">
      <w:pPr>
        <w:pStyle w:val="CommentText"/>
      </w:pPr>
      <w:r>
        <w:rPr>
          <w:rStyle w:val="CommentReference"/>
        </w:rPr>
        <w:annotationRef/>
      </w:r>
      <w:r>
        <w:t xml:space="preserve">This makes sense to me. I think fine as is. </w:t>
      </w:r>
    </w:p>
  </w:comment>
  <w:comment w:id="579" w:author="Susan Cook-Patton" w:date="2020-09-28T11:13:00Z" w:initials="SC">
    <w:p w14:paraId="49D8EE51" w14:textId="072020CC" w:rsidR="00763A74" w:rsidRDefault="00763A74">
      <w:pPr>
        <w:pStyle w:val="CommentText"/>
      </w:pPr>
      <w:r>
        <w:rPr>
          <w:rStyle w:val="CommentReference"/>
        </w:rPr>
        <w:annotationRef/>
      </w:r>
      <w:r>
        <w:t>Switched order to match order of the description above.</w:t>
      </w:r>
    </w:p>
  </w:comment>
  <w:comment w:id="596" w:author="Susan Cook-Patton" w:date="2020-09-28T11:15:00Z" w:initials="SC">
    <w:p w14:paraId="1E4DF5A8" w14:textId="49BDADDC" w:rsidR="00763A74" w:rsidRDefault="00763A74">
      <w:pPr>
        <w:pStyle w:val="CommentText"/>
      </w:pPr>
      <w:r>
        <w:rPr>
          <w:rStyle w:val="CommentReference"/>
        </w:rPr>
        <w:annotationRef/>
      </w:r>
      <w:r>
        <w:t>Define since this is the first mention.</w:t>
      </w:r>
    </w:p>
  </w:comment>
  <w:comment w:id="640" w:author="Susan Cook-Patton" w:date="2020-09-28T11:18:00Z" w:initials="SC">
    <w:p w14:paraId="1A8F9236" w14:textId="38AD1E91" w:rsidR="00763A74" w:rsidRDefault="00763A74">
      <w:pPr>
        <w:pStyle w:val="CommentText"/>
      </w:pPr>
      <w:r>
        <w:rPr>
          <w:rStyle w:val="CommentReference"/>
        </w:rPr>
        <w:annotationRef/>
      </w:r>
      <w:r>
        <w:t xml:space="preserve">Can you give something to the effect of 60% of the data came from 10 countries or whatever it </w:t>
      </w:r>
      <w:proofErr w:type="gramStart"/>
      <w:r>
        <w:t>is.</w:t>
      </w:r>
      <w:proofErr w:type="gramEnd"/>
      <w:r>
        <w:t xml:space="preserve"> This would then set up the discussion about need for focused data collection in areas where data are missing. </w:t>
      </w:r>
    </w:p>
  </w:comment>
  <w:comment w:id="651" w:author="Susan Cook-Patton" w:date="2020-09-28T11:19:00Z" w:initials="SC">
    <w:p w14:paraId="647A6383" w14:textId="58C568AA" w:rsidR="00763A74" w:rsidRDefault="00763A74">
      <w:pPr>
        <w:pStyle w:val="CommentText"/>
      </w:pPr>
      <w:r>
        <w:rPr>
          <w:rStyle w:val="CommentReference"/>
        </w:rPr>
        <w:annotationRef/>
      </w:r>
      <w:r w:rsidRPr="00F76A70">
        <w:rPr>
          <w:highlight w:val="yellow"/>
        </w:rPr>
        <w:t>What is a “geographic area” can we be more specific here?</w:t>
      </w:r>
      <w:r>
        <w:t xml:space="preserve"> And can we give the specific numbers rather than &gt; 7.</w:t>
      </w:r>
    </w:p>
  </w:comment>
  <w:comment w:id="657" w:author="Susan Cook-Patton" w:date="2020-09-28T11:19:00Z" w:initials="SC">
    <w:p w14:paraId="4B42651A" w14:textId="4B071814" w:rsidR="00763A74" w:rsidRDefault="00763A74">
      <w:pPr>
        <w:pStyle w:val="CommentText"/>
      </w:pPr>
      <w:r>
        <w:rPr>
          <w:rStyle w:val="CommentReference"/>
        </w:rPr>
        <w:annotationRef/>
      </w:r>
      <w:r>
        <w:t>Ditto comment above.</w:t>
      </w:r>
    </w:p>
  </w:comment>
  <w:comment w:id="677" w:author="Susan Cook-Patton" w:date="2020-09-28T11:22:00Z" w:initials="SC">
    <w:p w14:paraId="3B31ECDC" w14:textId="65827F19" w:rsidR="00763A74" w:rsidRDefault="00763A74">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696" w:author="Susan Cook-Patton" w:date="2020-09-28T11:26:00Z" w:initials="SC">
    <w:p w14:paraId="61568A1A" w14:textId="6B07619D" w:rsidR="00763A74" w:rsidRDefault="00763A74">
      <w:pPr>
        <w:pStyle w:val="CommentText"/>
      </w:pPr>
      <w:r>
        <w:rPr>
          <w:rStyle w:val="CommentReference"/>
        </w:rPr>
        <w:annotationRef/>
      </w:r>
      <w:r w:rsidRPr="00F76A70">
        <w:rPr>
          <w:highlight w:val="yellow"/>
        </w:rPr>
        <w:t>Write out what these mean the first time they occur in the text. And I would provide more text details along the lines of what I’ve written out.</w:t>
      </w:r>
      <w:r>
        <w:t xml:space="preserve"> </w:t>
      </w:r>
    </w:p>
  </w:comment>
  <w:comment w:id="727" w:author="Susan Cook-Patton" w:date="2020-09-28T11:30:00Z" w:initials="SC">
    <w:p w14:paraId="1538AD63" w14:textId="27F21386" w:rsidR="00763A74" w:rsidRDefault="00763A74">
      <w:pPr>
        <w:pStyle w:val="CommentText"/>
      </w:pPr>
      <w:r>
        <w:rPr>
          <w:rStyle w:val="CommentReference"/>
        </w:rPr>
        <w:annotationRef/>
      </w:r>
      <w:r w:rsidRPr="00F76A70">
        <w:rPr>
          <w:highlight w:val="yellow"/>
        </w:rPr>
        <w:t xml:space="preserve">Are these data also biased towards composite versus individual </w:t>
      </w:r>
      <w:proofErr w:type="spellStart"/>
      <w:r w:rsidRPr="00F76A70">
        <w:rPr>
          <w:highlight w:val="yellow"/>
        </w:rPr>
        <w:t>me</w:t>
      </w:r>
      <w:r w:rsidR="00E46291" w:rsidRPr="00F76A70">
        <w:rPr>
          <w:highlight w:val="yellow"/>
        </w:rPr>
        <w:t>D</w:t>
      </w:r>
      <w:r w:rsidRPr="00F76A70">
        <w:rPr>
          <w:highlight w:val="yellow"/>
        </w:rPr>
        <w:t>asures</w:t>
      </w:r>
      <w:proofErr w:type="spellEnd"/>
      <w:r w:rsidRPr="00F76A70">
        <w:rPr>
          <w:highlight w:val="yellow"/>
        </w:rPr>
        <w:t xml:space="preserve">? </w:t>
      </w:r>
      <w:proofErr w:type="gramStart"/>
      <w:r w:rsidRPr="00F76A70">
        <w:rPr>
          <w:highlight w:val="yellow"/>
        </w:rPr>
        <w:t>Also</w:t>
      </w:r>
      <w:proofErr w:type="gramEnd"/>
      <w:r w:rsidRPr="00F76A70">
        <w:rPr>
          <w:highlight w:val="yellow"/>
        </w:rPr>
        <w:t xml:space="preserve"> can we use a term like “composite” versus “individual” to describe the different variables, and use that term throughout?</w:t>
      </w:r>
    </w:p>
  </w:comment>
  <w:comment w:id="756" w:author="Susan Cook-Patton" w:date="2020-09-28T11:33:00Z" w:initials="SC">
    <w:p w14:paraId="51633116" w14:textId="77777777" w:rsidR="00763A74" w:rsidRDefault="00763A74">
      <w:pPr>
        <w:pStyle w:val="CommentText"/>
      </w:pPr>
      <w:r>
        <w:rPr>
          <w:rStyle w:val="CommentReference"/>
        </w:rPr>
        <w:annotationRef/>
      </w:r>
      <w:r w:rsidRPr="00F76A70">
        <w:rPr>
          <w:highlight w:val="yellow"/>
        </w:rPr>
        <w:t>We need to define what this means somewhere above.</w:t>
      </w:r>
      <w:r>
        <w:t xml:space="preserve"> </w:t>
      </w:r>
    </w:p>
    <w:p w14:paraId="04EA5A53" w14:textId="77777777" w:rsidR="00763A74" w:rsidRDefault="00763A74">
      <w:pPr>
        <w:pStyle w:val="CommentText"/>
      </w:pPr>
    </w:p>
    <w:p w14:paraId="66339F80" w14:textId="4E6146B1" w:rsidR="00763A74" w:rsidRDefault="00763A74">
      <w:pPr>
        <w:pStyle w:val="CommentText"/>
      </w:pPr>
      <w:r>
        <w:t>Also, I would write out names for all the fluxes.</w:t>
      </w:r>
    </w:p>
  </w:comment>
  <w:comment w:id="780" w:author="Susan Cook-Patton" w:date="2020-09-28T11:34:00Z" w:initials="SC">
    <w:p w14:paraId="3F555D34" w14:textId="7C74C55B" w:rsidR="00763A74" w:rsidRDefault="00763A74">
      <w:pPr>
        <w:pStyle w:val="CommentText"/>
      </w:pPr>
      <w:r>
        <w:rPr>
          <w:rStyle w:val="CommentReference"/>
        </w:rPr>
        <w:annotationRef/>
      </w:r>
      <w:r w:rsidRPr="00F76A70">
        <w:rPr>
          <w:highlight w:val="yellow"/>
        </w:rPr>
        <w:t>I assume you’ll do this but make sure the legends are the same throughout.</w:t>
      </w:r>
    </w:p>
  </w:comment>
  <w:comment w:id="786" w:author="Susan Cook-Patton" w:date="2020-09-28T11:56:00Z" w:initials="SC">
    <w:p w14:paraId="423FD171" w14:textId="6C412624" w:rsidR="00763A74" w:rsidRDefault="00763A74">
      <w:pPr>
        <w:pStyle w:val="CommentText"/>
      </w:pPr>
      <w:r>
        <w:rPr>
          <w:rStyle w:val="CommentReference"/>
        </w:rPr>
        <w:annotationRef/>
      </w:r>
      <w:proofErr w:type="gramStart"/>
      <w:r>
        <w:t>So</w:t>
      </w:r>
      <w:proofErr w:type="gramEnd"/>
      <w:r>
        <w:t xml:space="preserve"> after the point about showing average C cycles for mature forest, I would then discuss how the biomes differ as you’ve done here, but perhaps in more detail. </w:t>
      </w:r>
    </w:p>
  </w:comment>
  <w:comment w:id="787" w:author="Susan Cook-Patton" w:date="2020-09-28T11:57:00Z" w:initials="SC">
    <w:p w14:paraId="31DC0EB8" w14:textId="40B92C81" w:rsidR="00763A74" w:rsidRDefault="00763A74">
      <w:pPr>
        <w:pStyle w:val="CommentText"/>
      </w:pPr>
      <w:r>
        <w:rPr>
          <w:rStyle w:val="CommentReference"/>
        </w:rPr>
        <w:annotationRef/>
      </w:r>
      <w:r w:rsidRPr="00FE69FC">
        <w:rPr>
          <w:highlight w:val="yellow"/>
        </w:rPr>
        <w:t>All C fluxes – in and out?</w:t>
      </w:r>
      <w:r>
        <w:t xml:space="preserve"> </w:t>
      </w:r>
    </w:p>
  </w:comment>
  <w:comment w:id="788" w:author="Susan Cook-Patton" w:date="2020-09-28T11:57:00Z" w:initials="SC">
    <w:p w14:paraId="5732B91D" w14:textId="77777777" w:rsidR="00763A74" w:rsidRDefault="00763A74">
      <w:pPr>
        <w:pStyle w:val="CommentText"/>
      </w:pPr>
      <w:r>
        <w:rPr>
          <w:rStyle w:val="CommentReference"/>
        </w:rPr>
        <w:annotationRef/>
      </w:r>
      <w:r>
        <w:t xml:space="preserve">I would talk about the direction of effect not just that they are significant. Can you also give a magnitude of effect here? NPP is X% greater in the tropics than in the boreal for example. </w:t>
      </w:r>
    </w:p>
    <w:p w14:paraId="716A7A4C" w14:textId="77777777" w:rsidR="00763A74" w:rsidRDefault="00763A74">
      <w:pPr>
        <w:pStyle w:val="CommentText"/>
      </w:pPr>
    </w:p>
    <w:p w14:paraId="1AED369E" w14:textId="71FE3DC4" w:rsidR="00763A74" w:rsidRDefault="00763A74">
      <w:pPr>
        <w:pStyle w:val="CommentText"/>
      </w:pPr>
    </w:p>
  </w:comment>
  <w:comment w:id="790" w:author="Susan Cook-Patton" w:date="2020-09-28T11:58:00Z" w:initials="SC">
    <w:p w14:paraId="095FEFEB" w14:textId="07617F3B" w:rsidR="00763A74" w:rsidRDefault="00763A74">
      <w:pPr>
        <w:pStyle w:val="CommentText"/>
      </w:pPr>
      <w:r>
        <w:rPr>
          <w:rStyle w:val="CommentReference"/>
        </w:rPr>
        <w:annotationRef/>
      </w:r>
      <w:r w:rsidRPr="005338AB">
        <w:rPr>
          <w:highlight w:val="yellow"/>
        </w:rPr>
        <w:t>In and out?</w:t>
      </w:r>
      <w:r>
        <w:t xml:space="preserve"> </w:t>
      </w:r>
    </w:p>
  </w:comment>
  <w:comment w:id="792" w:author="Bond-Lamberty, Benjamin" w:date="2020-09-26T06:50:00Z" w:initials="BLB">
    <w:p w14:paraId="01B58425" w14:textId="3606DD55" w:rsidR="00763A74" w:rsidRDefault="00763A74">
      <w:pPr>
        <w:pStyle w:val="CommentText"/>
      </w:pPr>
      <w:r>
        <w:rPr>
          <w:rStyle w:val="CommentReference"/>
        </w:rPr>
        <w:annotationRef/>
      </w:r>
      <w:r>
        <w:t>Interesting</w:t>
      </w:r>
    </w:p>
  </w:comment>
  <w:comment w:id="793" w:author="Susan Cook-Patton" w:date="2020-09-28T11:59:00Z" w:initials="SC">
    <w:p w14:paraId="425AAC7C" w14:textId="3E950EDB" w:rsidR="00763A74" w:rsidRDefault="00763A74">
      <w:pPr>
        <w:pStyle w:val="CommentText"/>
      </w:pPr>
      <w:r>
        <w:rPr>
          <w:rStyle w:val="CommentReference"/>
        </w:rPr>
        <w:annotationRef/>
      </w:r>
      <w:r>
        <w:t xml:space="preserve">Yeah, this will merit some discussion! Can we say here that this is due to large variation? </w:t>
      </w:r>
    </w:p>
  </w:comment>
  <w:comment w:id="794" w:author="Susan Cook-Patton" w:date="2020-09-28T12:20:00Z" w:initials="SC">
    <w:p w14:paraId="6A63DDA3" w14:textId="46609B90" w:rsidR="00763A74" w:rsidRDefault="00763A74">
      <w:pPr>
        <w:pStyle w:val="CommentText"/>
      </w:pPr>
      <w:r>
        <w:rPr>
          <w:rStyle w:val="CommentReference"/>
        </w:rPr>
        <w:annotationRef/>
      </w:r>
      <w:r>
        <w:t xml:space="preserve">Also, it would be nice to have a </w:t>
      </w:r>
      <w:proofErr w:type="gramStart"/>
      <w:r>
        <w:t>follow on</w:t>
      </w:r>
      <w:proofErr w:type="gramEnd"/>
      <w:r>
        <w:t xml:space="preserve"> paragraph describing differences in stocks among biomes. In other words, even if NEP is not different (because of noise), we still know it differs given differences in stocks.</w:t>
      </w:r>
    </w:p>
  </w:comment>
  <w:comment w:id="795" w:author="Susan Cook-Patton" w:date="2020-09-28T12:21:00Z" w:initials="SC">
    <w:p w14:paraId="43950450" w14:textId="0765590F" w:rsidR="00763A74" w:rsidRDefault="00763A74">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801" w:author="Susan Cook-Patton" w:date="2020-09-28T12:17:00Z" w:initials="SC">
    <w:p w14:paraId="57DF03CC" w14:textId="49442BF5" w:rsidR="00763A74" w:rsidRDefault="00763A74">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809" w:author="Susan Cook-Patton" w:date="2020-09-28T12:32:00Z" w:initials="SC">
    <w:p w14:paraId="294351CE" w14:textId="69262282" w:rsidR="00763A74" w:rsidRDefault="00763A74">
      <w:pPr>
        <w:pStyle w:val="CommentText"/>
      </w:pPr>
      <w:r>
        <w:rPr>
          <w:rStyle w:val="CommentReference"/>
        </w:rPr>
        <w:annotationRef/>
      </w:r>
      <w:r>
        <w:t>Had the highest stocks you mean? What is highest significant grouping?</w:t>
      </w:r>
    </w:p>
  </w:comment>
  <w:comment w:id="811" w:author="Susan Cook-Patton" w:date="2020-09-28T12:33:00Z" w:initials="SC">
    <w:p w14:paraId="70DD96DF" w14:textId="5162060E" w:rsidR="00763A74" w:rsidRDefault="00763A74">
      <w:pPr>
        <w:pStyle w:val="CommentText"/>
      </w:pPr>
      <w:r>
        <w:rPr>
          <w:rStyle w:val="CommentReference"/>
        </w:rPr>
        <w:annotationRef/>
      </w:r>
      <w:r>
        <w:t>Write out what the significant effect means. And is this right?! For stocks?!</w:t>
      </w:r>
    </w:p>
  </w:comment>
  <w:comment w:id="813" w:author="Susan Cook-Patton" w:date="2020-09-28T12:34:00Z" w:initials="SC">
    <w:p w14:paraId="388F1B02" w14:textId="149C893E" w:rsidR="00763A74" w:rsidRDefault="00763A74">
      <w:pPr>
        <w:pStyle w:val="CommentText"/>
      </w:pPr>
      <w:r>
        <w:rPr>
          <w:rStyle w:val="CommentReference"/>
        </w:rPr>
        <w:annotationRef/>
      </w:r>
      <w:r>
        <w:t xml:space="preserve">Probably not by the end of the month, but I think we should remove these datapoints from the analysis, as a sensitivity analysis, and say how the results change. </w:t>
      </w:r>
    </w:p>
  </w:comment>
  <w:comment w:id="814" w:author="Susan Cook-Patton" w:date="2020-09-28T12:30:00Z" w:initials="SC">
    <w:p w14:paraId="4F2EA8E0" w14:textId="66A0601C" w:rsidR="00763A74" w:rsidRDefault="00763A74">
      <w:pPr>
        <w:pStyle w:val="CommentText"/>
      </w:pPr>
      <w:r>
        <w:rPr>
          <w:rStyle w:val="CommentReference"/>
        </w:rPr>
        <w:annotationRef/>
      </w:r>
      <w:r>
        <w:t xml:space="preserve">If this describes mature forests only, I would move up to where I flagged a stock discussion. If its both, I would be tempted to split young versus old forest stocks, and describe those separately. </w:t>
      </w:r>
    </w:p>
  </w:comment>
  <w:comment w:id="815" w:author="Susan Cook-Patton" w:date="2020-09-28T12:35:00Z" w:initials="SC">
    <w:p w14:paraId="0939F99A" w14:textId="77777777" w:rsidR="00763A74" w:rsidRDefault="00763A74">
      <w:pPr>
        <w:pStyle w:val="CommentText"/>
      </w:pPr>
      <w:r>
        <w:rPr>
          <w:rStyle w:val="CommentReference"/>
        </w:rPr>
        <w:annotationRef/>
      </w:r>
      <w:r>
        <w:t>Why is the scale for y-axis in the aboveground biomass panel? I would be tempted to crop outliers to make it easier to see the trends.</w:t>
      </w:r>
    </w:p>
    <w:p w14:paraId="1B0DD53E" w14:textId="77777777" w:rsidR="00763A74" w:rsidRDefault="00763A74">
      <w:pPr>
        <w:pStyle w:val="CommentText"/>
      </w:pPr>
    </w:p>
    <w:p w14:paraId="569497CB" w14:textId="6D6D1404" w:rsidR="00763A74" w:rsidRDefault="00763A74">
      <w:pPr>
        <w:pStyle w:val="CommentText"/>
      </w:pPr>
      <w:r>
        <w:t xml:space="preserve">Also, could you back-transform the fitted line to show age as age, not log-scaled? </w:t>
      </w:r>
    </w:p>
  </w:comment>
  <w:comment w:id="819" w:author="Bond-Lamberty, Benjamin" w:date="2020-09-26T06:58:00Z" w:initials="BLB">
    <w:p w14:paraId="470EF76C" w14:textId="77777777" w:rsidR="00763A74" w:rsidRDefault="00763A74">
      <w:pPr>
        <w:pStyle w:val="CommentText"/>
      </w:pPr>
      <w:r>
        <w:rPr>
          <w:rStyle w:val="CommentReference"/>
        </w:rPr>
        <w:annotationRef/>
      </w:r>
      <w:r>
        <w:t>!!!</w:t>
      </w:r>
    </w:p>
    <w:p w14:paraId="62F04B60" w14:textId="77777777" w:rsidR="00763A74" w:rsidRDefault="00763A74">
      <w:pPr>
        <w:pStyle w:val="CommentText"/>
      </w:pPr>
    </w:p>
    <w:p w14:paraId="4FD449A8" w14:textId="04466849" w:rsidR="00763A74" w:rsidRDefault="00763A74">
      <w:pPr>
        <w:pStyle w:val="CommentText"/>
      </w:pPr>
      <w:r>
        <w:t>Are these all necessary?</w:t>
      </w:r>
    </w:p>
  </w:comment>
  <w:comment w:id="822" w:author="Susan Cook-Patton" w:date="2020-09-28T12:36:00Z" w:initials="SC">
    <w:p w14:paraId="76B417A9" w14:textId="621C438D" w:rsidR="00763A74" w:rsidRDefault="00763A74">
      <w:pPr>
        <w:pStyle w:val="CommentText"/>
      </w:pPr>
      <w:r>
        <w:rPr>
          <w:rStyle w:val="CommentReference"/>
        </w:rPr>
        <w:annotationRef/>
      </w:r>
      <w:r>
        <w:t>You include this detail in the methods already.</w:t>
      </w:r>
    </w:p>
  </w:comment>
  <w:comment w:id="826" w:author="Bond-Lamberty, Benjamin" w:date="2020-09-26T06:59:00Z" w:initials="BLB">
    <w:p w14:paraId="35F392D1" w14:textId="34AF582C" w:rsidR="00763A74" w:rsidRDefault="00763A74">
      <w:pPr>
        <w:pStyle w:val="CommentText"/>
      </w:pPr>
      <w:r>
        <w:rPr>
          <w:rStyle w:val="CommentReference"/>
        </w:rPr>
        <w:annotationRef/>
      </w:r>
      <w:r>
        <w:t>OK, again, interesting.</w:t>
      </w:r>
    </w:p>
  </w:comment>
  <w:comment w:id="827" w:author="Susan Cook-Patton" w:date="2020-09-28T12:38:00Z" w:initials="SC">
    <w:p w14:paraId="0355D0C4" w14:textId="60AD8052" w:rsidR="00763A74" w:rsidRDefault="00763A74">
      <w:pPr>
        <w:pStyle w:val="CommentText"/>
      </w:pPr>
      <w:r>
        <w:rPr>
          <w:rStyle w:val="CommentReference"/>
        </w:rPr>
        <w:annotationRef/>
      </w:r>
      <w:r>
        <w:t>Ditto comments about parallel captions above.</w:t>
      </w:r>
    </w:p>
  </w:comment>
  <w:comment w:id="832" w:author="Bond-Lamberty, Benjamin" w:date="2020-09-26T07:02:00Z" w:initials="BLB">
    <w:p w14:paraId="48CB9740" w14:textId="779DEA41" w:rsidR="00763A74" w:rsidRDefault="00763A74">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833" w:author="Bond-Lamberty, Benjamin" w:date="2020-09-26T07:04:00Z" w:initials="BLB">
    <w:p w14:paraId="4A0691E2" w14:textId="690BE019" w:rsidR="00763A74" w:rsidRDefault="00763A74">
      <w:pPr>
        <w:pStyle w:val="CommentText"/>
      </w:pPr>
      <w:r>
        <w:rPr>
          <w:rStyle w:val="CommentReference"/>
        </w:rPr>
        <w:annotationRef/>
      </w:r>
      <w:r>
        <w:t>“are correlated with a different set of factors”? Careful about inferring causality.</w:t>
      </w:r>
    </w:p>
  </w:comment>
  <w:comment w:id="835" w:author="Bond-Lamberty, Benjamin" w:date="2020-09-26T07:04:00Z" w:initials="BLB">
    <w:p w14:paraId="78DB44CC" w14:textId="77777777" w:rsidR="00763A74" w:rsidRDefault="00763A74">
      <w:pPr>
        <w:pStyle w:val="CommentText"/>
      </w:pPr>
      <w:r>
        <w:rPr>
          <w:rStyle w:val="CommentReference"/>
        </w:rPr>
        <w:annotationRef/>
      </w:r>
      <w:r>
        <w:t xml:space="preserve">This word is getting overused </w:t>
      </w:r>
      <w:r>
        <w:sym w:font="Wingdings" w:char="F04A"/>
      </w:r>
    </w:p>
    <w:p w14:paraId="7373B71E" w14:textId="77777777" w:rsidR="00763A74" w:rsidRDefault="00763A74">
      <w:pPr>
        <w:pStyle w:val="CommentText"/>
      </w:pPr>
    </w:p>
    <w:p w14:paraId="140131D3" w14:textId="53A2911A" w:rsidR="00763A74" w:rsidRDefault="00763A74">
      <w:pPr>
        <w:pStyle w:val="CommentText"/>
      </w:pPr>
      <w:r>
        <w:t>“provides unprecedented coverage</w:t>
      </w:r>
      <w:proofErr w:type="gramStart"/>
      <w:r>
        <w:t>” !</w:t>
      </w:r>
      <w:proofErr w:type="gramEnd"/>
    </w:p>
  </w:comment>
  <w:comment w:id="840" w:author="Bond-Lamberty, Benjamin" w:date="2020-09-26T07:06:00Z" w:initials="BLB">
    <w:p w14:paraId="1524D5C0" w14:textId="77777777" w:rsidR="00763A74" w:rsidRDefault="00763A74">
      <w:pPr>
        <w:pStyle w:val="CommentText"/>
      </w:pPr>
      <w:r>
        <w:rPr>
          <w:rStyle w:val="CommentReference"/>
        </w:rPr>
        <w:annotationRef/>
      </w:r>
      <w:r>
        <w:t>Yes.</w:t>
      </w:r>
    </w:p>
    <w:p w14:paraId="58318A44" w14:textId="77777777" w:rsidR="00763A74" w:rsidRDefault="00763A74">
      <w:pPr>
        <w:pStyle w:val="CommentText"/>
      </w:pPr>
    </w:p>
    <w:p w14:paraId="5BBBB5BE" w14:textId="39EC612C" w:rsidR="00763A74" w:rsidRPr="0011725C" w:rsidRDefault="00763A74" w:rsidP="00281E30">
      <w:pPr>
        <w:pStyle w:val="CommentText"/>
      </w:pPr>
      <w:proofErr w:type="spellStart"/>
      <w:r w:rsidRPr="0011725C">
        <w:t>Pregitzer</w:t>
      </w:r>
      <w:proofErr w:type="spellEnd"/>
      <w:r w:rsidRPr="0011725C">
        <w:t xml:space="preserve"> and </w:t>
      </w:r>
      <w:proofErr w:type="spellStart"/>
      <w:r w:rsidRPr="0011725C">
        <w:t>Euskirchen</w:t>
      </w:r>
      <w:proofErr w:type="spellEnd"/>
      <w:r w:rsidRPr="0011725C">
        <w:t xml:space="preserve"> 2004 </w:t>
      </w:r>
      <w:hyperlink r:id="rId11" w:history="1">
        <w:r w:rsidRPr="0011725C">
          <w:rPr>
            <w:rStyle w:val="Hyperlink"/>
          </w:rPr>
          <w:t>http://dx.doi.org/10.1111/j.1365-2486.2004.00866.x</w:t>
        </w:r>
      </w:hyperlink>
    </w:p>
    <w:p w14:paraId="540D48F1" w14:textId="77777777" w:rsidR="00763A74" w:rsidRDefault="00763A74"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763A74" w:rsidRDefault="00763A74" w:rsidP="00281E30">
      <w:pPr>
        <w:pStyle w:val="CommentText"/>
      </w:pPr>
    </w:p>
    <w:p w14:paraId="20FDF3F4" w14:textId="68099F5E" w:rsidR="00763A74" w:rsidRDefault="00763A74" w:rsidP="00281E30">
      <w:pPr>
        <w:pStyle w:val="CommentText"/>
        <w:rPr>
          <w:lang w:val="fr-FR"/>
        </w:rPr>
      </w:pPr>
      <w:proofErr w:type="spellStart"/>
      <w:r w:rsidRPr="00281E30">
        <w:rPr>
          <w:lang w:val="fr-FR"/>
        </w:rPr>
        <w:t>Amiro</w:t>
      </w:r>
      <w:proofErr w:type="spellEnd"/>
      <w:r w:rsidRPr="00281E30">
        <w:rPr>
          <w:lang w:val="fr-FR"/>
        </w:rPr>
        <w:t xml:space="preserve"> et al. 2010 </w:t>
      </w:r>
      <w:hyperlink r:id="rId12" w:history="1">
        <w:r w:rsidRPr="00664140">
          <w:rPr>
            <w:rStyle w:val="Hyperlink"/>
            <w:lang w:val="fr-FR"/>
          </w:rPr>
          <w:t>http://dx.doi.org/10.1029/2010JG001390</w:t>
        </w:r>
      </w:hyperlink>
    </w:p>
    <w:p w14:paraId="763E2985" w14:textId="68DEA272" w:rsidR="00763A74" w:rsidRDefault="00763A74" w:rsidP="00281E30">
      <w:pPr>
        <w:pStyle w:val="CommentText"/>
        <w:rPr>
          <w:lang w:val="da-DK"/>
        </w:rPr>
      </w:pPr>
      <w:r w:rsidRPr="00281E30">
        <w:rPr>
          <w:lang w:val="da-DK"/>
        </w:rPr>
        <w:t xml:space="preserve">Houghton et al. 2020 </w:t>
      </w:r>
      <w:hyperlink r:id="rId13" w:history="1">
        <w:r w:rsidRPr="00664140">
          <w:rPr>
            <w:rStyle w:val="Hyperlink"/>
            <w:lang w:val="da-DK"/>
          </w:rPr>
          <w:t>https://doi.org/10.1111/gcb.15050</w:t>
        </w:r>
      </w:hyperlink>
    </w:p>
    <w:p w14:paraId="6FB7DDAE" w14:textId="77777777" w:rsidR="00763A74" w:rsidRDefault="00763A74" w:rsidP="00281E30">
      <w:pPr>
        <w:pStyle w:val="CommentText"/>
        <w:rPr>
          <w:lang w:val="da-DK"/>
        </w:rPr>
      </w:pPr>
    </w:p>
    <w:p w14:paraId="6DC849F6" w14:textId="77777777" w:rsidR="00763A74" w:rsidRDefault="00763A74" w:rsidP="00281E30">
      <w:pPr>
        <w:pStyle w:val="CommentText"/>
        <w:rPr>
          <w:lang w:val="da-DK"/>
        </w:rPr>
      </w:pPr>
      <w:r>
        <w:rPr>
          <w:lang w:val="da-DK"/>
        </w:rPr>
        <w:t>Turnover:</w:t>
      </w:r>
    </w:p>
    <w:p w14:paraId="4A8CF66D" w14:textId="2E5E2BEF" w:rsidR="00763A74" w:rsidRDefault="00763A74" w:rsidP="00281E30">
      <w:pPr>
        <w:pStyle w:val="CommentText"/>
        <w:rPr>
          <w:lang w:val="da-DK"/>
        </w:rPr>
      </w:pPr>
      <w:r>
        <w:rPr>
          <w:lang w:val="da-DK"/>
        </w:rPr>
        <w:t xml:space="preserve">Pugh et al. 2020 </w:t>
      </w:r>
      <w:hyperlink r:id="rId14" w:history="1">
        <w:r w:rsidRPr="00664140">
          <w:rPr>
            <w:rStyle w:val="Hyperlink"/>
            <w:lang w:val="da-DK"/>
          </w:rPr>
          <w:t>http://dx.doi.org/10.5194/bg-2019-491</w:t>
        </w:r>
      </w:hyperlink>
    </w:p>
    <w:p w14:paraId="564FB17F" w14:textId="0211D379" w:rsidR="00763A74" w:rsidRPr="0011725C" w:rsidRDefault="00763A74" w:rsidP="00281E30">
      <w:pPr>
        <w:pStyle w:val="CommentText"/>
      </w:pPr>
      <w:r w:rsidRPr="0011725C">
        <w:t xml:space="preserve">Yu et al. 2019 </w:t>
      </w:r>
      <w:hyperlink r:id="rId15" w:history="1">
        <w:r w:rsidRPr="0011725C">
          <w:rPr>
            <w:rStyle w:val="Hyperlink"/>
          </w:rPr>
          <w:t>http://dx.doi.org/10.1073/pnas.1821387116</w:t>
        </w:r>
      </w:hyperlink>
    </w:p>
    <w:p w14:paraId="3E3045F3" w14:textId="006C8F3E" w:rsidR="00763A74" w:rsidRDefault="00763A74" w:rsidP="00281E30">
      <w:pPr>
        <w:pStyle w:val="CommentText"/>
      </w:pPr>
    </w:p>
    <w:p w14:paraId="5FC00022" w14:textId="575146DB" w:rsidR="00763A74" w:rsidRDefault="00763A74" w:rsidP="00281E30">
      <w:pPr>
        <w:pStyle w:val="CommentText"/>
      </w:pPr>
      <w:r>
        <w:t>Human footprint in global forests</w:t>
      </w:r>
    </w:p>
    <w:p w14:paraId="06D82DE8" w14:textId="3CDBE55C" w:rsidR="00763A74" w:rsidRDefault="00763A74" w:rsidP="00281E30">
      <w:pPr>
        <w:pStyle w:val="CommentText"/>
      </w:pPr>
      <w:hyperlink r:id="rId16" w:history="1">
        <w:r w:rsidRPr="00664140">
          <w:rPr>
            <w:rStyle w:val="Hyperlink"/>
          </w:rPr>
          <w:t>http://dx.doi.org/10.1038/nature05847</w:t>
        </w:r>
      </w:hyperlink>
    </w:p>
    <w:p w14:paraId="06E1973A" w14:textId="740998DE" w:rsidR="00763A74" w:rsidRDefault="00763A74" w:rsidP="00281E30">
      <w:pPr>
        <w:pStyle w:val="CommentText"/>
      </w:pPr>
      <w:hyperlink r:id="rId17" w:history="1">
        <w:r w:rsidRPr="00664140">
          <w:rPr>
            <w:rStyle w:val="Hyperlink"/>
          </w:rPr>
          <w:t>http://dx.doi.org/10.1038/nature02619</w:t>
        </w:r>
      </w:hyperlink>
    </w:p>
    <w:p w14:paraId="4A21CEF6" w14:textId="77777777" w:rsidR="00763A74" w:rsidRPr="0011725C" w:rsidRDefault="00763A74" w:rsidP="00281E30">
      <w:pPr>
        <w:pStyle w:val="CommentText"/>
      </w:pPr>
    </w:p>
    <w:p w14:paraId="4DB6C936" w14:textId="77777777" w:rsidR="00763A74" w:rsidRDefault="00763A74" w:rsidP="00281E30">
      <w:pPr>
        <w:pStyle w:val="CommentText"/>
      </w:pPr>
      <w:r w:rsidRPr="00281E30">
        <w:t>Mention consistency (or lack of)</w:t>
      </w:r>
      <w:r>
        <w:t xml:space="preserve"> with e.g. GOLUM-CNP?</w:t>
      </w:r>
    </w:p>
    <w:p w14:paraId="0CE39440" w14:textId="71D541EA" w:rsidR="00763A74" w:rsidRDefault="00763A74" w:rsidP="00281E30">
      <w:pPr>
        <w:pStyle w:val="CommentText"/>
      </w:pPr>
      <w:hyperlink r:id="rId18" w:history="1">
        <w:r w:rsidRPr="00664140">
          <w:rPr>
            <w:rStyle w:val="Hyperlink"/>
          </w:rPr>
          <w:t>http://dx.doi.org/10.5194/gmd-11-3903-2018</w:t>
        </w:r>
      </w:hyperlink>
    </w:p>
    <w:p w14:paraId="240FA230" w14:textId="2F0278DD" w:rsidR="00763A74" w:rsidRPr="00281E30" w:rsidRDefault="00763A74" w:rsidP="00281E30">
      <w:pPr>
        <w:pStyle w:val="CommentText"/>
      </w:pPr>
    </w:p>
  </w:comment>
  <w:comment w:id="842" w:author="Susan Cook-Patton" w:date="2020-09-28T12:40:00Z" w:initials="SC">
    <w:p w14:paraId="66B997C5" w14:textId="03C87295" w:rsidR="00763A74" w:rsidRDefault="00763A74">
      <w:pPr>
        <w:pStyle w:val="CommentText"/>
      </w:pPr>
      <w:r>
        <w:rPr>
          <w:rStyle w:val="CommentReference"/>
        </w:rPr>
        <w:annotationRef/>
      </w:r>
      <w:r>
        <w:t>Explain what closure means.</w:t>
      </w:r>
    </w:p>
  </w:comment>
  <w:comment w:id="852" w:author="Bond-Lamberty, Benjamin" w:date="2020-09-26T07:17:00Z" w:initials="BLB">
    <w:p w14:paraId="5E21AD02" w14:textId="4B4B7E66" w:rsidR="00763A74" w:rsidRDefault="00763A74">
      <w:pPr>
        <w:pStyle w:val="CommentText"/>
      </w:pPr>
      <w:r>
        <w:rPr>
          <w:rStyle w:val="CommentReference"/>
        </w:rPr>
        <w:annotationRef/>
      </w:r>
      <w:r>
        <w:t>But presumably this exact number is an artifact; don’t over-emphasize.</w:t>
      </w:r>
    </w:p>
  </w:comment>
  <w:comment w:id="855" w:author="Bond-Lamberty, Benjamin" w:date="2020-09-26T07:18:00Z" w:initials="BLB">
    <w:p w14:paraId="00B7BE66" w14:textId="36EFE288" w:rsidR="00763A74" w:rsidRDefault="00763A74">
      <w:pPr>
        <w:pStyle w:val="CommentText"/>
      </w:pPr>
      <w:r>
        <w:rPr>
          <w:rStyle w:val="CommentReference"/>
        </w:rPr>
        <w:annotationRef/>
      </w:r>
      <w:hyperlink r:id="rId19" w:history="1">
        <w:r w:rsidRPr="00664140">
          <w:rPr>
            <w:rStyle w:val="Hyperlink"/>
          </w:rPr>
          <w:t>http://dx.doi.org/10.1038/s41559-019-0958-3</w:t>
        </w:r>
      </w:hyperlink>
    </w:p>
    <w:p w14:paraId="515D6C7F" w14:textId="1B96BC05" w:rsidR="00763A74" w:rsidRDefault="00763A74">
      <w:pPr>
        <w:pStyle w:val="CommentText"/>
      </w:pPr>
    </w:p>
  </w:comment>
  <w:comment w:id="862" w:author="Bond-Lamberty, Benjamin" w:date="2020-09-26T07:25:00Z" w:initials="BLB">
    <w:p w14:paraId="0E728D67" w14:textId="04C138AF" w:rsidR="00763A74" w:rsidRDefault="00763A74">
      <w:pPr>
        <w:pStyle w:val="CommentText"/>
      </w:pPr>
      <w:r>
        <w:rPr>
          <w:rStyle w:val="CommentReference"/>
        </w:rPr>
        <w:annotationRef/>
      </w:r>
      <w:hyperlink r:id="rId20" w:history="1">
        <w:r w:rsidRPr="00664140">
          <w:rPr>
            <w:rStyle w:val="Hyperlink"/>
          </w:rPr>
          <w:t>http://dx.doi.org/10.1002/ecs2.1380</w:t>
        </w:r>
      </w:hyperlink>
    </w:p>
    <w:p w14:paraId="03901790" w14:textId="43617FD9" w:rsidR="00763A74" w:rsidRDefault="00763A74">
      <w:pPr>
        <w:pStyle w:val="CommentText"/>
      </w:pPr>
    </w:p>
  </w:comment>
  <w:comment w:id="866" w:author="Bond-Lamberty, Benjamin" w:date="2020-09-26T07:26:00Z" w:initials="BLB">
    <w:p w14:paraId="28CCBF2E" w14:textId="207424A5" w:rsidR="00763A74" w:rsidRDefault="00763A74">
      <w:pPr>
        <w:pStyle w:val="CommentText"/>
      </w:pPr>
      <w:r>
        <w:rPr>
          <w:rStyle w:val="CommentReference"/>
        </w:rPr>
        <w:annotationRef/>
      </w:r>
      <w:hyperlink r:id="rId21" w:history="1">
        <w:r w:rsidRPr="00664140">
          <w:rPr>
            <w:rStyle w:val="Hyperlink"/>
          </w:rPr>
          <w:t>https://carbon.nasa.gov/pdfs/CMS_Phase-1_Report_Final_optimized.pdf</w:t>
        </w:r>
      </w:hyperlink>
      <w:r>
        <w:t xml:space="preserve"> but maybe better to cite open literature, one of the papers listed at </w:t>
      </w:r>
      <w:hyperlink r:id="rId22" w:history="1">
        <w:r w:rsidRPr="00664140">
          <w:rPr>
            <w:rStyle w:val="Hyperlink"/>
          </w:rPr>
          <w:t>https://cmsflux.jpl.nasa.gov/get-data/publication-data-sets</w:t>
        </w:r>
      </w:hyperlink>
    </w:p>
    <w:p w14:paraId="4361825E" w14:textId="2633B5A8" w:rsidR="00763A74" w:rsidRDefault="00763A74">
      <w:pPr>
        <w:pStyle w:val="CommentText"/>
      </w:pPr>
    </w:p>
  </w:comment>
  <w:comment w:id="869" w:author="Bond-Lamberty, Benjamin" w:date="2020-09-26T07:24:00Z" w:initials="BLB">
    <w:p w14:paraId="7F5B1000" w14:textId="1B7187F0" w:rsidR="00763A74" w:rsidRDefault="00763A74">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2F169871"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C807F" w16cex:dateUtc="2020-09-28T19:32: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2F169871" w16cid:durableId="231C807F"/>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A261C" w14:textId="77777777" w:rsidR="000A4E55" w:rsidRDefault="000A4E55">
      <w:pPr>
        <w:spacing w:after="0"/>
      </w:pPr>
      <w:r>
        <w:separator/>
      </w:r>
    </w:p>
  </w:endnote>
  <w:endnote w:type="continuationSeparator" w:id="0">
    <w:p w14:paraId="61A827E7" w14:textId="77777777" w:rsidR="000A4E55" w:rsidRDefault="000A4E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604020202020204"/>
    <w:charset w:val="00"/>
    <w:family w:val="swiss"/>
    <w:pitch w:val="variable"/>
    <w:sig w:usb0="00000003" w:usb1="02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EB0AC" w14:textId="77777777" w:rsidR="000A4E55" w:rsidRDefault="000A4E55">
      <w:r>
        <w:separator/>
      </w:r>
    </w:p>
  </w:footnote>
  <w:footnote w:type="continuationSeparator" w:id="0">
    <w:p w14:paraId="29116871" w14:textId="77777777" w:rsidR="000A4E55" w:rsidRDefault="000A4E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rson w15:author="Teixeira, Kristina A.">
    <w15:presenceInfo w15:providerId="AD" w15:userId="S::teixeirak@si.edu::c41ea8dc-24b5-4131-938a-b2bb13d1b202"/>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0A4E55"/>
    <w:rsid w:val="0011725C"/>
    <w:rsid w:val="0011760A"/>
    <w:rsid w:val="001F3F00"/>
    <w:rsid w:val="00204A91"/>
    <w:rsid w:val="002235A3"/>
    <w:rsid w:val="00281E30"/>
    <w:rsid w:val="002A5C46"/>
    <w:rsid w:val="00365987"/>
    <w:rsid w:val="0037193D"/>
    <w:rsid w:val="0037394E"/>
    <w:rsid w:val="003D0FDD"/>
    <w:rsid w:val="003D4031"/>
    <w:rsid w:val="003F7A58"/>
    <w:rsid w:val="004432D3"/>
    <w:rsid w:val="00455B10"/>
    <w:rsid w:val="00493F88"/>
    <w:rsid w:val="004A05F8"/>
    <w:rsid w:val="004A2797"/>
    <w:rsid w:val="004B446A"/>
    <w:rsid w:val="004C5CCA"/>
    <w:rsid w:val="004E29B3"/>
    <w:rsid w:val="00506B67"/>
    <w:rsid w:val="005338AB"/>
    <w:rsid w:val="00590D07"/>
    <w:rsid w:val="005D63A7"/>
    <w:rsid w:val="00662CCC"/>
    <w:rsid w:val="00671CE9"/>
    <w:rsid w:val="006975D6"/>
    <w:rsid w:val="006A56F9"/>
    <w:rsid w:val="006E543F"/>
    <w:rsid w:val="00712842"/>
    <w:rsid w:val="00754711"/>
    <w:rsid w:val="00763A74"/>
    <w:rsid w:val="00784D58"/>
    <w:rsid w:val="0079231D"/>
    <w:rsid w:val="008D6863"/>
    <w:rsid w:val="00924D1F"/>
    <w:rsid w:val="009850EC"/>
    <w:rsid w:val="00996404"/>
    <w:rsid w:val="009C0838"/>
    <w:rsid w:val="009C339C"/>
    <w:rsid w:val="009D278E"/>
    <w:rsid w:val="00A9145A"/>
    <w:rsid w:val="00AD0351"/>
    <w:rsid w:val="00AD079A"/>
    <w:rsid w:val="00AD1FB4"/>
    <w:rsid w:val="00B01741"/>
    <w:rsid w:val="00B16D4E"/>
    <w:rsid w:val="00B37E89"/>
    <w:rsid w:val="00B50BF6"/>
    <w:rsid w:val="00B86B75"/>
    <w:rsid w:val="00BC48D5"/>
    <w:rsid w:val="00BF6109"/>
    <w:rsid w:val="00BF74D8"/>
    <w:rsid w:val="00C36279"/>
    <w:rsid w:val="00C85750"/>
    <w:rsid w:val="00CD3499"/>
    <w:rsid w:val="00D2159C"/>
    <w:rsid w:val="00D24383"/>
    <w:rsid w:val="00D553CC"/>
    <w:rsid w:val="00D94D8D"/>
    <w:rsid w:val="00D94E20"/>
    <w:rsid w:val="00DC3F11"/>
    <w:rsid w:val="00E315A3"/>
    <w:rsid w:val="00E31A2F"/>
    <w:rsid w:val="00E46291"/>
    <w:rsid w:val="00E54557"/>
    <w:rsid w:val="00E5617E"/>
    <w:rsid w:val="00E67862"/>
    <w:rsid w:val="00E848D0"/>
    <w:rsid w:val="00EE03D1"/>
    <w:rsid w:val="00F163E4"/>
    <w:rsid w:val="00F76A70"/>
    <w:rsid w:val="00FC04D5"/>
    <w:rsid w:val="00FE69FC"/>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 w:type="paragraph" w:styleId="Revision">
    <w:name w:val="Revision"/>
    <w:hidden/>
    <w:semiHidden/>
    <w:rsid w:val="003F7A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126/science.aaz9463" TargetMode="External"/><Relationship Id="rId13" Type="http://schemas.openxmlformats.org/officeDocument/2006/relationships/hyperlink" Target="https://doi.org/10.1111/gcb.15050" TargetMode="External"/><Relationship Id="rId18" Type="http://schemas.openxmlformats.org/officeDocument/2006/relationships/hyperlink" Target="http://dx.doi.org/10.5194/gmd-11-3903-2018" TargetMode="External"/><Relationship Id="rId3" Type="http://schemas.openxmlformats.org/officeDocument/2006/relationships/hyperlink" Target="http://dx.doi.org/10.1029/2019GB006175" TargetMode="External"/><Relationship Id="rId21" Type="http://schemas.openxmlformats.org/officeDocument/2006/relationships/hyperlink" Target="https://carbon.nasa.gov/pdfs/CMS_Phase-1_Report_Final_optimized.pdf" TargetMode="External"/><Relationship Id="rId7" Type="http://schemas.openxmlformats.org/officeDocument/2006/relationships/hyperlink" Target="http://dx.doi.org/10.1029/2019GB006264" TargetMode="External"/><Relationship Id="rId12" Type="http://schemas.openxmlformats.org/officeDocument/2006/relationships/hyperlink" Target="http://dx.doi.org/10.1029/2010JG001390" TargetMode="External"/><Relationship Id="rId17" Type="http://schemas.openxmlformats.org/officeDocument/2006/relationships/hyperlink" Target="http://dx.doi.org/10.1038/nature02619" TargetMode="External"/><Relationship Id="rId2" Type="http://schemas.openxmlformats.org/officeDocument/2006/relationships/hyperlink" Target="http://dx.doi.org/10.1029/2019GB006383" TargetMode="External"/><Relationship Id="rId16" Type="http://schemas.openxmlformats.org/officeDocument/2006/relationships/hyperlink" Target="http://dx.doi.org/10.1038/nature05847" TargetMode="External"/><Relationship Id="rId20" Type="http://schemas.openxmlformats.org/officeDocument/2006/relationships/hyperlink" Target="http://dx.doi.org/10.1002/ecs2.1380" TargetMode="External"/><Relationship Id="rId1" Type="http://schemas.openxmlformats.org/officeDocument/2006/relationships/hyperlink" Target="http://dx.doi.org/10.1029/2019GB006175" TargetMode="External"/><Relationship Id="rId6" Type="http://schemas.openxmlformats.org/officeDocument/2006/relationships/hyperlink" Target="http://dx.doi.org/10.1088/1748-9326/aa8978" TargetMode="External"/><Relationship Id="rId11" Type="http://schemas.openxmlformats.org/officeDocument/2006/relationships/hyperlink" Target="http://dx.doi.org/10.1111/j.1365-2486.2004.00866.x" TargetMode="External"/><Relationship Id="rId5" Type="http://schemas.openxmlformats.org/officeDocument/2006/relationships/hyperlink" Target="http://dx.doi.org/10.1002/2015RG000483" TargetMode="External"/><Relationship Id="rId15" Type="http://schemas.openxmlformats.org/officeDocument/2006/relationships/hyperlink" Target="http://dx.doi.org/10.1073/pnas.1821387116" TargetMode="External"/><Relationship Id="rId10" Type="http://schemas.openxmlformats.org/officeDocument/2006/relationships/hyperlink" Target="http://dx.doi.org/10.1029/2019GB006383" TargetMode="External"/><Relationship Id="rId19" Type="http://schemas.openxmlformats.org/officeDocument/2006/relationships/hyperlink" Target="http://dx.doi.org/10.1038/s41559-019-0958-3"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29/2019GB006175" TargetMode="External"/><Relationship Id="rId14" Type="http://schemas.openxmlformats.org/officeDocument/2006/relationships/hyperlink" Target="http://dx.doi.org/10.5194/bg-2019-491" TargetMode="External"/><Relationship Id="rId22" Type="http://schemas.openxmlformats.org/officeDocument/2006/relationships/hyperlink" Target="https://cmsflux.jpl.nasa.gov/get-data/publication-data-set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www.nature.com/articles/s41558-020-0738-8" TargetMode="External"/><Relationship Id="rId21" Type="http://schemas.openxmlformats.org/officeDocument/2006/relationships/image" Target="media/image6.png"/><Relationship Id="rId34" Type="http://schemas.openxmlformats.org/officeDocument/2006/relationships/hyperlink" Target="http://www.biogeosciences.net/7/1915/2010/" TargetMode="External"/><Relationship Id="rId42" Type="http://schemas.openxmlformats.org/officeDocument/2006/relationships/hyperlink" Target="http://www.sciencemag.org/cgi/doi/10.1126/science.1244693" TargetMode="External"/><Relationship Id="rId47" Type="http://schemas.openxmlformats.org/officeDocument/2006/relationships/hyperlink" Target="https://onlinelibrary.wiley.com/doi/abs/10.1111/geb.12747" TargetMode="External"/><Relationship Id="rId50" Type="http://schemas.openxmlformats.org/officeDocument/2006/relationships/hyperlink" Target="http://www.sciencemag.org/content/early/2011/07/27/science.1201609.abstract" TargetMode="External"/><Relationship Id="rId55" Type="http://schemas.openxmlformats.org/officeDocument/2006/relationships/hyperlink" Target="http://www.nature.com/articles/s41586-018-0411-9/"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blob/master/numbers_and_facts/C_cycle_closure.csv" TargetMode="External"/><Relationship Id="rId29" Type="http://schemas.openxmlformats.org/officeDocument/2006/relationships/hyperlink" Target="http://onlinelibrary.wiley.com/doi/10.1111/gcb.12712/abstract" TargetMode="External"/><Relationship Id="rId11" Type="http://schemas.microsoft.com/office/2018/08/relationships/commentsExtensible" Target="commentsExtensible.xml"/><Relationship Id="rId24" Type="http://schemas.openxmlformats.org/officeDocument/2006/relationships/image" Target="media/image9.png"/><Relationship Id="rId32" Type="http://schemas.openxmlformats.org/officeDocument/2006/relationships/hyperlink" Target="http://journals.ametsoc.org/doi/abs/10.1175/1520-0477(2001)082%3C2415:FANTTS%3E2.3.CO;2" TargetMode="External"/><Relationship Id="rId37" Type="http://schemas.openxmlformats.org/officeDocument/2006/relationships/hyperlink" Target="http://www.nature.com/articles/s41586-020-2686-x" TargetMode="External"/><Relationship Id="rId40" Type="http://schemas.openxmlformats.org/officeDocument/2006/relationships/hyperlink" Target="https://www.nature.com/articles/nclimate3227" TargetMode="External"/><Relationship Id="rId45" Type="http://schemas.openxmlformats.org/officeDocument/2006/relationships/hyperlink" Target="http://doi.wiley.com/10.1111/nph.15110" TargetMode="External"/><Relationship Id="rId53" Type="http://schemas.openxmlformats.org/officeDocument/2006/relationships/hyperlink" Target="http://www.nature.com/articles/s41597-019-0196-1"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database_management_records/ForC_data_additions_log.csv" TargetMode="External"/><Relationship Id="rId22" Type="http://schemas.openxmlformats.org/officeDocument/2006/relationships/image" Target="media/image7.png"/><Relationship Id="rId27" Type="http://schemas.openxmlformats.org/officeDocument/2006/relationships/hyperlink" Target="http://www.blackwell-synergy.com/doi/abs/10.1111/j.1461-0248.2006.00914.x" TargetMode="External"/><Relationship Id="rId30" Type="http://schemas.openxmlformats.org/officeDocument/2006/relationships/hyperlink" Target="http://doi.wiley.com/10.1002/ecy.2229" TargetMode="External"/><Relationship Id="rId35" Type="http://schemas.openxmlformats.org/officeDocument/2006/relationships/hyperlink" Target="https://doi.org/10.1007/s10712-019-09528-w" TargetMode="External"/><Relationship Id="rId43" Type="http://schemas.openxmlformats.org/officeDocument/2006/relationships/hyperlink" Target="http://www.nature.com/articles/s41559-018-0626-z" TargetMode="External"/><Relationship Id="rId48" Type="http://schemas.openxmlformats.org/officeDocument/2006/relationships/hyperlink" Target="http://onlinelibrary.wiley.com/doi/abs/10.1111/j.1365-2486.2007.01439.x" TargetMode="External"/><Relationship Id="rId56" Type="http://schemas.openxmlformats.org/officeDocument/2006/relationships/hyperlink" Target="http://doi.wiley.com/10.1111/ele.12765" TargetMode="External"/><Relationship Id="rId8" Type="http://schemas.openxmlformats.org/officeDocument/2006/relationships/comments" Target="comments.xml"/><Relationship Id="rId51" Type="http://schemas.openxmlformats.org/officeDocument/2006/relationships/hyperlink" Target="http://www.pnas.org/lookup/doi/10.1073/pnas.181051211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www.sciencemag.org/cgi/content/abstract/320/5882/1444"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s://www.mdpi.com/2072-4292/11/21/2563"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pnas.org/lookup/doi/10.1073/pnas.1710465114" TargetMode="External"/><Relationship Id="rId54" Type="http://schemas.openxmlformats.org/officeDocument/2006/relationships/hyperlink" Target="http://doi.wiley.com/10.1111/gcb.128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c-db/ForC" TargetMode="External"/><Relationship Id="rId23" Type="http://schemas.openxmlformats.org/officeDocument/2006/relationships/image" Target="media/image8.png"/><Relationship Id="rId28" Type="http://schemas.openxmlformats.org/officeDocument/2006/relationships/hyperlink" Target="https://zenodo.org/record/3983644" TargetMode="External"/><Relationship Id="rId36" Type="http://schemas.openxmlformats.org/officeDocument/2006/relationships/hyperlink" Target="https://onlinelibrary.wiley.com/doi/abs/10.1046/j.1461-0248.2003.00547.x" TargetMode="External"/><Relationship Id="rId49" Type="http://schemas.openxmlformats.org/officeDocument/2006/relationships/hyperlink" Target="https://science.sciencemag.org/content/368/6494/eaaz9463"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onlinelibrary.wiley.com/doi/10.1111/gcb.13226/abstract" TargetMode="External"/><Relationship Id="rId44" Type="http://schemas.openxmlformats.org/officeDocument/2006/relationships/hyperlink" Target="https://onlinelibrary.wiley.com/doi/abs/10.1111/gcb.14144" TargetMode="External"/><Relationship Id="rId52" Type="http://schemas.openxmlformats.org/officeDocument/2006/relationships/hyperlink" Target="http://onlinelibrary.wiley.com/doi/abs/10.1111/gcb.147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7</Pages>
  <Words>8784</Words>
  <Characters>5006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9</cp:revision>
  <dcterms:created xsi:type="dcterms:W3CDTF">2020-09-28T16:43:00Z</dcterms:created>
  <dcterms:modified xsi:type="dcterms:W3CDTF">2020-09-2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